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2B34" w:rsidRDefault="00CC6E60" w:rsidP="00CB133F">
      <w:pPr>
        <w:pStyle w:val="Heading1"/>
      </w:pPr>
      <w:r>
        <w:t>GLKLN</w:t>
      </w:r>
      <w:r w:rsidR="005C0626">
        <w:t xml:space="preserve"> V1.0</w:t>
      </w:r>
    </w:p>
    <w:tbl>
      <w:tblPr>
        <w:tblpPr w:leftFromText="180" w:rightFromText="180" w:vertAnchor="text" w:horzAnchor="margin" w:tblpXSpec="right" w:tblpY="1373"/>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4"/>
        <w:gridCol w:w="1835"/>
      </w:tblGrid>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Description</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Pr>
                <w:rFonts w:ascii="Arial" w:eastAsia="Times New Roman" w:hAnsi="Arial" w:cs="Arial"/>
                <w:color w:val="000000"/>
                <w:sz w:val="21"/>
                <w:szCs w:val="21"/>
                <w:lang w:bidi="he-IL"/>
              </w:rPr>
              <w:t>GLKLN V1.0</w:t>
            </w:r>
            <w:r w:rsidRPr="005C0626">
              <w:rPr>
                <w:rFonts w:ascii="Arial" w:eastAsia="Times New Roman" w:hAnsi="Arial" w:cs="Arial"/>
                <w:color w:val="000000"/>
                <w:sz w:val="21"/>
                <w:szCs w:val="21"/>
                <w:lang w:bidi="he-IL"/>
              </w:rPr>
              <w:t>.</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License</w:t>
            </w:r>
          </w:p>
        </w:tc>
        <w:tc>
          <w:tcPr>
            <w:tcW w:w="0" w:type="auto"/>
            <w:vAlign w:val="center"/>
            <w:hideMark/>
          </w:tcPr>
          <w:p w:rsidR="008F564C" w:rsidRPr="005C0626" w:rsidRDefault="008D338F" w:rsidP="00B671E5">
            <w:pPr>
              <w:spacing w:after="0" w:line="240" w:lineRule="auto"/>
              <w:rPr>
                <w:rFonts w:ascii="Arial" w:eastAsia="Times New Roman" w:hAnsi="Arial" w:cs="Arial"/>
                <w:color w:val="000000"/>
                <w:sz w:val="21"/>
                <w:szCs w:val="21"/>
                <w:lang w:bidi="he-IL"/>
              </w:rPr>
            </w:pPr>
            <w:hyperlink r:id="rId5" w:tooltip="CC-BY-NC-SA" w:history="1">
              <w:r w:rsidR="008F564C">
                <w:rPr>
                  <w:rStyle w:val="Hyperlink"/>
                  <w:rFonts w:ascii="Arial" w:hAnsi="Arial" w:cs="Arial"/>
                  <w:color w:val="0B0080"/>
                  <w:sz w:val="21"/>
                  <w:szCs w:val="21"/>
                  <w:shd w:val="clear" w:color="auto" w:fill="FFFFFF"/>
                </w:rPr>
                <w:t>CC-BY-SA</w:t>
              </w:r>
            </w:hyperlink>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Author</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3C1CD8">
              <w:rPr>
                <w:rFonts w:ascii="Arial" w:eastAsia="Times New Roman" w:hAnsi="Arial" w:cs="Arial"/>
                <w:color w:val="000000"/>
                <w:sz w:val="21"/>
                <w:szCs w:val="21"/>
                <w:lang w:bidi="he-IL"/>
              </w:rPr>
              <w:t>Konstantin</w:t>
            </w:r>
            <w:r>
              <w:rPr>
                <w:rFonts w:ascii="Arial" w:eastAsia="Times New Roman" w:hAnsi="Arial" w:cs="Arial"/>
                <w:color w:val="000000"/>
                <w:sz w:val="21"/>
                <w:szCs w:val="21"/>
                <w:lang w:bidi="he-IL"/>
              </w:rPr>
              <w:t xml:space="preserve"> Gulitski</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Contributors</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Pr>
                <w:rFonts w:ascii="Arial" w:eastAsia="Times New Roman" w:hAnsi="Arial" w:cs="Arial"/>
                <w:color w:val="000000"/>
                <w:sz w:val="21"/>
                <w:szCs w:val="21"/>
                <w:lang w:bidi="he-IL"/>
              </w:rPr>
              <w:t>NA</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Based-on</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Pr>
                <w:rFonts w:ascii="Arial" w:eastAsia="Times New Roman" w:hAnsi="Arial" w:cs="Arial"/>
                <w:color w:val="000000"/>
                <w:sz w:val="21"/>
                <w:szCs w:val="21"/>
                <w:lang w:bidi="he-IL"/>
              </w:rPr>
              <w:t>NA</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Categories</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Pr>
                <w:rFonts w:ascii="Arial" w:eastAsia="Times New Roman" w:hAnsi="Arial" w:cs="Arial"/>
                <w:color w:val="000000"/>
                <w:sz w:val="21"/>
                <w:szCs w:val="21"/>
                <w:lang w:bidi="he-IL"/>
              </w:rPr>
              <w:t>NA</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CAD Models</w:t>
            </w:r>
          </w:p>
        </w:tc>
        <w:tc>
          <w:tcPr>
            <w:tcW w:w="0" w:type="auto"/>
            <w:vAlign w:val="center"/>
            <w:hideMark/>
          </w:tcPr>
          <w:p w:rsidR="008F564C" w:rsidRPr="005C0626" w:rsidRDefault="008D338F" w:rsidP="008F564C">
            <w:pPr>
              <w:spacing w:after="0" w:line="240" w:lineRule="auto"/>
              <w:rPr>
                <w:rFonts w:ascii="Arial" w:eastAsia="Times New Roman" w:hAnsi="Arial" w:cs="Arial"/>
                <w:color w:val="000000"/>
                <w:sz w:val="21"/>
                <w:szCs w:val="21"/>
                <w:lang w:bidi="he-IL"/>
              </w:rPr>
            </w:pPr>
            <w:hyperlink r:id="rId6" w:history="1">
              <w:r w:rsidR="00875238" w:rsidRPr="00875238">
                <w:rPr>
                  <w:rStyle w:val="Hyperlink"/>
                  <w:rFonts w:ascii="Arial" w:eastAsia="Times New Roman" w:hAnsi="Arial" w:cs="Arial"/>
                  <w:sz w:val="21"/>
                  <w:szCs w:val="21"/>
                  <w:lang w:bidi="he-IL"/>
                </w:rPr>
                <w:t>GitHub</w:t>
              </w:r>
            </w:hyperlink>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External Link</w:t>
            </w:r>
          </w:p>
        </w:tc>
        <w:tc>
          <w:tcPr>
            <w:tcW w:w="0" w:type="auto"/>
            <w:vAlign w:val="center"/>
            <w:hideMark/>
          </w:tcPr>
          <w:p w:rsidR="008F564C" w:rsidRPr="005C0626" w:rsidRDefault="008D338F" w:rsidP="008F564C">
            <w:pPr>
              <w:spacing w:after="0" w:line="240" w:lineRule="auto"/>
              <w:rPr>
                <w:rFonts w:ascii="Arial" w:eastAsia="Times New Roman" w:hAnsi="Arial" w:cs="Arial"/>
                <w:color w:val="000000"/>
                <w:sz w:val="21"/>
                <w:szCs w:val="21"/>
                <w:lang w:bidi="he-IL"/>
              </w:rPr>
            </w:pPr>
            <w:hyperlink r:id="rId7" w:history="1">
              <w:r w:rsidR="00875238" w:rsidRPr="00875238">
                <w:rPr>
                  <w:rStyle w:val="Hyperlink"/>
                  <w:rFonts w:ascii="Arial" w:eastAsia="Times New Roman" w:hAnsi="Arial" w:cs="Arial"/>
                  <w:sz w:val="21"/>
                  <w:szCs w:val="21"/>
                  <w:lang w:bidi="he-IL"/>
                </w:rPr>
                <w:t>GitHub</w:t>
              </w:r>
            </w:hyperlink>
          </w:p>
        </w:tc>
      </w:tr>
    </w:tbl>
    <w:p w:rsidR="005C0626" w:rsidRPr="005C0626" w:rsidRDefault="008F564C" w:rsidP="005C0626">
      <w:r w:rsidRPr="005C0626">
        <w:t xml:space="preserve"> </w:t>
      </w:r>
      <w:r w:rsidR="008D338F">
        <w:rPr>
          <w:noProof/>
          <w:lang w:bidi="he-IL"/>
        </w:rPr>
        <w:drawing>
          <wp:inline distT="0" distB="0" distL="0" distR="0" wp14:anchorId="41BA4629" wp14:editId="4442AA42">
            <wp:extent cx="3663950" cy="3402072"/>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9521" cy="3407245"/>
                    </a:xfrm>
                    <a:prstGeom prst="rect">
                      <a:avLst/>
                    </a:prstGeom>
                  </pic:spPr>
                </pic:pic>
              </a:graphicData>
            </a:graphic>
          </wp:inline>
        </w:drawing>
      </w:r>
    </w:p>
    <w:p w:rsidR="00EF0BB7" w:rsidRPr="006E0341" w:rsidRDefault="00EF0BB7" w:rsidP="00EF0BB7">
      <w:pPr>
        <w:pStyle w:val="Heading1"/>
        <w:rPr>
          <w:sz w:val="28"/>
          <w:szCs w:val="28"/>
        </w:rPr>
      </w:pPr>
      <w:r>
        <w:rPr>
          <w:sz w:val="28"/>
          <w:szCs w:val="28"/>
        </w:rPr>
        <w:t>License</w:t>
      </w:r>
    </w:p>
    <w:p w:rsidR="00EF0BB7" w:rsidRPr="005C0626" w:rsidRDefault="00EF0BB7" w:rsidP="005C0626">
      <w:r w:rsidRPr="00EF0BB7">
        <w:t>This work is licensed under the Creative Commons Attribution-Share</w:t>
      </w:r>
      <w:bookmarkStart w:id="0" w:name="_GoBack"/>
      <w:bookmarkEnd w:id="0"/>
      <w:r w:rsidRPr="00EF0BB7">
        <w:t>Alike 4.0 International License. To view a copy of this license, visit http://creativecommons.org/licenses/by-sa/4.0/ or send a letter to Creative Commons, PO Box 1866, Mountain View, CA 94042, USA.</w:t>
      </w:r>
    </w:p>
    <w:p w:rsidR="00213549" w:rsidRPr="006E0341" w:rsidRDefault="000B651F" w:rsidP="000B651F">
      <w:pPr>
        <w:pStyle w:val="Heading1"/>
        <w:rPr>
          <w:sz w:val="28"/>
          <w:szCs w:val="28"/>
        </w:rPr>
      </w:pPr>
      <w:r w:rsidRPr="006E0341">
        <w:rPr>
          <w:sz w:val="28"/>
          <w:szCs w:val="28"/>
        </w:rPr>
        <w:t>Specification</w:t>
      </w:r>
    </w:p>
    <w:tbl>
      <w:tblPr>
        <w:tblStyle w:val="TableGrid"/>
        <w:tblW w:w="9493" w:type="dxa"/>
        <w:tblLook w:val="04A0" w:firstRow="1" w:lastRow="0" w:firstColumn="1" w:lastColumn="0" w:noHBand="0" w:noVBand="1"/>
      </w:tblPr>
      <w:tblGrid>
        <w:gridCol w:w="3116"/>
        <w:gridCol w:w="6377"/>
      </w:tblGrid>
      <w:tr w:rsidR="00523AED" w:rsidRPr="00AD023E" w:rsidTr="00523AED">
        <w:tc>
          <w:tcPr>
            <w:tcW w:w="3116" w:type="dxa"/>
          </w:tcPr>
          <w:p w:rsidR="00523AED" w:rsidRPr="00AD023E" w:rsidRDefault="00523AED" w:rsidP="00AD023E">
            <w:pPr>
              <w:pStyle w:val="NoSpacing"/>
              <w:rPr>
                <w:rFonts w:asciiTheme="minorBidi" w:hAnsiTheme="minorBidi"/>
                <w:lang w:bidi="he-IL"/>
              </w:rPr>
            </w:pPr>
          </w:p>
        </w:tc>
        <w:tc>
          <w:tcPr>
            <w:tcW w:w="6377" w:type="dxa"/>
          </w:tcPr>
          <w:p w:rsidR="00523AED" w:rsidRPr="00AD023E" w:rsidRDefault="00523AED" w:rsidP="00AD023E">
            <w:pPr>
              <w:pStyle w:val="NoSpacing"/>
              <w:rPr>
                <w:rFonts w:asciiTheme="minorBidi" w:hAnsiTheme="minorBidi"/>
                <w:lang w:bidi="he-IL"/>
              </w:rPr>
            </w:pPr>
          </w:p>
        </w:tc>
      </w:tr>
      <w:tr w:rsidR="00523AED" w:rsidRPr="00AD023E" w:rsidTr="00523AED">
        <w:tc>
          <w:tcPr>
            <w:tcW w:w="3116" w:type="dxa"/>
          </w:tcPr>
          <w:p w:rsidR="00523AED" w:rsidRPr="00AD023E" w:rsidRDefault="00523AED" w:rsidP="00AD023E">
            <w:pPr>
              <w:pStyle w:val="NoSpacing"/>
              <w:rPr>
                <w:rFonts w:asciiTheme="minorBidi" w:hAnsiTheme="minorBidi"/>
              </w:rPr>
            </w:pPr>
            <w:r w:rsidRPr="00AD023E">
              <w:rPr>
                <w:rFonts w:asciiTheme="minorBidi" w:hAnsiTheme="minorBidi"/>
                <w:lang w:bidi="he-IL"/>
              </w:rPr>
              <w:t>Working volume</w:t>
            </w:r>
            <w:r w:rsidR="006E0341">
              <w:rPr>
                <w:rFonts w:asciiTheme="minorBidi" w:hAnsiTheme="minorBidi"/>
                <w:lang w:bidi="he-IL"/>
              </w:rPr>
              <w:t xml:space="preserve"> (max)</w:t>
            </w:r>
          </w:p>
        </w:tc>
        <w:tc>
          <w:tcPr>
            <w:tcW w:w="6377" w:type="dxa"/>
          </w:tcPr>
          <w:p w:rsidR="00523AED" w:rsidRPr="00AD023E" w:rsidRDefault="00523AED" w:rsidP="00C847CD">
            <w:pPr>
              <w:pStyle w:val="NoSpacing"/>
              <w:rPr>
                <w:rFonts w:asciiTheme="minorBidi" w:hAnsiTheme="minorBidi"/>
              </w:rPr>
            </w:pPr>
            <w:r w:rsidRPr="00AD023E">
              <w:rPr>
                <w:rFonts w:asciiTheme="minorBidi" w:hAnsiTheme="minorBidi"/>
                <w:lang w:bidi="he-IL"/>
              </w:rPr>
              <w:t>2</w:t>
            </w:r>
            <w:r w:rsidR="00C847CD">
              <w:rPr>
                <w:rFonts w:asciiTheme="minorBidi" w:hAnsiTheme="minorBidi"/>
                <w:lang w:bidi="he-IL"/>
              </w:rPr>
              <w:t>4</w:t>
            </w:r>
            <w:r w:rsidRPr="00AD023E">
              <w:rPr>
                <w:rFonts w:asciiTheme="minorBidi" w:hAnsiTheme="minorBidi"/>
                <w:lang w:bidi="he-IL"/>
              </w:rPr>
              <w:t>0mm (X) x 2</w:t>
            </w:r>
            <w:r w:rsidR="00C847CD">
              <w:rPr>
                <w:rFonts w:asciiTheme="minorBidi" w:hAnsiTheme="minorBidi"/>
                <w:lang w:bidi="he-IL"/>
              </w:rPr>
              <w:t>9</w:t>
            </w:r>
            <w:r w:rsidRPr="00AD023E">
              <w:rPr>
                <w:rFonts w:asciiTheme="minorBidi" w:hAnsiTheme="minorBidi"/>
                <w:lang w:bidi="he-IL"/>
              </w:rPr>
              <w:t xml:space="preserve">0mm (Y) x </w:t>
            </w:r>
            <w:r w:rsidR="00C847CD">
              <w:rPr>
                <w:rFonts w:asciiTheme="minorBidi" w:hAnsiTheme="minorBidi"/>
                <w:lang w:bidi="he-IL"/>
              </w:rPr>
              <w:t>310</w:t>
            </w:r>
            <w:r w:rsidRPr="00AD023E">
              <w:rPr>
                <w:rFonts w:asciiTheme="minorBidi" w:hAnsiTheme="minorBidi"/>
                <w:lang w:bidi="he-IL"/>
              </w:rPr>
              <w:t>mm (Z)</w:t>
            </w:r>
          </w:p>
        </w:tc>
      </w:tr>
      <w:tr w:rsidR="006E0341" w:rsidRPr="00AD023E" w:rsidTr="00523AED">
        <w:tc>
          <w:tcPr>
            <w:tcW w:w="3116" w:type="dxa"/>
          </w:tcPr>
          <w:p w:rsidR="006E0341" w:rsidRPr="00AD023E" w:rsidRDefault="006E0341" w:rsidP="006E0341">
            <w:pPr>
              <w:pStyle w:val="NoSpacing"/>
              <w:rPr>
                <w:rFonts w:asciiTheme="minorBidi" w:hAnsiTheme="minorBidi"/>
                <w:lang w:bidi="he-IL"/>
              </w:rPr>
            </w:pPr>
            <w:r w:rsidRPr="00AD023E">
              <w:rPr>
                <w:rFonts w:asciiTheme="minorBidi" w:hAnsiTheme="minorBidi"/>
                <w:lang w:bidi="he-IL"/>
              </w:rPr>
              <w:t>Working volume</w:t>
            </w:r>
            <w:r>
              <w:rPr>
                <w:rFonts w:asciiTheme="minorBidi" w:hAnsiTheme="minorBidi"/>
                <w:lang w:bidi="he-IL"/>
              </w:rPr>
              <w:t xml:space="preserve"> (nominal)</w:t>
            </w:r>
          </w:p>
        </w:tc>
        <w:tc>
          <w:tcPr>
            <w:tcW w:w="6377" w:type="dxa"/>
          </w:tcPr>
          <w:p w:rsidR="006E0341" w:rsidRPr="00AD023E" w:rsidRDefault="006E0341" w:rsidP="00C847CD">
            <w:pPr>
              <w:pStyle w:val="NoSpacing"/>
              <w:rPr>
                <w:rFonts w:asciiTheme="minorBidi" w:hAnsiTheme="minorBidi"/>
                <w:lang w:bidi="he-IL"/>
              </w:rPr>
            </w:pPr>
            <w:r w:rsidRPr="00AD023E">
              <w:rPr>
                <w:rFonts w:asciiTheme="minorBidi" w:hAnsiTheme="minorBidi"/>
                <w:lang w:bidi="he-IL"/>
              </w:rPr>
              <w:t>2</w:t>
            </w:r>
            <w:r w:rsidR="00C847CD">
              <w:rPr>
                <w:rFonts w:asciiTheme="minorBidi" w:hAnsiTheme="minorBidi"/>
                <w:lang w:bidi="he-IL"/>
              </w:rPr>
              <w:t>2</w:t>
            </w:r>
            <w:r w:rsidRPr="00AD023E">
              <w:rPr>
                <w:rFonts w:asciiTheme="minorBidi" w:hAnsiTheme="minorBidi"/>
                <w:lang w:bidi="he-IL"/>
              </w:rPr>
              <w:t>0mm (X) x 2</w:t>
            </w:r>
            <w:r w:rsidR="00C847CD">
              <w:rPr>
                <w:rFonts w:asciiTheme="minorBidi" w:hAnsiTheme="minorBidi"/>
                <w:lang w:bidi="he-IL"/>
              </w:rPr>
              <w:t>2</w:t>
            </w:r>
            <w:r w:rsidRPr="00AD023E">
              <w:rPr>
                <w:rFonts w:asciiTheme="minorBidi" w:hAnsiTheme="minorBidi"/>
                <w:lang w:bidi="he-IL"/>
              </w:rPr>
              <w:t xml:space="preserve">0mm (Y) x </w:t>
            </w:r>
            <w:r w:rsidR="00C847CD">
              <w:rPr>
                <w:rFonts w:asciiTheme="minorBidi" w:hAnsiTheme="minorBidi"/>
                <w:lang w:bidi="he-IL"/>
              </w:rPr>
              <w:t>210</w:t>
            </w:r>
            <w:r w:rsidRPr="00AD023E">
              <w:rPr>
                <w:rFonts w:asciiTheme="minorBidi" w:hAnsiTheme="minorBidi"/>
                <w:lang w:bidi="he-IL"/>
              </w:rPr>
              <w:t>mm (Z)</w:t>
            </w:r>
          </w:p>
        </w:tc>
      </w:tr>
      <w:tr w:rsidR="00523AED" w:rsidRPr="00AD023E" w:rsidTr="00523AED">
        <w:tc>
          <w:tcPr>
            <w:tcW w:w="3116" w:type="dxa"/>
          </w:tcPr>
          <w:p w:rsidR="00523AED" w:rsidRPr="00AD023E" w:rsidRDefault="00523AED" w:rsidP="00AD023E">
            <w:pPr>
              <w:pStyle w:val="NoSpacing"/>
              <w:rPr>
                <w:rFonts w:asciiTheme="minorBidi" w:hAnsiTheme="minorBidi"/>
              </w:rPr>
            </w:pPr>
            <w:r w:rsidRPr="00AD023E">
              <w:rPr>
                <w:rFonts w:asciiTheme="minorBidi" w:hAnsiTheme="minorBidi"/>
                <w:lang w:bidi="he-IL"/>
              </w:rPr>
              <w:t>Working materials</w:t>
            </w:r>
          </w:p>
        </w:tc>
        <w:tc>
          <w:tcPr>
            <w:tcW w:w="6377" w:type="dxa"/>
          </w:tcPr>
          <w:p w:rsidR="00523AED" w:rsidRPr="00AD023E" w:rsidRDefault="00523AED" w:rsidP="00AD023E">
            <w:pPr>
              <w:pStyle w:val="NoSpacing"/>
              <w:rPr>
                <w:rFonts w:asciiTheme="minorBidi" w:hAnsiTheme="minorBidi"/>
              </w:rPr>
            </w:pPr>
            <w:r w:rsidRPr="00AD023E">
              <w:rPr>
                <w:rFonts w:asciiTheme="minorBidi" w:hAnsiTheme="minorBidi"/>
              </w:rPr>
              <w:t>PLA, ABS</w:t>
            </w:r>
            <w:r w:rsidR="00FA7D60">
              <w:rPr>
                <w:rFonts w:asciiTheme="minorBidi" w:hAnsiTheme="minorBidi"/>
              </w:rPr>
              <w:t>, others</w:t>
            </w:r>
          </w:p>
        </w:tc>
      </w:tr>
      <w:tr w:rsidR="00D876BD" w:rsidRPr="00AD023E" w:rsidTr="00523AED">
        <w:tc>
          <w:tcPr>
            <w:tcW w:w="3116" w:type="dxa"/>
          </w:tcPr>
          <w:p w:rsidR="00D876BD" w:rsidRPr="00AD023E" w:rsidRDefault="00D876BD" w:rsidP="00AD023E">
            <w:pPr>
              <w:pStyle w:val="NoSpacing"/>
              <w:rPr>
                <w:rFonts w:asciiTheme="minorBidi" w:hAnsiTheme="minorBidi"/>
                <w:lang w:bidi="he-IL"/>
              </w:rPr>
            </w:pPr>
            <w:r>
              <w:rPr>
                <w:rFonts w:ascii="Arial" w:hAnsi="Arial" w:cs="Arial"/>
                <w:color w:val="222222"/>
                <w:sz w:val="21"/>
                <w:szCs w:val="21"/>
                <w:shd w:val="clear" w:color="auto" w:fill="F8F9FA"/>
              </w:rPr>
              <w:t>Nominal Speed</w:t>
            </w:r>
          </w:p>
        </w:tc>
        <w:tc>
          <w:tcPr>
            <w:tcW w:w="6377" w:type="dxa"/>
          </w:tcPr>
          <w:p w:rsidR="00D876BD" w:rsidRPr="00AD023E" w:rsidRDefault="00D876BD" w:rsidP="00AD023E">
            <w:pPr>
              <w:pStyle w:val="NoSpacing"/>
              <w:rPr>
                <w:rFonts w:asciiTheme="minorBidi" w:hAnsiTheme="minorBidi"/>
              </w:rPr>
            </w:pPr>
            <w:r>
              <w:rPr>
                <w:rFonts w:ascii="Arial" w:hAnsi="Arial" w:cs="Arial"/>
                <w:color w:val="222222"/>
                <w:sz w:val="21"/>
                <w:szCs w:val="21"/>
                <w:shd w:val="clear" w:color="auto" w:fill="F8F9FA"/>
              </w:rPr>
              <w:t>120mm/sec</w:t>
            </w:r>
          </w:p>
        </w:tc>
      </w:tr>
      <w:tr w:rsidR="00D876BD" w:rsidRPr="00AD023E" w:rsidTr="00523AED">
        <w:tc>
          <w:tcPr>
            <w:tcW w:w="3116" w:type="dxa"/>
          </w:tcPr>
          <w:p w:rsidR="00D876BD" w:rsidRDefault="00D876BD" w:rsidP="00AD023E">
            <w:pPr>
              <w:pStyle w:val="NoSpacing"/>
              <w:rPr>
                <w:rFonts w:ascii="Arial" w:hAnsi="Arial" w:cs="Arial"/>
                <w:color w:val="222222"/>
                <w:sz w:val="21"/>
                <w:szCs w:val="21"/>
                <w:shd w:val="clear" w:color="auto" w:fill="F8F9FA"/>
              </w:rPr>
            </w:pPr>
            <w:r>
              <w:rPr>
                <w:rFonts w:ascii="Arial" w:hAnsi="Arial" w:cs="Arial"/>
                <w:color w:val="222222"/>
                <w:sz w:val="21"/>
                <w:szCs w:val="21"/>
                <w:shd w:val="clear" w:color="auto" w:fill="F8F9FA"/>
              </w:rPr>
              <w:t>Max Speed</w:t>
            </w:r>
          </w:p>
        </w:tc>
        <w:tc>
          <w:tcPr>
            <w:tcW w:w="6377" w:type="dxa"/>
          </w:tcPr>
          <w:p w:rsidR="00D876BD" w:rsidRDefault="00D876BD" w:rsidP="00AD023E">
            <w:pPr>
              <w:pStyle w:val="NoSpacing"/>
              <w:rPr>
                <w:rFonts w:ascii="Arial" w:hAnsi="Arial" w:cs="Arial"/>
                <w:color w:val="222222"/>
                <w:sz w:val="21"/>
                <w:szCs w:val="21"/>
                <w:shd w:val="clear" w:color="auto" w:fill="F8F9FA"/>
              </w:rPr>
            </w:pPr>
            <w:r>
              <w:rPr>
                <w:rFonts w:ascii="Arial" w:hAnsi="Arial" w:cs="Arial"/>
                <w:color w:val="222222"/>
                <w:sz w:val="21"/>
                <w:szCs w:val="21"/>
                <w:shd w:val="clear" w:color="auto" w:fill="F8F9FA"/>
              </w:rPr>
              <w:t>200 mm/s (depending on the object to be printed)</w:t>
            </w:r>
          </w:p>
        </w:tc>
      </w:tr>
      <w:tr w:rsidR="00D876BD" w:rsidRPr="00AD023E" w:rsidTr="00523AED">
        <w:tc>
          <w:tcPr>
            <w:tcW w:w="3116" w:type="dxa"/>
          </w:tcPr>
          <w:p w:rsidR="00D876BD" w:rsidRDefault="00D876BD" w:rsidP="00AD023E">
            <w:pPr>
              <w:pStyle w:val="NoSpacing"/>
              <w:rPr>
                <w:rFonts w:ascii="Arial" w:hAnsi="Arial" w:cs="Arial"/>
                <w:color w:val="222222"/>
                <w:sz w:val="21"/>
                <w:szCs w:val="21"/>
                <w:shd w:val="clear" w:color="auto" w:fill="F8F9FA"/>
              </w:rPr>
            </w:pPr>
            <w:r>
              <w:rPr>
                <w:rFonts w:ascii="Arial" w:hAnsi="Arial" w:cs="Arial"/>
                <w:color w:val="222222"/>
                <w:sz w:val="21"/>
                <w:szCs w:val="21"/>
                <w:shd w:val="clear" w:color="auto" w:fill="F8F9FA"/>
              </w:rPr>
              <w:t>Filament</w:t>
            </w:r>
          </w:p>
        </w:tc>
        <w:tc>
          <w:tcPr>
            <w:tcW w:w="6377" w:type="dxa"/>
          </w:tcPr>
          <w:p w:rsidR="00D876BD" w:rsidRDefault="00D876BD" w:rsidP="00AD023E">
            <w:pPr>
              <w:pStyle w:val="NoSpacing"/>
              <w:rPr>
                <w:rFonts w:ascii="Arial" w:hAnsi="Arial" w:cs="Arial"/>
                <w:color w:val="222222"/>
                <w:sz w:val="21"/>
                <w:szCs w:val="21"/>
                <w:shd w:val="clear" w:color="auto" w:fill="F8F9FA"/>
              </w:rPr>
            </w:pPr>
            <w:r>
              <w:rPr>
                <w:rFonts w:ascii="Arial" w:hAnsi="Arial" w:cs="Arial"/>
                <w:color w:val="222222"/>
                <w:sz w:val="21"/>
                <w:szCs w:val="21"/>
                <w:shd w:val="clear" w:color="auto" w:fill="F8F9FA"/>
              </w:rPr>
              <w:t>1.75mm</w:t>
            </w:r>
          </w:p>
        </w:tc>
      </w:tr>
      <w:tr w:rsidR="00523AED" w:rsidRPr="00AD023E" w:rsidTr="00523AED">
        <w:tc>
          <w:tcPr>
            <w:tcW w:w="3116" w:type="dxa"/>
          </w:tcPr>
          <w:p w:rsidR="00523AED" w:rsidRPr="00AD023E" w:rsidRDefault="00523AED" w:rsidP="00AD023E">
            <w:pPr>
              <w:pStyle w:val="NoSpacing"/>
              <w:rPr>
                <w:rFonts w:asciiTheme="minorBidi" w:hAnsiTheme="minorBidi"/>
              </w:rPr>
            </w:pPr>
            <w:r w:rsidRPr="00AD023E">
              <w:rPr>
                <w:rFonts w:asciiTheme="minorBidi" w:hAnsiTheme="minorBidi"/>
                <w:lang w:bidi="he-IL"/>
              </w:rPr>
              <w:t>Configuration</w:t>
            </w:r>
          </w:p>
        </w:tc>
        <w:tc>
          <w:tcPr>
            <w:tcW w:w="6377" w:type="dxa"/>
          </w:tcPr>
          <w:p w:rsidR="00523AED" w:rsidRPr="00AD023E" w:rsidRDefault="00FA7D60" w:rsidP="00AD023E">
            <w:pPr>
              <w:pStyle w:val="NoSpacing"/>
              <w:rPr>
                <w:rFonts w:asciiTheme="minorBidi" w:hAnsiTheme="minorBidi"/>
              </w:rPr>
            </w:pPr>
            <w:r>
              <w:rPr>
                <w:rFonts w:asciiTheme="minorBidi" w:hAnsiTheme="minorBidi"/>
                <w:lang w:bidi="he-IL"/>
              </w:rPr>
              <w:t>XYZ</w:t>
            </w:r>
            <w:r w:rsidR="00523AED" w:rsidRPr="00AD023E">
              <w:rPr>
                <w:rFonts w:asciiTheme="minorBidi" w:hAnsiTheme="minorBidi"/>
                <w:lang w:bidi="he-IL"/>
              </w:rPr>
              <w:t xml:space="preserve"> Cartesian drive using stepper motors</w:t>
            </w:r>
          </w:p>
        </w:tc>
      </w:tr>
      <w:tr w:rsidR="00523AED" w:rsidRPr="00AD023E" w:rsidTr="00523AED">
        <w:tc>
          <w:tcPr>
            <w:tcW w:w="3116" w:type="dxa"/>
          </w:tcPr>
          <w:p w:rsidR="00523AED" w:rsidRPr="00AD023E" w:rsidRDefault="00F22E36" w:rsidP="00AD023E">
            <w:pPr>
              <w:pStyle w:val="NoSpacing"/>
              <w:rPr>
                <w:rFonts w:asciiTheme="minorBidi" w:hAnsiTheme="minorBidi"/>
              </w:rPr>
            </w:pPr>
            <w:r w:rsidRPr="00AD023E">
              <w:rPr>
                <w:rFonts w:asciiTheme="minorBidi" w:hAnsiTheme="minorBidi"/>
                <w:lang w:bidi="he-IL"/>
              </w:rPr>
              <w:t>Computer interface</w:t>
            </w:r>
          </w:p>
        </w:tc>
        <w:tc>
          <w:tcPr>
            <w:tcW w:w="6377" w:type="dxa"/>
          </w:tcPr>
          <w:p w:rsidR="00523AED" w:rsidRPr="00AD023E" w:rsidRDefault="00F22E36" w:rsidP="00AD023E">
            <w:pPr>
              <w:pStyle w:val="NoSpacing"/>
              <w:rPr>
                <w:rFonts w:asciiTheme="minorBidi" w:hAnsiTheme="minorBidi"/>
              </w:rPr>
            </w:pPr>
            <w:r w:rsidRPr="00AD023E">
              <w:rPr>
                <w:rFonts w:asciiTheme="minorBidi" w:hAnsiTheme="minorBidi"/>
                <w:lang w:bidi="he-IL"/>
              </w:rPr>
              <w:t>USB</w:t>
            </w:r>
          </w:p>
        </w:tc>
      </w:tr>
      <w:tr w:rsidR="00523AED" w:rsidRPr="00AD023E" w:rsidTr="00523AED">
        <w:tc>
          <w:tcPr>
            <w:tcW w:w="3116" w:type="dxa"/>
          </w:tcPr>
          <w:p w:rsidR="00523AED" w:rsidRPr="00AD023E" w:rsidRDefault="00F22E36" w:rsidP="00AD023E">
            <w:pPr>
              <w:pStyle w:val="NoSpacing"/>
              <w:rPr>
                <w:rFonts w:asciiTheme="minorBidi" w:hAnsiTheme="minorBidi"/>
              </w:rPr>
            </w:pPr>
            <w:r w:rsidRPr="00AD023E">
              <w:rPr>
                <w:rFonts w:asciiTheme="minorBidi" w:hAnsiTheme="minorBidi"/>
                <w:lang w:bidi="he-IL"/>
              </w:rPr>
              <w:t>Layer thickness</w:t>
            </w:r>
          </w:p>
        </w:tc>
        <w:tc>
          <w:tcPr>
            <w:tcW w:w="6377" w:type="dxa"/>
          </w:tcPr>
          <w:p w:rsidR="00523AED" w:rsidRPr="00AD023E" w:rsidRDefault="00F22E36" w:rsidP="00AD023E">
            <w:pPr>
              <w:pStyle w:val="NoSpacing"/>
              <w:rPr>
                <w:rFonts w:asciiTheme="minorBidi" w:hAnsiTheme="minorBidi"/>
              </w:rPr>
            </w:pPr>
            <w:r w:rsidRPr="00AD023E">
              <w:rPr>
                <w:rFonts w:asciiTheme="minorBidi" w:hAnsiTheme="minorBidi"/>
                <w:lang w:bidi="he-IL"/>
              </w:rPr>
              <w:t>Adjustable 0.1mm, 0.2mm, 0.3mm, 0.4mm</w:t>
            </w:r>
          </w:p>
        </w:tc>
      </w:tr>
      <w:tr w:rsidR="00523AED" w:rsidRPr="00AD023E" w:rsidTr="00523AED">
        <w:tc>
          <w:tcPr>
            <w:tcW w:w="3116" w:type="dxa"/>
          </w:tcPr>
          <w:p w:rsidR="00523AED" w:rsidRPr="00AD023E" w:rsidRDefault="00F22E36" w:rsidP="00AD023E">
            <w:pPr>
              <w:pStyle w:val="NoSpacing"/>
              <w:rPr>
                <w:rFonts w:asciiTheme="minorBidi" w:hAnsiTheme="minorBidi"/>
              </w:rPr>
            </w:pPr>
            <w:r w:rsidRPr="00AD023E">
              <w:rPr>
                <w:rFonts w:asciiTheme="minorBidi" w:hAnsiTheme="minorBidi"/>
                <w:lang w:bidi="he-IL"/>
              </w:rPr>
              <w:t>Material handling</w:t>
            </w:r>
          </w:p>
        </w:tc>
        <w:tc>
          <w:tcPr>
            <w:tcW w:w="6377" w:type="dxa"/>
          </w:tcPr>
          <w:p w:rsidR="00FA7D60" w:rsidRPr="00AD023E" w:rsidRDefault="00F22E36" w:rsidP="00FA7D60">
            <w:pPr>
              <w:pStyle w:val="NoSpacing"/>
              <w:rPr>
                <w:rFonts w:asciiTheme="minorBidi" w:hAnsiTheme="minorBidi"/>
                <w:lang w:bidi="he-IL"/>
              </w:rPr>
            </w:pPr>
            <w:r w:rsidRPr="00AD023E">
              <w:rPr>
                <w:rFonts w:asciiTheme="minorBidi" w:hAnsiTheme="minorBidi"/>
                <w:lang w:bidi="he-IL"/>
              </w:rPr>
              <w:t>Two fixed material deposition extruders</w:t>
            </w:r>
          </w:p>
        </w:tc>
      </w:tr>
      <w:tr w:rsidR="00FA7D60" w:rsidRPr="00AD023E" w:rsidTr="00523AED">
        <w:tc>
          <w:tcPr>
            <w:tcW w:w="3116" w:type="dxa"/>
          </w:tcPr>
          <w:p w:rsidR="00FA7D60" w:rsidRPr="00AD023E" w:rsidRDefault="00FA7D60" w:rsidP="00AD023E">
            <w:pPr>
              <w:pStyle w:val="NoSpacing"/>
              <w:rPr>
                <w:rFonts w:asciiTheme="minorBidi" w:hAnsiTheme="minorBidi"/>
                <w:lang w:bidi="he-IL"/>
              </w:rPr>
            </w:pPr>
            <w:r>
              <w:rPr>
                <w:rFonts w:asciiTheme="minorBidi" w:hAnsiTheme="minorBidi"/>
                <w:lang w:bidi="he-IL"/>
              </w:rPr>
              <w:t>H</w:t>
            </w:r>
            <w:r w:rsidRPr="00FA7D60">
              <w:rPr>
                <w:rFonts w:asciiTheme="minorBidi" w:hAnsiTheme="minorBidi"/>
                <w:lang w:bidi="he-IL"/>
              </w:rPr>
              <w:t>otend nozzle size</w:t>
            </w:r>
          </w:p>
        </w:tc>
        <w:tc>
          <w:tcPr>
            <w:tcW w:w="6377" w:type="dxa"/>
          </w:tcPr>
          <w:p w:rsidR="00FA7D60" w:rsidRPr="00AD023E" w:rsidRDefault="00FA7D60" w:rsidP="00FA7D60">
            <w:pPr>
              <w:pStyle w:val="NoSpacing"/>
              <w:rPr>
                <w:rFonts w:asciiTheme="minorBidi" w:hAnsiTheme="minorBidi"/>
                <w:lang w:bidi="he-IL"/>
              </w:rPr>
            </w:pPr>
            <w:r>
              <w:rPr>
                <w:rFonts w:asciiTheme="minorBidi" w:hAnsiTheme="minorBidi"/>
                <w:lang w:bidi="he-IL"/>
              </w:rPr>
              <w:t>0.1mm, 0.2mm, 0.3mm</w:t>
            </w:r>
            <w:r w:rsidR="00E72F63">
              <w:rPr>
                <w:rFonts w:asciiTheme="minorBidi" w:hAnsiTheme="minorBidi"/>
                <w:lang w:bidi="he-IL"/>
              </w:rPr>
              <w:t>, 0.4mm</w:t>
            </w:r>
          </w:p>
        </w:tc>
      </w:tr>
      <w:tr w:rsidR="00F22E36" w:rsidRPr="00AD023E" w:rsidTr="00523AED">
        <w:tc>
          <w:tcPr>
            <w:tcW w:w="3116"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Positioning accuracy</w:t>
            </w:r>
          </w:p>
        </w:tc>
        <w:tc>
          <w:tcPr>
            <w:tcW w:w="6377"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XY 0.1 mm</w:t>
            </w:r>
          </w:p>
        </w:tc>
      </w:tr>
      <w:tr w:rsidR="00E72F63" w:rsidRPr="00AD023E" w:rsidTr="00523AED">
        <w:tc>
          <w:tcPr>
            <w:tcW w:w="3116" w:type="dxa"/>
          </w:tcPr>
          <w:p w:rsidR="00E72F63" w:rsidRPr="00AD023E" w:rsidRDefault="00E72F63" w:rsidP="00AD023E">
            <w:pPr>
              <w:pStyle w:val="NoSpacing"/>
              <w:rPr>
                <w:rFonts w:asciiTheme="minorBidi" w:hAnsiTheme="minorBidi"/>
                <w:lang w:bidi="he-IL"/>
              </w:rPr>
            </w:pPr>
            <w:r>
              <w:rPr>
                <w:rFonts w:asciiTheme="minorBidi" w:hAnsiTheme="minorBidi"/>
                <w:lang w:bidi="he-IL"/>
              </w:rPr>
              <w:t>Motherboard</w:t>
            </w:r>
          </w:p>
        </w:tc>
        <w:tc>
          <w:tcPr>
            <w:tcW w:w="6377" w:type="dxa"/>
          </w:tcPr>
          <w:p w:rsidR="00E72F63" w:rsidRPr="00AD023E" w:rsidRDefault="00E72F63" w:rsidP="00AD023E">
            <w:pPr>
              <w:pStyle w:val="NoSpacing"/>
              <w:rPr>
                <w:rFonts w:asciiTheme="minorBidi" w:hAnsiTheme="minorBidi"/>
                <w:lang w:bidi="he-IL"/>
              </w:rPr>
            </w:pPr>
            <w:r w:rsidRPr="00E72F63">
              <w:rPr>
                <w:rFonts w:asciiTheme="minorBidi" w:hAnsiTheme="minorBidi"/>
                <w:lang w:bidi="he-IL"/>
              </w:rPr>
              <w:t>Makerbase MKS Gen L V1.0</w:t>
            </w:r>
          </w:p>
        </w:tc>
      </w:tr>
      <w:tr w:rsidR="00F22E36" w:rsidRPr="00AD023E" w:rsidTr="00523AED">
        <w:tc>
          <w:tcPr>
            <w:tcW w:w="3116" w:type="dxa"/>
          </w:tcPr>
          <w:p w:rsidR="00F22E36" w:rsidRPr="00AD023E" w:rsidRDefault="00F22E36" w:rsidP="00E72F63">
            <w:pPr>
              <w:pStyle w:val="NoSpacing"/>
              <w:rPr>
                <w:rFonts w:asciiTheme="minorBidi" w:hAnsiTheme="minorBidi"/>
                <w:lang w:bidi="he-IL"/>
              </w:rPr>
            </w:pPr>
            <w:r w:rsidRPr="00AD023E">
              <w:rPr>
                <w:rFonts w:asciiTheme="minorBidi" w:hAnsiTheme="minorBidi"/>
                <w:lang w:bidi="he-IL"/>
              </w:rPr>
              <w:t xml:space="preserve">Power supply </w:t>
            </w:r>
          </w:p>
        </w:tc>
        <w:tc>
          <w:tcPr>
            <w:tcW w:w="6377"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25A/12V DC, 300W</w:t>
            </w:r>
          </w:p>
        </w:tc>
      </w:tr>
      <w:tr w:rsidR="00F22E36" w:rsidRPr="00AD023E" w:rsidTr="00523AED">
        <w:tc>
          <w:tcPr>
            <w:tcW w:w="3116" w:type="dxa"/>
          </w:tcPr>
          <w:p w:rsidR="00F22E36" w:rsidRPr="00AD023E" w:rsidRDefault="00BC22F7" w:rsidP="00AD023E">
            <w:pPr>
              <w:pStyle w:val="NoSpacing"/>
              <w:rPr>
                <w:rFonts w:asciiTheme="minorBidi" w:hAnsiTheme="minorBidi"/>
                <w:lang w:bidi="he-IL"/>
              </w:rPr>
            </w:pPr>
            <w:r>
              <w:rPr>
                <w:rFonts w:asciiTheme="minorBidi" w:hAnsiTheme="minorBidi"/>
                <w:lang w:bidi="he-IL"/>
              </w:rPr>
              <w:t>Firmware</w:t>
            </w:r>
          </w:p>
        </w:tc>
        <w:tc>
          <w:tcPr>
            <w:tcW w:w="6377" w:type="dxa"/>
          </w:tcPr>
          <w:p w:rsidR="00F22E36" w:rsidRPr="00AD023E" w:rsidRDefault="00BC22F7" w:rsidP="00AD023E">
            <w:pPr>
              <w:pStyle w:val="NoSpacing"/>
              <w:rPr>
                <w:rFonts w:asciiTheme="minorBidi" w:hAnsiTheme="minorBidi"/>
                <w:lang w:bidi="he-IL"/>
              </w:rPr>
            </w:pPr>
            <w:r>
              <w:rPr>
                <w:rFonts w:asciiTheme="minorBidi" w:hAnsiTheme="minorBidi"/>
                <w:lang w:bidi="he-IL"/>
              </w:rPr>
              <w:t>Marlin</w:t>
            </w:r>
          </w:p>
        </w:tc>
      </w:tr>
      <w:tr w:rsidR="00BC22F7" w:rsidRPr="00AD023E" w:rsidTr="00523AED">
        <w:tc>
          <w:tcPr>
            <w:tcW w:w="3116" w:type="dxa"/>
          </w:tcPr>
          <w:p w:rsidR="00BC22F7" w:rsidRDefault="00BC22F7" w:rsidP="00AD023E">
            <w:pPr>
              <w:pStyle w:val="NoSpacing"/>
              <w:rPr>
                <w:rFonts w:asciiTheme="minorBidi" w:hAnsiTheme="minorBidi"/>
                <w:lang w:bidi="he-IL"/>
              </w:rPr>
            </w:pPr>
            <w:r>
              <w:rPr>
                <w:rFonts w:asciiTheme="minorBidi" w:hAnsiTheme="minorBidi"/>
                <w:lang w:bidi="he-IL"/>
              </w:rPr>
              <w:t>Host SW</w:t>
            </w:r>
          </w:p>
        </w:tc>
        <w:tc>
          <w:tcPr>
            <w:tcW w:w="6377" w:type="dxa"/>
          </w:tcPr>
          <w:p w:rsidR="00BC22F7" w:rsidRDefault="00BC22F7" w:rsidP="00FA6216">
            <w:pPr>
              <w:pStyle w:val="NoSpacing"/>
              <w:rPr>
                <w:rFonts w:asciiTheme="minorBidi" w:hAnsiTheme="minorBidi"/>
                <w:lang w:bidi="he-IL"/>
              </w:rPr>
            </w:pPr>
            <w:r>
              <w:rPr>
                <w:rFonts w:asciiTheme="minorBidi" w:hAnsiTheme="minorBidi"/>
                <w:lang w:bidi="he-IL"/>
              </w:rPr>
              <w:t>Repetier</w:t>
            </w:r>
            <w:r w:rsidR="00FA6216">
              <w:rPr>
                <w:rFonts w:asciiTheme="minorBidi" w:hAnsiTheme="minorBidi"/>
                <w:lang w:bidi="he-IL"/>
              </w:rPr>
              <w:t>-</w:t>
            </w:r>
            <w:r>
              <w:rPr>
                <w:rFonts w:asciiTheme="minorBidi" w:hAnsiTheme="minorBidi"/>
                <w:lang w:bidi="he-IL"/>
              </w:rPr>
              <w:t>Host</w:t>
            </w:r>
          </w:p>
        </w:tc>
      </w:tr>
      <w:tr w:rsidR="00F22E36" w:rsidRPr="00AD023E" w:rsidTr="00523AED">
        <w:tc>
          <w:tcPr>
            <w:tcW w:w="3116"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Exterior dimensions</w:t>
            </w:r>
          </w:p>
        </w:tc>
        <w:tc>
          <w:tcPr>
            <w:tcW w:w="6377" w:type="dxa"/>
          </w:tcPr>
          <w:p w:rsidR="00F22E36" w:rsidRPr="00AD023E" w:rsidRDefault="00506700" w:rsidP="00506700">
            <w:pPr>
              <w:pStyle w:val="NoSpacing"/>
              <w:rPr>
                <w:rFonts w:asciiTheme="minorBidi" w:hAnsiTheme="minorBidi"/>
                <w:lang w:bidi="he-IL"/>
              </w:rPr>
            </w:pPr>
            <w:r>
              <w:rPr>
                <w:rFonts w:asciiTheme="minorBidi" w:hAnsiTheme="minorBidi"/>
                <w:lang w:bidi="he-IL"/>
              </w:rPr>
              <w:t>528</w:t>
            </w:r>
            <w:r w:rsidR="00F22E36" w:rsidRPr="00AD023E">
              <w:rPr>
                <w:rFonts w:asciiTheme="minorBidi" w:hAnsiTheme="minorBidi"/>
                <w:lang w:bidi="he-IL"/>
              </w:rPr>
              <w:t xml:space="preserve"> mm wide x 5</w:t>
            </w:r>
            <w:r>
              <w:rPr>
                <w:rFonts w:asciiTheme="minorBidi" w:hAnsiTheme="minorBidi"/>
                <w:lang w:bidi="he-IL"/>
              </w:rPr>
              <w:t>41</w:t>
            </w:r>
            <w:r w:rsidR="00F22E36" w:rsidRPr="00AD023E">
              <w:rPr>
                <w:rFonts w:asciiTheme="minorBidi" w:hAnsiTheme="minorBidi"/>
                <w:lang w:bidi="he-IL"/>
              </w:rPr>
              <w:t xml:space="preserve"> mm deep x </w:t>
            </w:r>
            <w:r>
              <w:rPr>
                <w:rFonts w:asciiTheme="minorBidi" w:hAnsiTheme="minorBidi"/>
                <w:lang w:bidi="he-IL"/>
              </w:rPr>
              <w:t>433</w:t>
            </w:r>
            <w:r w:rsidR="00F22E36" w:rsidRPr="00AD023E">
              <w:rPr>
                <w:rFonts w:asciiTheme="minorBidi" w:hAnsiTheme="minorBidi"/>
                <w:lang w:bidi="he-IL"/>
              </w:rPr>
              <w:t xml:space="preserve"> mm high</w:t>
            </w:r>
          </w:p>
        </w:tc>
      </w:tr>
      <w:tr w:rsidR="00F22E36" w:rsidRPr="00AD023E" w:rsidTr="00523AED">
        <w:tc>
          <w:tcPr>
            <w:tcW w:w="3116"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Weight</w:t>
            </w:r>
          </w:p>
        </w:tc>
        <w:tc>
          <w:tcPr>
            <w:tcW w:w="6377" w:type="dxa"/>
          </w:tcPr>
          <w:p w:rsidR="00F22E36" w:rsidRPr="00AD023E" w:rsidRDefault="00F22E36" w:rsidP="002A3A2E">
            <w:pPr>
              <w:pStyle w:val="NoSpacing"/>
              <w:rPr>
                <w:rFonts w:asciiTheme="minorBidi" w:hAnsiTheme="minorBidi"/>
                <w:lang w:bidi="he-IL"/>
              </w:rPr>
            </w:pPr>
            <w:r w:rsidRPr="00AD023E">
              <w:rPr>
                <w:rFonts w:asciiTheme="minorBidi" w:hAnsiTheme="minorBidi"/>
                <w:lang w:bidi="he-IL"/>
              </w:rPr>
              <w:t xml:space="preserve">about </w:t>
            </w:r>
            <w:r w:rsidRPr="002A3A2E">
              <w:rPr>
                <w:rFonts w:asciiTheme="minorBidi" w:hAnsiTheme="minorBidi"/>
                <w:lang w:bidi="he-IL"/>
              </w:rPr>
              <w:t>1</w:t>
            </w:r>
            <w:r w:rsidR="002A3A2E" w:rsidRPr="002A3A2E">
              <w:rPr>
                <w:rFonts w:asciiTheme="minorBidi" w:hAnsiTheme="minorBidi"/>
                <w:lang w:bidi="he-IL"/>
              </w:rPr>
              <w:t>8</w:t>
            </w:r>
            <w:r w:rsidRPr="002A3A2E">
              <w:rPr>
                <w:rFonts w:asciiTheme="minorBidi" w:hAnsiTheme="minorBidi"/>
                <w:lang w:bidi="he-IL"/>
              </w:rPr>
              <w:t xml:space="preserve"> </w:t>
            </w:r>
            <w:r w:rsidRPr="00AD023E">
              <w:rPr>
                <w:rFonts w:asciiTheme="minorBidi" w:hAnsiTheme="minorBidi"/>
                <w:lang w:bidi="he-IL"/>
              </w:rPr>
              <w:t>Kg</w:t>
            </w:r>
          </w:p>
        </w:tc>
      </w:tr>
      <w:tr w:rsidR="00F22E36" w:rsidRPr="00AD023E" w:rsidTr="00523AED">
        <w:tc>
          <w:tcPr>
            <w:tcW w:w="3116" w:type="dxa"/>
          </w:tcPr>
          <w:p w:rsidR="00F22E36" w:rsidRPr="00AD023E" w:rsidRDefault="00F22E36" w:rsidP="00AD023E">
            <w:pPr>
              <w:pStyle w:val="NoSpacing"/>
              <w:rPr>
                <w:rFonts w:asciiTheme="minorBidi" w:hAnsiTheme="minorBidi"/>
                <w:lang w:bidi="he-IL"/>
              </w:rPr>
            </w:pPr>
            <w:r w:rsidRPr="00AD023E">
              <w:rPr>
                <w:rFonts w:asciiTheme="minorBidi" w:hAnsiTheme="minorBidi"/>
              </w:rPr>
              <w:t>Cost</w:t>
            </w:r>
          </w:p>
        </w:tc>
        <w:tc>
          <w:tcPr>
            <w:tcW w:w="6377" w:type="dxa"/>
          </w:tcPr>
          <w:p w:rsidR="00F22E36" w:rsidRPr="00AD023E" w:rsidRDefault="00D70CD2" w:rsidP="00D70CD2">
            <w:pPr>
              <w:pStyle w:val="NoSpacing"/>
              <w:rPr>
                <w:rFonts w:asciiTheme="minorBidi" w:hAnsiTheme="minorBidi"/>
                <w:lang w:bidi="he-IL"/>
              </w:rPr>
            </w:pPr>
            <w:r>
              <w:rPr>
                <w:rFonts w:asciiTheme="minorBidi" w:hAnsiTheme="minorBidi"/>
              </w:rPr>
              <w:t xml:space="preserve">&lt; </w:t>
            </w:r>
            <w:r w:rsidR="00F22E36" w:rsidRPr="00D72B11">
              <w:rPr>
                <w:rFonts w:asciiTheme="minorBidi" w:hAnsiTheme="minorBidi"/>
              </w:rPr>
              <w:t>$300</w:t>
            </w:r>
            <w:r w:rsidRPr="00D72B11">
              <w:rPr>
                <w:rFonts w:asciiTheme="minorBidi" w:hAnsiTheme="minorBidi"/>
              </w:rPr>
              <w:t xml:space="preserve"> </w:t>
            </w:r>
            <w:r w:rsidRPr="00AD023E">
              <w:rPr>
                <w:rFonts w:asciiTheme="minorBidi" w:hAnsiTheme="minorBidi"/>
              </w:rPr>
              <w:t>(USD)</w:t>
            </w:r>
          </w:p>
        </w:tc>
      </w:tr>
    </w:tbl>
    <w:p w:rsidR="000B651F" w:rsidRDefault="000B651F"/>
    <w:p w:rsidR="000B651F" w:rsidRPr="006E0341" w:rsidRDefault="000B651F" w:rsidP="006E0341">
      <w:pPr>
        <w:pStyle w:val="Heading1"/>
        <w:rPr>
          <w:sz w:val="24"/>
          <w:szCs w:val="24"/>
        </w:rPr>
      </w:pPr>
      <w:r w:rsidRPr="006E0341">
        <w:rPr>
          <w:sz w:val="24"/>
          <w:szCs w:val="24"/>
        </w:rPr>
        <w:lastRenderedPageBreak/>
        <w:t xml:space="preserve">Main </w:t>
      </w:r>
      <w:r w:rsidR="00C12B34" w:rsidRPr="00C12B34">
        <w:rPr>
          <w:sz w:val="24"/>
          <w:szCs w:val="24"/>
        </w:rPr>
        <w:t>features</w:t>
      </w:r>
      <w:r w:rsidR="00C12B34">
        <w:rPr>
          <w:sz w:val="24"/>
          <w:szCs w:val="24"/>
        </w:rPr>
        <w:t>/</w:t>
      </w:r>
      <w:r w:rsidRPr="006E0341">
        <w:rPr>
          <w:sz w:val="24"/>
          <w:szCs w:val="24"/>
        </w:rPr>
        <w:t>Improvements</w:t>
      </w:r>
    </w:p>
    <w:p w:rsidR="004971F3" w:rsidRPr="00C12B34" w:rsidRDefault="00D72B11" w:rsidP="00C12B34">
      <w:pPr>
        <w:numPr>
          <w:ilvl w:val="0"/>
          <w:numId w:val="2"/>
        </w:numPr>
      </w:pPr>
      <w:r w:rsidRPr="00C12B34">
        <w:t>Cubic construction – Strong and Stable</w:t>
      </w:r>
    </w:p>
    <w:p w:rsidR="004971F3" w:rsidRPr="00C12B34" w:rsidRDefault="00D72B11" w:rsidP="00CB133F">
      <w:pPr>
        <w:numPr>
          <w:ilvl w:val="1"/>
          <w:numId w:val="2"/>
        </w:numPr>
      </w:pPr>
      <w:r w:rsidRPr="00C12B34">
        <w:t xml:space="preserve">The cubic construction is still to be </w:t>
      </w:r>
      <w:r w:rsidR="00CB133F">
        <w:t xml:space="preserve">the </w:t>
      </w:r>
      <w:r w:rsidRPr="00C12B34">
        <w:t xml:space="preserve">most strong construction that provides </w:t>
      </w:r>
      <w:r w:rsidR="00CB133F">
        <w:t xml:space="preserve">the </w:t>
      </w:r>
      <w:r w:rsidRPr="00C12B34">
        <w:t xml:space="preserve">best quality at </w:t>
      </w:r>
      <w:r w:rsidR="00CB133F">
        <w:t xml:space="preserve">the </w:t>
      </w:r>
      <w:r w:rsidRPr="00C12B34">
        <w:t>cheaper cost.</w:t>
      </w:r>
    </w:p>
    <w:p w:rsidR="004971F3" w:rsidRPr="00C12B34" w:rsidRDefault="00D72B11" w:rsidP="00CB133F">
      <w:pPr>
        <w:numPr>
          <w:ilvl w:val="0"/>
          <w:numId w:val="2"/>
        </w:numPr>
      </w:pPr>
      <w:r w:rsidRPr="00C12B34">
        <w:t xml:space="preserve">Simple construction – The hotbed Z-axes are the part of </w:t>
      </w:r>
      <w:r w:rsidR="00CB133F">
        <w:t xml:space="preserve">the </w:t>
      </w:r>
      <w:r w:rsidRPr="00C12B34">
        <w:t>construction</w:t>
      </w:r>
    </w:p>
    <w:p w:rsidR="004971F3" w:rsidRPr="00C12B34" w:rsidRDefault="00D72B11" w:rsidP="00CB133F">
      <w:pPr>
        <w:numPr>
          <w:ilvl w:val="1"/>
          <w:numId w:val="2"/>
        </w:numPr>
      </w:pPr>
      <w:r w:rsidRPr="00C12B34">
        <w:t xml:space="preserve">Four vertical cornels of cubic construction are the Z-axes of the hotbed. It </w:t>
      </w:r>
      <w:r w:rsidR="0081189E">
        <w:t>decreases</w:t>
      </w:r>
      <w:r w:rsidR="00C12B34">
        <w:t xml:space="preserve"> </w:t>
      </w:r>
      <w:r w:rsidR="00CB133F">
        <w:t xml:space="preserve">the </w:t>
      </w:r>
      <w:r w:rsidR="00C12B34">
        <w:t xml:space="preserve">number of </w:t>
      </w:r>
      <w:r w:rsidRPr="00C12B34">
        <w:t>parts and cost.</w:t>
      </w:r>
    </w:p>
    <w:p w:rsidR="004971F3" w:rsidRPr="00C12B34" w:rsidRDefault="00CB133F" w:rsidP="00506700">
      <w:pPr>
        <w:numPr>
          <w:ilvl w:val="0"/>
          <w:numId w:val="2"/>
        </w:numPr>
      </w:pPr>
      <w:r>
        <w:t>The Hot</w:t>
      </w:r>
      <w:r w:rsidR="00D72B11" w:rsidRPr="00C12B34">
        <w:t xml:space="preserve">bed can be </w:t>
      </w:r>
      <w:r w:rsidR="00327162">
        <w:t>increased</w:t>
      </w:r>
      <w:r w:rsidR="00D72B11" w:rsidRPr="00C12B34">
        <w:t xml:space="preserve"> –</w:t>
      </w:r>
      <w:r w:rsidR="000E411C">
        <w:t xml:space="preserve"> </w:t>
      </w:r>
      <w:r w:rsidR="00D72B11" w:rsidRPr="00C12B34">
        <w:t>up to 2</w:t>
      </w:r>
      <w:r w:rsidR="00506700">
        <w:t>4</w:t>
      </w:r>
      <w:r w:rsidR="00D72B11" w:rsidRPr="00C12B34">
        <w:t>0</w:t>
      </w:r>
      <w:r w:rsidR="00327162">
        <w:t xml:space="preserve">mm </w:t>
      </w:r>
      <w:r w:rsidR="00D72B11" w:rsidRPr="00C12B34">
        <w:t>x</w:t>
      </w:r>
      <w:r w:rsidR="00327162">
        <w:t xml:space="preserve"> </w:t>
      </w:r>
      <w:r w:rsidR="00D72B11" w:rsidRPr="00C12B34">
        <w:t>2</w:t>
      </w:r>
      <w:r w:rsidR="00506700">
        <w:t>9</w:t>
      </w:r>
      <w:r w:rsidR="00D72B11" w:rsidRPr="00C12B34">
        <w:t>0</w:t>
      </w:r>
      <w:r w:rsidR="00327162">
        <w:t>mm</w:t>
      </w:r>
    </w:p>
    <w:p w:rsidR="004971F3" w:rsidRPr="00C12B34" w:rsidRDefault="00D72B11" w:rsidP="00506700">
      <w:pPr>
        <w:numPr>
          <w:ilvl w:val="1"/>
          <w:numId w:val="2"/>
        </w:numPr>
      </w:pPr>
      <w:r w:rsidRPr="00C12B34">
        <w:t xml:space="preserve">The </w:t>
      </w:r>
      <w:r w:rsidR="000E411C">
        <w:t>nominal</w:t>
      </w:r>
      <w:r w:rsidR="00CB133F">
        <w:t xml:space="preserve"> hot</w:t>
      </w:r>
      <w:r w:rsidRPr="00C12B34">
        <w:t>bed is 220</w:t>
      </w:r>
      <w:r w:rsidR="00327162">
        <w:t xml:space="preserve">mm </w:t>
      </w:r>
      <w:r w:rsidRPr="00C12B34">
        <w:t>x</w:t>
      </w:r>
      <w:r w:rsidR="00327162">
        <w:t xml:space="preserve"> </w:t>
      </w:r>
      <w:r w:rsidRPr="00C12B34">
        <w:t>2</w:t>
      </w:r>
      <w:r w:rsidR="000E411C">
        <w:t>2</w:t>
      </w:r>
      <w:r w:rsidRPr="00C12B34">
        <w:t>0</w:t>
      </w:r>
      <w:r w:rsidR="00327162">
        <w:t>mm</w:t>
      </w:r>
      <w:r w:rsidRPr="00C12B34">
        <w:t xml:space="preserve">. You can </w:t>
      </w:r>
      <w:r w:rsidR="000E411C">
        <w:t xml:space="preserve">upgrade </w:t>
      </w:r>
      <w:r w:rsidRPr="00C12B34">
        <w:t>up to 2</w:t>
      </w:r>
      <w:r w:rsidR="00506700">
        <w:t>4</w:t>
      </w:r>
      <w:r w:rsidRPr="00C12B34">
        <w:t>0</w:t>
      </w:r>
      <w:r w:rsidR="00327162">
        <w:t xml:space="preserve">mm </w:t>
      </w:r>
      <w:r w:rsidRPr="00C12B34">
        <w:t>x</w:t>
      </w:r>
      <w:r w:rsidR="00327162">
        <w:t xml:space="preserve"> </w:t>
      </w:r>
      <w:r w:rsidRPr="00C12B34">
        <w:t>2</w:t>
      </w:r>
      <w:r w:rsidR="00506700">
        <w:t>9</w:t>
      </w:r>
      <w:r w:rsidRPr="00C12B34">
        <w:t>0</w:t>
      </w:r>
      <w:r w:rsidR="00327162">
        <w:t>mm</w:t>
      </w:r>
      <w:r w:rsidRPr="00C12B34">
        <w:t xml:space="preserve">. </w:t>
      </w:r>
    </w:p>
    <w:p w:rsidR="004971F3" w:rsidRPr="00C12B34" w:rsidRDefault="00D72B11" w:rsidP="00327162">
      <w:pPr>
        <w:numPr>
          <w:ilvl w:val="0"/>
          <w:numId w:val="2"/>
        </w:numPr>
      </w:pPr>
      <w:r w:rsidRPr="00C12B34">
        <w:t xml:space="preserve">The Z-axis can be increased </w:t>
      </w:r>
      <w:r w:rsidR="00327162">
        <w:t xml:space="preserve">– </w:t>
      </w:r>
      <w:r w:rsidRPr="00C12B34">
        <w:t>up to 310</w:t>
      </w:r>
      <w:r w:rsidR="00327162">
        <w:t>mm</w:t>
      </w:r>
      <w:r w:rsidRPr="00C12B34">
        <w:t xml:space="preserve"> </w:t>
      </w:r>
    </w:p>
    <w:p w:rsidR="004971F3" w:rsidRPr="00C12B34" w:rsidRDefault="00327162" w:rsidP="00CB133F">
      <w:pPr>
        <w:numPr>
          <w:ilvl w:val="1"/>
          <w:numId w:val="2"/>
        </w:numPr>
      </w:pPr>
      <w:r>
        <w:t xml:space="preserve">The nominal </w:t>
      </w:r>
      <w:r w:rsidR="00D72B11" w:rsidRPr="00C12B34">
        <w:t xml:space="preserve">Z-axis </w:t>
      </w:r>
      <w:r w:rsidR="00CB133F">
        <w:t>has</w:t>
      </w:r>
      <w:r>
        <w:t xml:space="preserve"> </w:t>
      </w:r>
      <w:r w:rsidR="00CB133F">
        <w:t xml:space="preserve">a </w:t>
      </w:r>
      <w:r w:rsidR="00D72B11" w:rsidRPr="00C12B34">
        <w:t>310 mm</w:t>
      </w:r>
      <w:r w:rsidR="00CB133F">
        <w:t xml:space="preserve"> </w:t>
      </w:r>
      <w:r w:rsidR="00D72B11" w:rsidRPr="00C12B34">
        <w:t xml:space="preserve">length. You </w:t>
      </w:r>
      <w:r>
        <w:t xml:space="preserve">can upgrade </w:t>
      </w:r>
      <w:r w:rsidR="00C15EB1">
        <w:t>up to 350mm</w:t>
      </w:r>
    </w:p>
    <w:p w:rsidR="004971F3" w:rsidRPr="00C12B34" w:rsidRDefault="00D72B11" w:rsidP="00CB6F6C">
      <w:pPr>
        <w:numPr>
          <w:ilvl w:val="0"/>
          <w:numId w:val="2"/>
        </w:numPr>
      </w:pPr>
      <w:r w:rsidRPr="00C12B34">
        <w:t>The belt connection is simple and confident</w:t>
      </w:r>
      <w:r w:rsidR="00CB6F6C">
        <w:t>.</w:t>
      </w:r>
    </w:p>
    <w:p w:rsidR="000B651F" w:rsidRDefault="00D0543B" w:rsidP="00CB133F">
      <w:pPr>
        <w:numPr>
          <w:ilvl w:val="0"/>
          <w:numId w:val="2"/>
        </w:numPr>
      </w:pPr>
      <w:r w:rsidRPr="00D0543B">
        <w:t xml:space="preserve">Almost all parts of construction made </w:t>
      </w:r>
      <w:r w:rsidR="00CB133F">
        <w:t>of</w:t>
      </w:r>
      <w:r w:rsidRPr="00D0543B">
        <w:t xml:space="preserve"> plastic.</w:t>
      </w:r>
    </w:p>
    <w:p w:rsidR="000B651F" w:rsidRDefault="000B651F" w:rsidP="0092354E">
      <w:pPr>
        <w:pStyle w:val="Heading1"/>
      </w:pPr>
      <w:r w:rsidRPr="0092354E">
        <w:rPr>
          <w:sz w:val="24"/>
          <w:szCs w:val="24"/>
        </w:rPr>
        <w:t>Development</w:t>
      </w:r>
    </w:p>
    <w:p w:rsidR="000B651F" w:rsidRDefault="005C0626" w:rsidP="00686E2B">
      <w:r>
        <w:t>This is</w:t>
      </w:r>
      <w:r w:rsidR="00CB133F">
        <w:t xml:space="preserve"> the</w:t>
      </w:r>
      <w:r>
        <w:t xml:space="preserve"> first version </w:t>
      </w:r>
      <w:r w:rsidR="00CB133F">
        <w:t>that</w:t>
      </w:r>
      <w:r>
        <w:t xml:space="preserve"> represents the nominal</w:t>
      </w:r>
      <w:r w:rsidR="00CB133F">
        <w:t xml:space="preserve"> configuration.</w:t>
      </w:r>
      <w:r w:rsidR="00686E2B">
        <w:t xml:space="preserve"> S</w:t>
      </w:r>
      <w:r>
        <w:t>everal part</w:t>
      </w:r>
      <w:r w:rsidR="00CB133F">
        <w:t>s</w:t>
      </w:r>
      <w:r>
        <w:t xml:space="preserve"> </w:t>
      </w:r>
      <w:r w:rsidR="00686E2B">
        <w:t>planned to</w:t>
      </w:r>
      <w:r>
        <w:t xml:space="preserve"> be developed such as </w:t>
      </w:r>
      <w:r w:rsidR="00CB133F">
        <w:t xml:space="preserve">a </w:t>
      </w:r>
      <w:r>
        <w:t>cable holder, filament roller holder</w:t>
      </w:r>
      <w:r w:rsidR="00686E2B">
        <w:t>s</w:t>
      </w:r>
      <w:r>
        <w:t>, ventilation system for hotends.</w:t>
      </w:r>
    </w:p>
    <w:p w:rsidR="000B651F" w:rsidRDefault="000B651F" w:rsidP="0092354E">
      <w:pPr>
        <w:pStyle w:val="Heading1"/>
      </w:pPr>
      <w:r w:rsidRPr="0092354E">
        <w:rPr>
          <w:sz w:val="24"/>
          <w:szCs w:val="24"/>
        </w:rPr>
        <w:t>History</w:t>
      </w:r>
    </w:p>
    <w:p w:rsidR="000B651F" w:rsidRDefault="00721898">
      <w:r>
        <w:t>This is the first version of this kind 3D printer.</w:t>
      </w:r>
    </w:p>
    <w:p w:rsidR="000B651F" w:rsidRDefault="000B651F" w:rsidP="0092354E">
      <w:pPr>
        <w:pStyle w:val="Heading1"/>
      </w:pPr>
      <w:r w:rsidRPr="0092354E">
        <w:rPr>
          <w:sz w:val="24"/>
          <w:szCs w:val="24"/>
        </w:rPr>
        <w:t xml:space="preserve">Bill of Materials </w:t>
      </w:r>
      <w:r w:rsidR="00A81051">
        <w:rPr>
          <w:sz w:val="24"/>
          <w:szCs w:val="24"/>
        </w:rPr>
        <w:t>(</w:t>
      </w:r>
      <w:r w:rsidRPr="0092354E">
        <w:rPr>
          <w:sz w:val="24"/>
          <w:szCs w:val="24"/>
        </w:rPr>
        <w:t>BOM</w:t>
      </w:r>
      <w:r w:rsidR="00A81051">
        <w:rPr>
          <w:sz w:val="24"/>
          <w:szCs w:val="24"/>
        </w:rPr>
        <w:t>)</w:t>
      </w:r>
    </w:p>
    <w:p w:rsidR="000B651F" w:rsidRDefault="00193338">
      <w:r>
        <w:rPr>
          <w:rFonts w:ascii="Arial" w:eastAsia="Times New Roman" w:hAnsi="Arial" w:cs="Arial"/>
          <w:color w:val="000000"/>
          <w:sz w:val="21"/>
          <w:szCs w:val="21"/>
          <w:lang w:bidi="he-IL"/>
        </w:rPr>
        <w:t xml:space="preserve">The updated version of the BOM can be downloaded from the project repository on the </w:t>
      </w:r>
      <w:hyperlink r:id="rId9" w:history="1">
        <w:r w:rsidRPr="00875238">
          <w:rPr>
            <w:rStyle w:val="Hyperlink"/>
            <w:rFonts w:ascii="Arial" w:eastAsia="Times New Roman" w:hAnsi="Arial" w:cs="Arial"/>
            <w:sz w:val="21"/>
            <w:szCs w:val="21"/>
            <w:lang w:bidi="he-IL"/>
          </w:rPr>
          <w:t>GitHub</w:t>
        </w:r>
      </w:hyperlink>
      <w:r>
        <w:rPr>
          <w:rFonts w:ascii="Arial" w:eastAsia="Times New Roman" w:hAnsi="Arial" w:cs="Arial"/>
          <w:color w:val="000000"/>
          <w:sz w:val="21"/>
          <w:szCs w:val="21"/>
          <w:lang w:bidi="he-IL"/>
        </w:rPr>
        <w:t>.</w:t>
      </w:r>
    </w:p>
    <w:p w:rsidR="000B651F" w:rsidRDefault="000B651F" w:rsidP="0089770C">
      <w:pPr>
        <w:pStyle w:val="Heading1"/>
        <w:rPr>
          <w:sz w:val="24"/>
          <w:szCs w:val="24"/>
        </w:rPr>
      </w:pPr>
      <w:r w:rsidRPr="0089770C">
        <w:rPr>
          <w:sz w:val="24"/>
          <w:szCs w:val="24"/>
        </w:rPr>
        <w:t>Printed parts</w:t>
      </w:r>
    </w:p>
    <w:p w:rsidR="00781335" w:rsidRPr="00781335" w:rsidRDefault="00781335" w:rsidP="00781335">
      <w:r>
        <w:t xml:space="preserve">All parts can be printed with 60% filling and 0.2 mm layer theekness. </w:t>
      </w:r>
    </w:p>
    <w:p w:rsidR="000B651F" w:rsidRDefault="005130D5" w:rsidP="005130D5">
      <w:r w:rsidRPr="005130D5">
        <w:t>Corner LU</w:t>
      </w:r>
      <w:r>
        <w:t xml:space="preserve"> – Front Left Upper Corner: </w:t>
      </w:r>
      <w:r w:rsidR="00994393" w:rsidRPr="00994393">
        <w:t>1 pcs</w:t>
      </w:r>
    </w:p>
    <w:p w:rsidR="005130D5" w:rsidRDefault="005130D5">
      <w:r>
        <w:rPr>
          <w:noProof/>
          <w:lang w:bidi="he-IL"/>
        </w:rPr>
        <w:drawing>
          <wp:inline distT="0" distB="0" distL="0" distR="0" wp14:anchorId="1BB55243" wp14:editId="5503140C">
            <wp:extent cx="1631631" cy="1718268"/>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49648" cy="1737242"/>
                    </a:xfrm>
                    <a:prstGeom prst="rect">
                      <a:avLst/>
                    </a:prstGeom>
                  </pic:spPr>
                </pic:pic>
              </a:graphicData>
            </a:graphic>
          </wp:inline>
        </w:drawing>
      </w:r>
    </w:p>
    <w:p w:rsidR="005130D5" w:rsidRDefault="005130D5">
      <w:r w:rsidRPr="005130D5">
        <w:t>Corner LU B</w:t>
      </w:r>
      <w:r>
        <w:t xml:space="preserve"> – Back Left Upper Corner</w:t>
      </w:r>
      <w:r w:rsidR="00994393">
        <w:t xml:space="preserve"> – 1 pcs.</w:t>
      </w:r>
    </w:p>
    <w:p w:rsidR="005130D5" w:rsidRDefault="007E4FBA">
      <w:r>
        <w:rPr>
          <w:noProof/>
          <w:lang w:bidi="he-IL"/>
        </w:rPr>
        <w:lastRenderedPageBreak/>
        <w:drawing>
          <wp:inline distT="0" distB="0" distL="0" distR="0" wp14:anchorId="677CC9A1" wp14:editId="6A76F843">
            <wp:extent cx="1892781" cy="178358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98596" cy="1789062"/>
                    </a:xfrm>
                    <a:prstGeom prst="rect">
                      <a:avLst/>
                    </a:prstGeom>
                  </pic:spPr>
                </pic:pic>
              </a:graphicData>
            </a:graphic>
          </wp:inline>
        </w:drawing>
      </w:r>
    </w:p>
    <w:p w:rsidR="007E4FBA" w:rsidRDefault="007E4FBA">
      <w:r w:rsidRPr="007E4FBA">
        <w:t>Corner RU F</w:t>
      </w:r>
      <w:r>
        <w:t xml:space="preserve"> – Front Right Upper Corner: 1 pcs</w:t>
      </w:r>
      <w:r w:rsidR="00994393">
        <w:t>.</w:t>
      </w:r>
    </w:p>
    <w:p w:rsidR="007E4FBA" w:rsidRDefault="007E4FBA">
      <w:r>
        <w:rPr>
          <w:noProof/>
          <w:lang w:bidi="he-IL"/>
        </w:rPr>
        <w:drawing>
          <wp:inline distT="0" distB="0" distL="0" distR="0" wp14:anchorId="557052CA" wp14:editId="6EC38E73">
            <wp:extent cx="1698171" cy="17397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1044" cy="1763151"/>
                    </a:xfrm>
                    <a:prstGeom prst="rect">
                      <a:avLst/>
                    </a:prstGeom>
                  </pic:spPr>
                </pic:pic>
              </a:graphicData>
            </a:graphic>
          </wp:inline>
        </w:drawing>
      </w:r>
    </w:p>
    <w:p w:rsidR="007E4FBA" w:rsidRDefault="007E4FBA" w:rsidP="00994393">
      <w:r w:rsidRPr="007E4FBA">
        <w:t>Corner RU B</w:t>
      </w:r>
      <w:r>
        <w:t xml:space="preserve"> – Back Right Upper Corner: 1 pcs</w:t>
      </w:r>
      <w:r w:rsidR="00994393">
        <w:t>.</w:t>
      </w:r>
    </w:p>
    <w:p w:rsidR="007E4FBA" w:rsidRDefault="007E4FBA">
      <w:r>
        <w:rPr>
          <w:noProof/>
          <w:lang w:bidi="he-IL"/>
        </w:rPr>
        <w:drawing>
          <wp:inline distT="0" distB="0" distL="0" distR="0" wp14:anchorId="594A267D" wp14:editId="73A9E649">
            <wp:extent cx="1735455" cy="131271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45706" cy="1320471"/>
                    </a:xfrm>
                    <a:prstGeom prst="rect">
                      <a:avLst/>
                    </a:prstGeom>
                  </pic:spPr>
                </pic:pic>
              </a:graphicData>
            </a:graphic>
          </wp:inline>
        </w:drawing>
      </w:r>
    </w:p>
    <w:p w:rsidR="005130D5" w:rsidRDefault="007E4FBA" w:rsidP="00994393">
      <w:r w:rsidRPr="007E4FBA">
        <w:t>Corner L</w:t>
      </w:r>
      <w:r>
        <w:t xml:space="preserve"> – Lower Corner: 4 pcs</w:t>
      </w:r>
      <w:r w:rsidR="00994393">
        <w:t>.</w:t>
      </w:r>
    </w:p>
    <w:p w:rsidR="007E4FBA" w:rsidRDefault="00C31630" w:rsidP="007E4FBA">
      <w:r>
        <w:rPr>
          <w:noProof/>
          <w:lang w:bidi="he-IL"/>
        </w:rPr>
        <w:drawing>
          <wp:inline distT="0" distB="0" distL="0" distR="0" wp14:anchorId="54378E57" wp14:editId="1CDF04B0">
            <wp:extent cx="1668026" cy="1288977"/>
            <wp:effectExtent l="0" t="0" r="889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85368" cy="1302378"/>
                    </a:xfrm>
                    <a:prstGeom prst="rect">
                      <a:avLst/>
                    </a:prstGeom>
                  </pic:spPr>
                </pic:pic>
              </a:graphicData>
            </a:graphic>
          </wp:inline>
        </w:drawing>
      </w:r>
    </w:p>
    <w:p w:rsidR="003839EC" w:rsidRDefault="003839EC" w:rsidP="007E4FBA"/>
    <w:p w:rsidR="003839EC" w:rsidRDefault="003839EC" w:rsidP="007E4FBA"/>
    <w:p w:rsidR="003839EC" w:rsidRDefault="003839EC" w:rsidP="007E4FBA"/>
    <w:p w:rsidR="003839EC" w:rsidRDefault="00994393" w:rsidP="00994393">
      <w:r w:rsidRPr="00994393">
        <w:t>Corner B1</w:t>
      </w:r>
      <w:r>
        <w:t xml:space="preserve"> – Corners of the hotbed: 4 pcs.</w:t>
      </w:r>
    </w:p>
    <w:p w:rsidR="00994393" w:rsidRDefault="003839EC" w:rsidP="00994393">
      <w:r>
        <w:rPr>
          <w:noProof/>
          <w:lang w:bidi="he-IL"/>
        </w:rPr>
        <w:lastRenderedPageBreak/>
        <w:drawing>
          <wp:inline distT="0" distB="0" distL="0" distR="0" wp14:anchorId="5012F6DC" wp14:editId="3DA95EC3">
            <wp:extent cx="1979525" cy="139708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91277" cy="1405382"/>
                    </a:xfrm>
                    <a:prstGeom prst="rect">
                      <a:avLst/>
                    </a:prstGeom>
                  </pic:spPr>
                </pic:pic>
              </a:graphicData>
            </a:graphic>
          </wp:inline>
        </w:drawing>
      </w:r>
      <w:r w:rsidR="00994393">
        <w:t xml:space="preserve"> </w:t>
      </w:r>
    </w:p>
    <w:p w:rsidR="00A44CB5" w:rsidRDefault="00A44CB5" w:rsidP="00994393">
      <w:r w:rsidRPr="00A44CB5">
        <w:t>Cross</w:t>
      </w:r>
      <w:r>
        <w:t xml:space="preserve"> – Hotbed cross 1 pcs.</w:t>
      </w:r>
    </w:p>
    <w:p w:rsidR="00A44CB5" w:rsidRDefault="00A44CB5" w:rsidP="00994393">
      <w:r>
        <w:rPr>
          <w:noProof/>
          <w:lang w:bidi="he-IL"/>
        </w:rPr>
        <w:drawing>
          <wp:inline distT="0" distB="0" distL="0" distR="0" wp14:anchorId="527DCBE8" wp14:editId="254B8C82">
            <wp:extent cx="2114749" cy="148213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24086" cy="1488676"/>
                    </a:xfrm>
                    <a:prstGeom prst="rect">
                      <a:avLst/>
                    </a:prstGeom>
                  </pic:spPr>
                </pic:pic>
              </a:graphicData>
            </a:graphic>
          </wp:inline>
        </w:drawing>
      </w:r>
    </w:p>
    <w:p w:rsidR="00A44CB5" w:rsidRDefault="00EE72BB" w:rsidP="00994393">
      <w:r w:rsidRPr="00A44CB5">
        <w:t>Wheel</w:t>
      </w:r>
      <w:r w:rsidR="00A44CB5" w:rsidRPr="00A44CB5">
        <w:t xml:space="preserve"> holder</w:t>
      </w:r>
      <w:r>
        <w:t xml:space="preserve">: </w:t>
      </w:r>
      <w:r w:rsidR="00ED4D1A">
        <w:t>The holder for X-axis timing wheels, 2pcs.</w:t>
      </w:r>
    </w:p>
    <w:p w:rsidR="00EE72BB" w:rsidRDefault="00EE72BB" w:rsidP="00994393">
      <w:r>
        <w:rPr>
          <w:noProof/>
          <w:lang w:bidi="he-IL"/>
        </w:rPr>
        <w:drawing>
          <wp:inline distT="0" distB="0" distL="0" distR="0" wp14:anchorId="3F307F25" wp14:editId="464298D2">
            <wp:extent cx="928191" cy="76367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41535" cy="774654"/>
                    </a:xfrm>
                    <a:prstGeom prst="rect">
                      <a:avLst/>
                    </a:prstGeom>
                  </pic:spPr>
                </pic:pic>
              </a:graphicData>
            </a:graphic>
          </wp:inline>
        </w:drawing>
      </w:r>
    </w:p>
    <w:p w:rsidR="003879D7" w:rsidRDefault="003879D7" w:rsidP="00994393">
      <w:r w:rsidRPr="003879D7">
        <w:t>Motor Holder 1</w:t>
      </w:r>
      <w:r>
        <w:t>: The holder for Z-axis motors, 2pcs.</w:t>
      </w:r>
    </w:p>
    <w:p w:rsidR="003879D7" w:rsidRDefault="003879D7" w:rsidP="00994393">
      <w:r>
        <w:rPr>
          <w:noProof/>
          <w:lang w:bidi="he-IL"/>
        </w:rPr>
        <w:drawing>
          <wp:inline distT="0" distB="0" distL="0" distR="0" wp14:anchorId="2BDCEA59" wp14:editId="3B5BBA26">
            <wp:extent cx="1562519" cy="10553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9454" cy="1060052"/>
                    </a:xfrm>
                    <a:prstGeom prst="rect">
                      <a:avLst/>
                    </a:prstGeom>
                  </pic:spPr>
                </pic:pic>
              </a:graphicData>
            </a:graphic>
          </wp:inline>
        </w:drawing>
      </w:r>
    </w:p>
    <w:p w:rsidR="003879D7" w:rsidRDefault="00A91960" w:rsidP="00994393">
      <w:r w:rsidRPr="00A91960">
        <w:t>Front panel</w:t>
      </w:r>
      <w:r>
        <w:t>: The panel for Screen 2004, 1pcs.</w:t>
      </w:r>
    </w:p>
    <w:p w:rsidR="00A91960" w:rsidRDefault="00A91960" w:rsidP="00994393">
      <w:r>
        <w:rPr>
          <w:noProof/>
          <w:lang w:bidi="he-IL"/>
        </w:rPr>
        <w:drawing>
          <wp:inline distT="0" distB="0" distL="0" distR="0" wp14:anchorId="4B35053D" wp14:editId="41803EDE">
            <wp:extent cx="1652954" cy="1803238"/>
            <wp:effectExtent l="0" t="0" r="444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61459" cy="1812516"/>
                    </a:xfrm>
                    <a:prstGeom prst="rect">
                      <a:avLst/>
                    </a:prstGeom>
                  </pic:spPr>
                </pic:pic>
              </a:graphicData>
            </a:graphic>
          </wp:inline>
        </w:drawing>
      </w:r>
    </w:p>
    <w:p w:rsidR="00276E47" w:rsidRDefault="00276E47" w:rsidP="00276E47"/>
    <w:p w:rsidR="00276E47" w:rsidRDefault="00276E47" w:rsidP="00276E47"/>
    <w:p w:rsidR="00276E47" w:rsidRDefault="00276E47" w:rsidP="00276E47">
      <w:r w:rsidRPr="00276E47">
        <w:lastRenderedPageBreak/>
        <w:t>Front Train</w:t>
      </w:r>
      <w:r>
        <w:t>: The front carriage, 1pcs</w:t>
      </w:r>
    </w:p>
    <w:p w:rsidR="00A91960" w:rsidRDefault="00276E47" w:rsidP="00276E47">
      <w:r>
        <w:rPr>
          <w:noProof/>
          <w:lang w:bidi="he-IL"/>
        </w:rPr>
        <w:drawing>
          <wp:inline distT="0" distB="0" distL="0" distR="0" wp14:anchorId="7219020E" wp14:editId="35130712">
            <wp:extent cx="1663002" cy="1561552"/>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72869" cy="1570817"/>
                    </a:xfrm>
                    <a:prstGeom prst="rect">
                      <a:avLst/>
                    </a:prstGeom>
                  </pic:spPr>
                </pic:pic>
              </a:graphicData>
            </a:graphic>
          </wp:inline>
        </w:drawing>
      </w:r>
      <w:r>
        <w:t xml:space="preserve"> </w:t>
      </w:r>
    </w:p>
    <w:p w:rsidR="00276E47" w:rsidRDefault="00ED4951" w:rsidP="00276E47">
      <w:r w:rsidRPr="00ED4951">
        <w:t>Extruder Flap</w:t>
      </w:r>
      <w:r>
        <w:t>: 1pcs</w:t>
      </w:r>
    </w:p>
    <w:p w:rsidR="00ED4951" w:rsidRDefault="00ED4951" w:rsidP="00276E47">
      <w:r>
        <w:rPr>
          <w:noProof/>
          <w:lang w:bidi="he-IL"/>
        </w:rPr>
        <w:drawing>
          <wp:inline distT="0" distB="0" distL="0" distR="0" wp14:anchorId="1EA6496A" wp14:editId="51DA2824">
            <wp:extent cx="1224997" cy="1175657"/>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50411" cy="1200048"/>
                    </a:xfrm>
                    <a:prstGeom prst="rect">
                      <a:avLst/>
                    </a:prstGeom>
                  </pic:spPr>
                </pic:pic>
              </a:graphicData>
            </a:graphic>
          </wp:inline>
        </w:drawing>
      </w:r>
    </w:p>
    <w:p w:rsidR="00ED4951" w:rsidRDefault="00D95044" w:rsidP="00534612">
      <w:r w:rsidRPr="00D95044">
        <w:t>Cap MkB</w:t>
      </w:r>
      <w:r>
        <w:t>: The upper panel over M</w:t>
      </w:r>
      <w:r w:rsidR="00534612">
        <w:t>K</w:t>
      </w:r>
      <w:r>
        <w:t>B, 1pcs.</w:t>
      </w:r>
    </w:p>
    <w:p w:rsidR="00D95044" w:rsidRDefault="00D95044" w:rsidP="00276E47">
      <w:r>
        <w:rPr>
          <w:noProof/>
          <w:lang w:bidi="he-IL"/>
        </w:rPr>
        <w:drawing>
          <wp:inline distT="0" distB="0" distL="0" distR="0" wp14:anchorId="2BBAD761" wp14:editId="679B6A91">
            <wp:extent cx="1844952" cy="1160585"/>
            <wp:effectExtent l="0" t="0" r="317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70985" cy="1176961"/>
                    </a:xfrm>
                    <a:prstGeom prst="rect">
                      <a:avLst/>
                    </a:prstGeom>
                  </pic:spPr>
                </pic:pic>
              </a:graphicData>
            </a:graphic>
          </wp:inline>
        </w:drawing>
      </w:r>
    </w:p>
    <w:p w:rsidR="00D95044" w:rsidRDefault="00534612" w:rsidP="00534612">
      <w:r w:rsidRPr="00534612">
        <w:t>Back Train</w:t>
      </w:r>
      <w:r>
        <w:t>: The back carriage, 1pcs</w:t>
      </w:r>
    </w:p>
    <w:p w:rsidR="00534612" w:rsidRDefault="00534612" w:rsidP="00534612">
      <w:r>
        <w:rPr>
          <w:noProof/>
          <w:lang w:bidi="he-IL"/>
        </w:rPr>
        <w:drawing>
          <wp:inline distT="0" distB="0" distL="0" distR="0" wp14:anchorId="38EF5F25" wp14:editId="2FBDCB84">
            <wp:extent cx="1894602" cy="1517301"/>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16650" cy="1534958"/>
                    </a:xfrm>
                    <a:prstGeom prst="rect">
                      <a:avLst/>
                    </a:prstGeom>
                  </pic:spPr>
                </pic:pic>
              </a:graphicData>
            </a:graphic>
          </wp:inline>
        </w:drawing>
      </w:r>
    </w:p>
    <w:p w:rsidR="00534612" w:rsidRDefault="00444531" w:rsidP="00534612">
      <w:r w:rsidRPr="00444531">
        <w:t>Y Train body</w:t>
      </w:r>
      <w:r>
        <w:t>: The carriage, 1pcs</w:t>
      </w:r>
    </w:p>
    <w:p w:rsidR="00444531" w:rsidRDefault="00444531" w:rsidP="00534612">
      <w:r>
        <w:rPr>
          <w:noProof/>
          <w:lang w:bidi="he-IL"/>
        </w:rPr>
        <w:drawing>
          <wp:inline distT="0" distB="0" distL="0" distR="0" wp14:anchorId="3A3C3FF9" wp14:editId="45C69859">
            <wp:extent cx="1723409" cy="1331407"/>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30019" cy="1336514"/>
                    </a:xfrm>
                    <a:prstGeom prst="rect">
                      <a:avLst/>
                    </a:prstGeom>
                  </pic:spPr>
                </pic:pic>
              </a:graphicData>
            </a:graphic>
          </wp:inline>
        </w:drawing>
      </w:r>
    </w:p>
    <w:p w:rsidR="00444531" w:rsidRDefault="00444531" w:rsidP="00444531">
      <w:r w:rsidRPr="00444531">
        <w:lastRenderedPageBreak/>
        <w:t>End Stop holder</w:t>
      </w:r>
      <w:r>
        <w:t>: 6pcs if you want to use two end-stop switches for each axis.</w:t>
      </w:r>
    </w:p>
    <w:p w:rsidR="00444531" w:rsidRDefault="000D5838" w:rsidP="00444531">
      <w:r>
        <w:rPr>
          <w:noProof/>
          <w:lang w:bidi="he-IL"/>
        </w:rPr>
        <w:drawing>
          <wp:inline distT="0" distB="0" distL="0" distR="0" wp14:anchorId="2F8FA787" wp14:editId="584C0951">
            <wp:extent cx="904352" cy="9588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19862" cy="975290"/>
                    </a:xfrm>
                    <a:prstGeom prst="rect">
                      <a:avLst/>
                    </a:prstGeom>
                  </pic:spPr>
                </pic:pic>
              </a:graphicData>
            </a:graphic>
          </wp:inline>
        </w:drawing>
      </w:r>
    </w:p>
    <w:p w:rsidR="000D5838" w:rsidRDefault="00501CBB" w:rsidP="00501CBB">
      <w:r>
        <w:t>T</w:t>
      </w:r>
      <w:r w:rsidRPr="00501CBB">
        <w:t>iming belt holder</w:t>
      </w:r>
      <w:r>
        <w:t>: The holder required for fixing the timing belt end.</w:t>
      </w:r>
      <w:r w:rsidRPr="00501CBB">
        <w:t xml:space="preserve"> </w:t>
      </w:r>
      <w:r>
        <w:t>6pcs</w:t>
      </w:r>
    </w:p>
    <w:p w:rsidR="00501CBB" w:rsidRDefault="00501CBB" w:rsidP="00444531">
      <w:r>
        <w:rPr>
          <w:noProof/>
          <w:lang w:bidi="he-IL"/>
        </w:rPr>
        <w:drawing>
          <wp:inline distT="0" distB="0" distL="0" distR="0" wp14:anchorId="3E1817D9" wp14:editId="4E9C7F7B">
            <wp:extent cx="1227418" cy="914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38062" cy="922330"/>
                    </a:xfrm>
                    <a:prstGeom prst="rect">
                      <a:avLst/>
                    </a:prstGeom>
                  </pic:spPr>
                </pic:pic>
              </a:graphicData>
            </a:graphic>
          </wp:inline>
        </w:drawing>
      </w:r>
    </w:p>
    <w:p w:rsidR="00501CBB" w:rsidRDefault="00DC1DBE" w:rsidP="00DC1DBE">
      <w:r>
        <w:t>B</w:t>
      </w:r>
      <w:r w:rsidRPr="00DC1DBE">
        <w:t>ase plate</w:t>
      </w:r>
      <w:r>
        <w:t>:</w:t>
      </w:r>
      <w:r w:rsidRPr="00DC1DBE">
        <w:t xml:space="preserve"> </w:t>
      </w:r>
      <w:r>
        <w:t xml:space="preserve">finally produced from </w:t>
      </w:r>
      <w:r w:rsidRPr="00DC1DBE">
        <w:t>Fiberboard</w:t>
      </w:r>
    </w:p>
    <w:p w:rsidR="00DC1DBE" w:rsidRDefault="009F4EC9" w:rsidP="009F4EC9">
      <w:r w:rsidRPr="009F4EC9">
        <w:t>Side panel</w:t>
      </w:r>
      <w:r>
        <w:t>: The panel for all four sides of the printer, 4pcs</w:t>
      </w:r>
    </w:p>
    <w:p w:rsidR="009F4EC9" w:rsidRDefault="007D2BDC" w:rsidP="009F4EC9">
      <w:r>
        <w:rPr>
          <w:noProof/>
          <w:lang w:bidi="he-IL"/>
        </w:rPr>
        <w:drawing>
          <wp:inline distT="0" distB="0" distL="0" distR="0" wp14:anchorId="5277472E" wp14:editId="28F827DC">
            <wp:extent cx="1130440" cy="16204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40204" cy="1634457"/>
                    </a:xfrm>
                    <a:prstGeom prst="rect">
                      <a:avLst/>
                    </a:prstGeom>
                  </pic:spPr>
                </pic:pic>
              </a:graphicData>
            </a:graphic>
          </wp:inline>
        </w:drawing>
      </w:r>
    </w:p>
    <w:p w:rsidR="00815B8B" w:rsidRDefault="00815B8B" w:rsidP="00815B8B">
      <w:r w:rsidRPr="00815B8B">
        <w:t>Side panel lead</w:t>
      </w:r>
      <w:r>
        <w:t xml:space="preserve">: The connector between </w:t>
      </w:r>
      <w:r w:rsidR="00CB133F">
        <w:t xml:space="preserve">the </w:t>
      </w:r>
      <w:r>
        <w:t>side panel and the profiles of upper and lower frames.</w:t>
      </w:r>
      <w:r w:rsidR="00050D6B">
        <w:t xml:space="preserve"> 14pcs</w:t>
      </w:r>
    </w:p>
    <w:p w:rsidR="007D2BDC" w:rsidRDefault="004F3C4A" w:rsidP="00815B8B">
      <w:r>
        <w:rPr>
          <w:noProof/>
          <w:lang w:bidi="he-IL"/>
        </w:rPr>
        <w:drawing>
          <wp:inline distT="0" distB="0" distL="0" distR="0" wp14:anchorId="44F09BC4" wp14:editId="50A4C4AA">
            <wp:extent cx="1894114" cy="130200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06189" cy="1310302"/>
                    </a:xfrm>
                    <a:prstGeom prst="rect">
                      <a:avLst/>
                    </a:prstGeom>
                  </pic:spPr>
                </pic:pic>
              </a:graphicData>
            </a:graphic>
          </wp:inline>
        </w:drawing>
      </w:r>
      <w:r w:rsidR="00815B8B">
        <w:t xml:space="preserve"> </w:t>
      </w:r>
      <w:r>
        <w:tab/>
      </w:r>
      <w:r>
        <w:rPr>
          <w:noProof/>
          <w:lang w:bidi="he-IL"/>
        </w:rPr>
        <w:drawing>
          <wp:inline distT="0" distB="0" distL="0" distR="0" wp14:anchorId="2A7FBB74" wp14:editId="1183EFFC">
            <wp:extent cx="814319" cy="1462035"/>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23788" cy="1479036"/>
                    </a:xfrm>
                    <a:prstGeom prst="rect">
                      <a:avLst/>
                    </a:prstGeom>
                  </pic:spPr>
                </pic:pic>
              </a:graphicData>
            </a:graphic>
          </wp:inline>
        </w:drawing>
      </w:r>
    </w:p>
    <w:p w:rsidR="004F3C4A" w:rsidRDefault="00050D6B" w:rsidP="00CB133F">
      <w:r w:rsidRPr="00050D6B">
        <w:t>Side panel lead L</w:t>
      </w:r>
      <w:r>
        <w:t xml:space="preserve">: The connector between </w:t>
      </w:r>
      <w:r w:rsidR="00CB133F">
        <w:t xml:space="preserve">the </w:t>
      </w:r>
      <w:r>
        <w:t>backside panel and the upper frame profile at left.</w:t>
      </w:r>
      <w:r w:rsidR="00BC043E">
        <w:t xml:space="preserve"> 1pcs</w:t>
      </w:r>
    </w:p>
    <w:p w:rsidR="00050D6B" w:rsidRDefault="00050D6B" w:rsidP="00545FF2">
      <w:r>
        <w:rPr>
          <w:noProof/>
          <w:lang w:bidi="he-IL"/>
        </w:rPr>
        <w:lastRenderedPageBreak/>
        <w:drawing>
          <wp:inline distT="0" distB="0" distL="0" distR="0" wp14:anchorId="03E48059" wp14:editId="5E4A47DD">
            <wp:extent cx="1773534" cy="15129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3741" cy="1530238"/>
                    </a:xfrm>
                    <a:prstGeom prst="rect">
                      <a:avLst/>
                    </a:prstGeom>
                  </pic:spPr>
                </pic:pic>
              </a:graphicData>
            </a:graphic>
          </wp:inline>
        </w:drawing>
      </w:r>
      <w:r w:rsidR="00545FF2" w:rsidRPr="00545FF2">
        <w:rPr>
          <w:noProof/>
          <w:lang w:bidi="he-IL"/>
        </w:rPr>
        <w:t xml:space="preserve"> </w:t>
      </w:r>
    </w:p>
    <w:p w:rsidR="00050D6B" w:rsidRDefault="00050D6B" w:rsidP="00CB133F">
      <w:r w:rsidRPr="00050D6B">
        <w:t xml:space="preserve">Side panel lead </w:t>
      </w:r>
      <w:r>
        <w:t xml:space="preserve">R: The connector between </w:t>
      </w:r>
      <w:r w:rsidR="00CB133F">
        <w:t xml:space="preserve">the </w:t>
      </w:r>
      <w:r>
        <w:t>backside panel and the upper frame profile at right.</w:t>
      </w:r>
      <w:r w:rsidR="00BC043E">
        <w:t xml:space="preserve"> 1pcs</w:t>
      </w:r>
    </w:p>
    <w:p w:rsidR="00DC1DBE" w:rsidRDefault="00545FF2" w:rsidP="00444531">
      <w:r>
        <w:rPr>
          <w:noProof/>
          <w:lang w:bidi="he-IL"/>
        </w:rPr>
        <w:drawing>
          <wp:inline distT="0" distB="0" distL="0" distR="0" wp14:anchorId="6ED970D6" wp14:editId="096CC1D9">
            <wp:extent cx="1884066" cy="1607496"/>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98644" cy="1619934"/>
                    </a:xfrm>
                    <a:prstGeom prst="rect">
                      <a:avLst/>
                    </a:prstGeom>
                  </pic:spPr>
                </pic:pic>
              </a:graphicData>
            </a:graphic>
          </wp:inline>
        </w:drawing>
      </w:r>
      <w:r>
        <w:tab/>
      </w:r>
      <w:r>
        <w:rPr>
          <w:noProof/>
          <w:lang w:bidi="he-IL"/>
        </w:rPr>
        <w:drawing>
          <wp:inline distT="0" distB="0" distL="0" distR="0" wp14:anchorId="326D32A9" wp14:editId="223D5DD4">
            <wp:extent cx="894303" cy="1519573"/>
            <wp:effectExtent l="0" t="0" r="127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99481" cy="1528372"/>
                    </a:xfrm>
                    <a:prstGeom prst="rect">
                      <a:avLst/>
                    </a:prstGeom>
                  </pic:spPr>
                </pic:pic>
              </a:graphicData>
            </a:graphic>
          </wp:inline>
        </w:drawing>
      </w:r>
    </w:p>
    <w:p w:rsidR="00545FF2" w:rsidRDefault="00352F4B" w:rsidP="00352F4B">
      <w:r>
        <w:t>Power Suppl</w:t>
      </w:r>
      <w:r w:rsidRPr="00352F4B">
        <w:t>y</w:t>
      </w:r>
      <w:r>
        <w:t xml:space="preserve"> </w:t>
      </w:r>
      <w:r w:rsidRPr="00352F4B">
        <w:t>Holder</w:t>
      </w:r>
      <w:r>
        <w:t>: The holder for power supply cable connector with fuse</w:t>
      </w:r>
      <w:r w:rsidR="003677FD">
        <w:t>, 1pcs</w:t>
      </w:r>
    </w:p>
    <w:p w:rsidR="00352F4B" w:rsidRDefault="00BC043E" w:rsidP="00352F4B">
      <w:r>
        <w:rPr>
          <w:noProof/>
          <w:lang w:bidi="he-IL"/>
        </w:rPr>
        <w:drawing>
          <wp:inline distT="0" distB="0" distL="0" distR="0" wp14:anchorId="30043F5E" wp14:editId="264016F2">
            <wp:extent cx="1346479" cy="1225785"/>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63441" cy="1241226"/>
                    </a:xfrm>
                    <a:prstGeom prst="rect">
                      <a:avLst/>
                    </a:prstGeom>
                  </pic:spPr>
                </pic:pic>
              </a:graphicData>
            </a:graphic>
          </wp:inline>
        </w:drawing>
      </w:r>
    </w:p>
    <w:p w:rsidR="007843CE" w:rsidRDefault="007843CE" w:rsidP="00352F4B">
      <w:r>
        <w:t>Power Suppl</w:t>
      </w:r>
      <w:r w:rsidRPr="00352F4B">
        <w:t>y</w:t>
      </w:r>
      <w:r>
        <w:t xml:space="preserve"> </w:t>
      </w:r>
      <w:r w:rsidRPr="00352F4B">
        <w:t>Holder</w:t>
      </w:r>
      <w:r>
        <w:t xml:space="preserve"> Cap: The cap of the holder for power supply cable connector with fuse</w:t>
      </w:r>
      <w:r w:rsidR="003677FD">
        <w:t>, 1pcs</w:t>
      </w:r>
    </w:p>
    <w:p w:rsidR="007843CE" w:rsidRDefault="007843CE" w:rsidP="00352F4B">
      <w:r>
        <w:rPr>
          <w:noProof/>
          <w:lang w:bidi="he-IL"/>
        </w:rPr>
        <w:drawing>
          <wp:inline distT="0" distB="0" distL="0" distR="0" wp14:anchorId="4A573166" wp14:editId="2CA97413">
            <wp:extent cx="1381648" cy="12287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85220" cy="1231899"/>
                    </a:xfrm>
                    <a:prstGeom prst="rect">
                      <a:avLst/>
                    </a:prstGeom>
                  </pic:spPr>
                </pic:pic>
              </a:graphicData>
            </a:graphic>
          </wp:inline>
        </w:drawing>
      </w:r>
    </w:p>
    <w:p w:rsidR="007843CE" w:rsidRDefault="002460C6" w:rsidP="00352F4B">
      <w:r w:rsidRPr="002460C6">
        <w:t>Extruder</w:t>
      </w:r>
      <w:r>
        <w:t xml:space="preserve"> </w:t>
      </w:r>
      <w:r w:rsidRPr="002460C6">
        <w:t>Holder</w:t>
      </w:r>
      <w:r>
        <w:t>:</w:t>
      </w:r>
      <w:r w:rsidR="003677FD">
        <w:t xml:space="preserve"> 1pcs</w:t>
      </w:r>
      <w:r>
        <w:t xml:space="preserve"> </w:t>
      </w:r>
    </w:p>
    <w:p w:rsidR="002460C6" w:rsidRDefault="002460C6" w:rsidP="00352F4B">
      <w:r>
        <w:rPr>
          <w:noProof/>
          <w:lang w:bidi="he-IL"/>
        </w:rPr>
        <w:drawing>
          <wp:inline distT="0" distB="0" distL="0" distR="0" wp14:anchorId="00956BA7" wp14:editId="078EB6BC">
            <wp:extent cx="1426866" cy="103524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36355" cy="1042124"/>
                    </a:xfrm>
                    <a:prstGeom prst="rect">
                      <a:avLst/>
                    </a:prstGeom>
                  </pic:spPr>
                </pic:pic>
              </a:graphicData>
            </a:graphic>
          </wp:inline>
        </w:drawing>
      </w:r>
    </w:p>
    <w:p w:rsidR="000B651F" w:rsidRPr="0089770C" w:rsidRDefault="000B651F" w:rsidP="0089770C">
      <w:pPr>
        <w:pStyle w:val="Heading1"/>
        <w:rPr>
          <w:sz w:val="24"/>
          <w:szCs w:val="24"/>
        </w:rPr>
      </w:pPr>
      <w:r w:rsidRPr="0089770C">
        <w:rPr>
          <w:sz w:val="24"/>
          <w:szCs w:val="24"/>
        </w:rPr>
        <w:lastRenderedPageBreak/>
        <w:t>Electronics</w:t>
      </w:r>
    </w:p>
    <w:p w:rsidR="000B651F" w:rsidRDefault="00CB133F" w:rsidP="00DE09F7">
      <w:r>
        <w:t xml:space="preserve">The </w:t>
      </w:r>
      <w:r w:rsidR="005C0626">
        <w:t>printer</w:t>
      </w:r>
      <w:r w:rsidR="00A81051">
        <w:t xml:space="preserve"> is</w:t>
      </w:r>
      <w:r w:rsidR="005C0626">
        <w:t xml:space="preserve"> based on</w:t>
      </w:r>
      <w:r w:rsidR="00A81051">
        <w:t xml:space="preserve"> </w:t>
      </w:r>
      <w:r w:rsidR="00875238">
        <w:t xml:space="preserve">the </w:t>
      </w:r>
      <w:hyperlink r:id="rId36" w:history="1">
        <w:r w:rsidR="00DE09F7">
          <w:rPr>
            <w:rStyle w:val="Hyperlink"/>
          </w:rPr>
          <w:t>MKS-GEN L</w:t>
        </w:r>
      </w:hyperlink>
      <w:r w:rsidR="00A81051">
        <w:t xml:space="preserve"> motherboard.</w:t>
      </w:r>
    </w:p>
    <w:p w:rsidR="000B651F" w:rsidRPr="0089770C" w:rsidRDefault="000B651F" w:rsidP="0089770C">
      <w:pPr>
        <w:pStyle w:val="Heading1"/>
        <w:rPr>
          <w:sz w:val="24"/>
          <w:szCs w:val="24"/>
        </w:rPr>
      </w:pPr>
      <w:r w:rsidRPr="0089770C">
        <w:rPr>
          <w:sz w:val="24"/>
          <w:szCs w:val="24"/>
        </w:rPr>
        <w:t>Software</w:t>
      </w:r>
    </w:p>
    <w:p w:rsidR="000B651F" w:rsidRDefault="00165978" w:rsidP="007A76C3">
      <w:r>
        <w:t xml:space="preserve">The software is </w:t>
      </w:r>
      <w:hyperlink r:id="rId37" w:history="1">
        <w:r w:rsidR="007A76C3" w:rsidRPr="007A76C3">
          <w:rPr>
            <w:rStyle w:val="Hyperlink"/>
          </w:rPr>
          <w:t>Marlin-bugfix-1.1.x</w:t>
        </w:r>
      </w:hyperlink>
      <w:r>
        <w:t xml:space="preserve"> adjusted to the printer design</w:t>
      </w:r>
      <w:r w:rsidR="005B38D1">
        <w:t>.</w:t>
      </w:r>
      <w:r w:rsidR="007A76C3">
        <w:t xml:space="preserve"> The updated SW version can be </w:t>
      </w:r>
      <w:r w:rsidR="007A76C3">
        <w:rPr>
          <w:rFonts w:ascii="Arial" w:eastAsia="Times New Roman" w:hAnsi="Arial" w:cs="Arial"/>
          <w:color w:val="000000"/>
          <w:sz w:val="21"/>
          <w:szCs w:val="21"/>
          <w:lang w:bidi="he-IL"/>
        </w:rPr>
        <w:t xml:space="preserve">downloaded from the project repository on the </w:t>
      </w:r>
      <w:hyperlink r:id="rId38" w:history="1">
        <w:r w:rsidR="007A76C3" w:rsidRPr="00875238">
          <w:rPr>
            <w:rStyle w:val="Hyperlink"/>
            <w:rFonts w:ascii="Arial" w:eastAsia="Times New Roman" w:hAnsi="Arial" w:cs="Arial"/>
            <w:sz w:val="21"/>
            <w:szCs w:val="21"/>
            <w:lang w:bidi="he-IL"/>
          </w:rPr>
          <w:t>GitHub</w:t>
        </w:r>
      </w:hyperlink>
      <w:r w:rsidR="007A76C3">
        <w:rPr>
          <w:rFonts w:ascii="Arial" w:eastAsia="Times New Roman" w:hAnsi="Arial" w:cs="Arial"/>
          <w:color w:val="000000"/>
          <w:sz w:val="21"/>
          <w:szCs w:val="21"/>
          <w:lang w:bidi="he-IL"/>
        </w:rPr>
        <w:t>.</w:t>
      </w:r>
    </w:p>
    <w:p w:rsidR="007F614F" w:rsidRDefault="007F614F" w:rsidP="007F614F">
      <w:pPr>
        <w:pStyle w:val="Heading1"/>
        <w:rPr>
          <w:sz w:val="24"/>
          <w:szCs w:val="24"/>
        </w:rPr>
      </w:pPr>
      <w:r w:rsidRPr="0092354E">
        <w:rPr>
          <w:sz w:val="24"/>
          <w:szCs w:val="24"/>
        </w:rPr>
        <w:t>Order things to do</w:t>
      </w:r>
    </w:p>
    <w:p w:rsidR="00D735A0" w:rsidRDefault="00D735A0" w:rsidP="00D735A0">
      <w:pPr>
        <w:pStyle w:val="ListParagraph"/>
        <w:numPr>
          <w:ilvl w:val="0"/>
          <w:numId w:val="4"/>
        </w:numPr>
      </w:pPr>
      <w:r>
        <w:t xml:space="preserve">Check if you have all </w:t>
      </w:r>
      <w:r w:rsidR="002639FD">
        <w:t xml:space="preserve">the </w:t>
      </w:r>
      <w:r>
        <w:t>required tools;</w:t>
      </w:r>
    </w:p>
    <w:p w:rsidR="00D735A0" w:rsidRDefault="00D735A0" w:rsidP="00D735A0">
      <w:pPr>
        <w:pStyle w:val="ListParagraph"/>
        <w:numPr>
          <w:ilvl w:val="0"/>
          <w:numId w:val="4"/>
        </w:numPr>
      </w:pPr>
      <w:r>
        <w:t>Assembly the low frame;</w:t>
      </w:r>
    </w:p>
    <w:p w:rsidR="00D735A0" w:rsidRDefault="00D735A0" w:rsidP="00D735A0">
      <w:pPr>
        <w:pStyle w:val="ListParagraph"/>
        <w:numPr>
          <w:ilvl w:val="0"/>
          <w:numId w:val="4"/>
        </w:numPr>
      </w:pPr>
      <w:r>
        <w:t>Assembly the upper frame;</w:t>
      </w:r>
    </w:p>
    <w:p w:rsidR="00D735A0" w:rsidRDefault="00D735A0" w:rsidP="00D735A0">
      <w:pPr>
        <w:pStyle w:val="ListParagraph"/>
        <w:numPr>
          <w:ilvl w:val="0"/>
          <w:numId w:val="4"/>
        </w:numPr>
      </w:pPr>
      <w:r>
        <w:t>Assembly the sliding hotbed frame;</w:t>
      </w:r>
    </w:p>
    <w:p w:rsidR="00D735A0" w:rsidRDefault="00D735A0" w:rsidP="00D735A0">
      <w:pPr>
        <w:pStyle w:val="ListParagraph"/>
        <w:numPr>
          <w:ilvl w:val="0"/>
          <w:numId w:val="4"/>
        </w:numPr>
      </w:pPr>
      <w:r>
        <w:t>Connect the low frame, upper frame and sliding hotbed frame;</w:t>
      </w:r>
    </w:p>
    <w:p w:rsidR="00D735A0" w:rsidRPr="00D735A0" w:rsidRDefault="00D735A0" w:rsidP="00D735A0">
      <w:pPr>
        <w:pStyle w:val="ListParagraph"/>
        <w:numPr>
          <w:ilvl w:val="0"/>
          <w:numId w:val="4"/>
        </w:numPr>
      </w:pPr>
      <w:r>
        <w:t xml:space="preserve"> </w:t>
      </w:r>
    </w:p>
    <w:p w:rsidR="003C1CD8" w:rsidRPr="00217ACE" w:rsidRDefault="003C1CD8" w:rsidP="003C1CD8">
      <w:pPr>
        <w:pStyle w:val="Heading1"/>
        <w:rPr>
          <w:sz w:val="26"/>
          <w:szCs w:val="26"/>
        </w:rPr>
      </w:pPr>
      <w:r w:rsidRPr="00217ACE">
        <w:rPr>
          <w:sz w:val="26"/>
          <w:szCs w:val="26"/>
        </w:rPr>
        <w:t>Assembly sequence</w:t>
      </w:r>
    </w:p>
    <w:p w:rsidR="003C1CD8" w:rsidRDefault="003C1CD8" w:rsidP="00217ACE">
      <w:pPr>
        <w:pStyle w:val="Heading1"/>
        <w:rPr>
          <w:sz w:val="26"/>
          <w:szCs w:val="26"/>
        </w:rPr>
      </w:pPr>
      <w:r w:rsidRPr="00217ACE">
        <w:rPr>
          <w:sz w:val="26"/>
          <w:szCs w:val="26"/>
        </w:rPr>
        <w:t>Tools required for the mechanical assembly mechanical</w:t>
      </w:r>
    </w:p>
    <w:p w:rsidR="00217ACE" w:rsidRPr="00217ACE" w:rsidRDefault="00217ACE" w:rsidP="00217ACE"/>
    <w:p w:rsidR="003C1CD8" w:rsidRPr="00217ACE" w:rsidRDefault="003C1CD8" w:rsidP="00217ACE">
      <w:pPr>
        <w:pStyle w:val="Heading1"/>
        <w:rPr>
          <w:sz w:val="26"/>
          <w:szCs w:val="26"/>
        </w:rPr>
      </w:pPr>
      <w:r w:rsidRPr="00217ACE">
        <w:rPr>
          <w:sz w:val="26"/>
          <w:szCs w:val="26"/>
        </w:rPr>
        <w:t>Equipment needed for the electrical wiring</w:t>
      </w:r>
    </w:p>
    <w:p w:rsidR="003C1CD8" w:rsidRDefault="003C1CD8"/>
    <w:p w:rsidR="00FD7E97" w:rsidRDefault="00FD7E97" w:rsidP="00217ACE">
      <w:pPr>
        <w:pStyle w:val="Heading1"/>
        <w:rPr>
          <w:rStyle w:val="mw-headline"/>
        </w:rPr>
      </w:pPr>
      <w:r w:rsidRPr="00217ACE">
        <w:rPr>
          <w:sz w:val="26"/>
          <w:szCs w:val="26"/>
        </w:rPr>
        <w:t>Low Frame</w:t>
      </w:r>
    </w:p>
    <w:p w:rsidR="0003332C" w:rsidRDefault="001C5885" w:rsidP="001C5885">
      <w:pPr>
        <w:pStyle w:val="ListParagraph"/>
        <w:numPr>
          <w:ilvl w:val="0"/>
          <w:numId w:val="3"/>
        </w:numPr>
      </w:pPr>
      <w:r w:rsidRPr="001C5885">
        <w:t>Take four pcs of Corner L and make thread  M4 in four holes</w:t>
      </w:r>
      <w:r w:rsidR="005B6569">
        <w:t xml:space="preserve"> of each corner.</w:t>
      </w:r>
    </w:p>
    <w:p w:rsidR="0003332C" w:rsidRDefault="001C5885" w:rsidP="001C5885">
      <w:pPr>
        <w:pStyle w:val="ListParagraph"/>
        <w:numPr>
          <w:ilvl w:val="0"/>
          <w:numId w:val="3"/>
        </w:numPr>
      </w:pPr>
      <w:r w:rsidRPr="001C5885">
        <w:t>Make two pcs of U-profile in accordance with below drawing for the left and the right sides</w:t>
      </w:r>
    </w:p>
    <w:p w:rsidR="0003332C" w:rsidRDefault="0003332C" w:rsidP="0003332C">
      <w:r>
        <w:rPr>
          <w:noProof/>
          <w:lang w:bidi="he-IL"/>
        </w:rPr>
        <w:drawing>
          <wp:inline distT="0" distB="0" distL="0" distR="0">
            <wp:extent cx="4785979" cy="2957777"/>
            <wp:effectExtent l="0" t="0" r="0" b="0"/>
            <wp:docPr id="31" name="Picture 31" descr="D:\Projects\3D printer\3D U1\Draws\L R Profile Low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s\3D printer\3D U1\Draws\L R Profile Low fram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92296" cy="2961681"/>
                    </a:xfrm>
                    <a:prstGeom prst="rect">
                      <a:avLst/>
                    </a:prstGeom>
                    <a:noFill/>
                    <a:ln>
                      <a:noFill/>
                    </a:ln>
                  </pic:spPr>
                </pic:pic>
              </a:graphicData>
            </a:graphic>
          </wp:inline>
        </w:drawing>
      </w:r>
      <w:r>
        <w:t xml:space="preserve"> </w:t>
      </w:r>
    </w:p>
    <w:p w:rsidR="0003332C" w:rsidRDefault="001C5885" w:rsidP="00724EA6">
      <w:pPr>
        <w:pStyle w:val="ListParagraph"/>
        <w:numPr>
          <w:ilvl w:val="0"/>
          <w:numId w:val="3"/>
        </w:numPr>
      </w:pPr>
      <w:r w:rsidRPr="001C5885">
        <w:t xml:space="preserve">Make </w:t>
      </w:r>
      <w:r w:rsidR="00724EA6">
        <w:t>three</w:t>
      </w:r>
      <w:r w:rsidRPr="001C5885">
        <w:t xml:space="preserve"> pcs of U-profile in accordance with </w:t>
      </w:r>
      <w:r w:rsidR="001976B4">
        <w:t xml:space="preserve">the </w:t>
      </w:r>
      <w:r w:rsidRPr="001C5885">
        <w:t xml:space="preserve">below drawing. Two pcs will be used for the front and the back sides of the low frame and the </w:t>
      </w:r>
      <w:r w:rsidR="00724EA6">
        <w:t>one</w:t>
      </w:r>
      <w:r w:rsidRPr="001C5885">
        <w:t xml:space="preserve"> will be required for the </w:t>
      </w:r>
      <w:r w:rsidR="00724EA6">
        <w:t xml:space="preserve">front of the </w:t>
      </w:r>
      <w:r w:rsidRPr="001C5885">
        <w:t>upper frame.</w:t>
      </w:r>
      <w:r w:rsidR="006D7A48">
        <w:t xml:space="preserve"> </w:t>
      </w:r>
    </w:p>
    <w:p w:rsidR="006D7A48" w:rsidRDefault="006D7A48" w:rsidP="006D7A48">
      <w:r>
        <w:rPr>
          <w:noProof/>
          <w:lang w:bidi="he-IL"/>
        </w:rPr>
        <w:lastRenderedPageBreak/>
        <w:drawing>
          <wp:inline distT="0" distB="0" distL="0" distR="0">
            <wp:extent cx="4929217" cy="2921330"/>
            <wp:effectExtent l="0" t="0" r="5080" b="0"/>
            <wp:docPr id="32" name="Picture 32" descr="D:\Projects\3D printer\3D U1\Draws\F B Profile Low frame and Upp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s\3D printer\3D U1\Draws\F B Profile Low frame and Upp frame.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32967" cy="2923552"/>
                    </a:xfrm>
                    <a:prstGeom prst="rect">
                      <a:avLst/>
                    </a:prstGeom>
                    <a:noFill/>
                    <a:ln>
                      <a:noFill/>
                    </a:ln>
                  </pic:spPr>
                </pic:pic>
              </a:graphicData>
            </a:graphic>
          </wp:inline>
        </w:drawing>
      </w:r>
    </w:p>
    <w:p w:rsidR="006D7A48" w:rsidRDefault="00695EE0" w:rsidP="00695EE0">
      <w:pPr>
        <w:pStyle w:val="ListParagraph"/>
        <w:numPr>
          <w:ilvl w:val="0"/>
          <w:numId w:val="3"/>
        </w:numPr>
      </w:pPr>
      <w:r w:rsidRPr="00695EE0">
        <w:t>Assembly the low frame as it is shown on the picture below by using socket button head screws M4x12 and M4 nuts from the bottom.</w:t>
      </w:r>
    </w:p>
    <w:p w:rsidR="006D7A48" w:rsidRDefault="006D7A48" w:rsidP="006D7A48"/>
    <w:p w:rsidR="00FD7E97" w:rsidRDefault="00FD7E97">
      <w:r>
        <w:rPr>
          <w:noProof/>
          <w:lang w:bidi="he-IL"/>
        </w:rPr>
        <w:drawing>
          <wp:inline distT="0" distB="0" distL="0" distR="0" wp14:anchorId="7CAF37B1" wp14:editId="6CBE52C0">
            <wp:extent cx="4532837" cy="2321626"/>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49468" cy="2330144"/>
                    </a:xfrm>
                    <a:prstGeom prst="rect">
                      <a:avLst/>
                    </a:prstGeom>
                  </pic:spPr>
                </pic:pic>
              </a:graphicData>
            </a:graphic>
          </wp:inline>
        </w:drawing>
      </w:r>
    </w:p>
    <w:p w:rsidR="00695EE0" w:rsidRDefault="00695EE0" w:rsidP="00695EE0">
      <w:pPr>
        <w:pStyle w:val="ListParagraph"/>
        <w:numPr>
          <w:ilvl w:val="0"/>
          <w:numId w:val="3"/>
        </w:numPr>
      </w:pPr>
      <w:r>
        <w:t xml:space="preserve">Make the </w:t>
      </w:r>
      <w:r w:rsidR="003A190A">
        <w:t>base plate as shown in the drawing below from fiberboard 3mm thickness.</w:t>
      </w:r>
    </w:p>
    <w:p w:rsidR="003A190A" w:rsidRDefault="003A190A" w:rsidP="003A190A">
      <w:pPr>
        <w:ind w:left="360"/>
      </w:pPr>
      <w:r>
        <w:rPr>
          <w:noProof/>
          <w:lang w:bidi="he-IL"/>
        </w:rPr>
        <w:lastRenderedPageBreak/>
        <w:drawing>
          <wp:inline distT="0" distB="0" distL="0" distR="0">
            <wp:extent cx="4158922" cy="3372592"/>
            <wp:effectExtent l="0" t="0" r="0" b="0"/>
            <wp:docPr id="33" name="Picture 33" descr="D:\Projects\3D printer\3D U1\Draws\Base plate Fiber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s\3D printer\3D U1\Draws\Base plate Fiberboard.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60769" cy="3374090"/>
                    </a:xfrm>
                    <a:prstGeom prst="rect">
                      <a:avLst/>
                    </a:prstGeom>
                    <a:noFill/>
                    <a:ln>
                      <a:noFill/>
                    </a:ln>
                  </pic:spPr>
                </pic:pic>
              </a:graphicData>
            </a:graphic>
          </wp:inline>
        </w:drawing>
      </w:r>
    </w:p>
    <w:p w:rsidR="00354251" w:rsidRDefault="00354251" w:rsidP="003A190A">
      <w:pPr>
        <w:ind w:left="360"/>
      </w:pPr>
      <w:r>
        <w:rPr>
          <w:noProof/>
          <w:lang w:bidi="he-IL"/>
        </w:rPr>
        <w:drawing>
          <wp:inline distT="0" distB="0" distL="0" distR="0" wp14:anchorId="38D6EDC0" wp14:editId="1A0BFFBF">
            <wp:extent cx="2479912" cy="134620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88613" cy="1350923"/>
                    </a:xfrm>
                    <a:prstGeom prst="rect">
                      <a:avLst/>
                    </a:prstGeom>
                  </pic:spPr>
                </pic:pic>
              </a:graphicData>
            </a:graphic>
          </wp:inline>
        </w:drawing>
      </w:r>
    </w:p>
    <w:p w:rsidR="003A190A" w:rsidRDefault="003A190A" w:rsidP="003A190A">
      <w:pPr>
        <w:pStyle w:val="ListParagraph"/>
        <w:numPr>
          <w:ilvl w:val="0"/>
          <w:numId w:val="3"/>
        </w:numPr>
      </w:pPr>
      <w:r w:rsidRPr="003A190A">
        <w:t>Connect the base plate to the low frame as it is shown in the picture below by using M3x12 screws and M3 nuts from the bottom. The holes for the screws in the u-profile shall be made during the assembly.</w:t>
      </w:r>
      <w:r>
        <w:t xml:space="preserve"> </w:t>
      </w:r>
    </w:p>
    <w:p w:rsidR="00783E0C" w:rsidRDefault="00783E0C">
      <w:r>
        <w:rPr>
          <w:noProof/>
          <w:lang w:bidi="he-IL"/>
        </w:rPr>
        <w:drawing>
          <wp:inline distT="0" distB="0" distL="0" distR="0" wp14:anchorId="40AF214B" wp14:editId="6813F478">
            <wp:extent cx="4063896" cy="21969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89014" cy="2210514"/>
                    </a:xfrm>
                    <a:prstGeom prst="rect">
                      <a:avLst/>
                    </a:prstGeom>
                  </pic:spPr>
                </pic:pic>
              </a:graphicData>
            </a:graphic>
          </wp:inline>
        </w:drawing>
      </w:r>
    </w:p>
    <w:p w:rsidR="00950CB6" w:rsidRDefault="00950CB6">
      <w:r w:rsidRPr="00950CB6">
        <w:rPr>
          <w:noProof/>
          <w:lang w:bidi="he-IL"/>
        </w:rPr>
        <w:lastRenderedPageBreak/>
        <w:drawing>
          <wp:inline distT="0" distB="0" distL="0" distR="0">
            <wp:extent cx="2885780" cy="115190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19535" cy="1165380"/>
                    </a:xfrm>
                    <a:prstGeom prst="rect">
                      <a:avLst/>
                    </a:prstGeom>
                    <a:noFill/>
                    <a:ln>
                      <a:noFill/>
                    </a:ln>
                  </pic:spPr>
                </pic:pic>
              </a:graphicData>
            </a:graphic>
          </wp:inline>
        </w:drawing>
      </w:r>
    </w:p>
    <w:p w:rsidR="001825C2" w:rsidRDefault="001825C2" w:rsidP="00217ACE">
      <w:pPr>
        <w:pStyle w:val="Heading1"/>
      </w:pPr>
      <w:r w:rsidRPr="00217ACE">
        <w:rPr>
          <w:sz w:val="26"/>
          <w:szCs w:val="26"/>
        </w:rPr>
        <w:t>Upper Frame</w:t>
      </w:r>
    </w:p>
    <w:p w:rsidR="001825C2" w:rsidRDefault="001825C2"/>
    <w:p w:rsidR="00E05E76" w:rsidRDefault="00862AE7" w:rsidP="00432959">
      <w:pPr>
        <w:pStyle w:val="ListParagraph"/>
        <w:numPr>
          <w:ilvl w:val="0"/>
          <w:numId w:val="5"/>
        </w:numPr>
      </w:pPr>
      <w:r>
        <w:t>Print fo</w:t>
      </w:r>
      <w:r w:rsidR="00432959">
        <w:t>u</w:t>
      </w:r>
      <w:r>
        <w:t xml:space="preserve">r cornels of the upper frame: </w:t>
      </w:r>
      <w:r w:rsidR="005B6569" w:rsidRPr="005130D5">
        <w:t>Corner LU</w:t>
      </w:r>
      <w:r w:rsidR="005B6569">
        <w:t>,</w:t>
      </w:r>
      <w:r w:rsidR="005B6569" w:rsidRPr="005130D5">
        <w:t xml:space="preserve"> </w:t>
      </w:r>
      <w:r w:rsidRPr="005130D5">
        <w:t>Corner LU B</w:t>
      </w:r>
      <w:r>
        <w:t xml:space="preserve">, </w:t>
      </w:r>
      <w:r w:rsidRPr="007E4FBA">
        <w:t>Corner RU F</w:t>
      </w:r>
      <w:r>
        <w:t xml:space="preserve">, </w:t>
      </w:r>
      <w:r w:rsidRPr="007E4FBA">
        <w:t>Corner RU B</w:t>
      </w:r>
      <w:r w:rsidR="005B6569">
        <w:t>.</w:t>
      </w:r>
      <w:r>
        <w:t xml:space="preserve"> </w:t>
      </w:r>
    </w:p>
    <w:p w:rsidR="00862AE7" w:rsidRDefault="005B6569" w:rsidP="00862AE7">
      <w:pPr>
        <w:pStyle w:val="ListParagraph"/>
        <w:numPr>
          <w:ilvl w:val="0"/>
          <w:numId w:val="5"/>
        </w:numPr>
      </w:pPr>
      <w:r>
        <w:t>M</w:t>
      </w:r>
      <w:r w:rsidRPr="001C5885">
        <w:t>ake thread  M4 in four holes</w:t>
      </w:r>
      <w:r>
        <w:t xml:space="preserve"> of each corner.</w:t>
      </w:r>
    </w:p>
    <w:p w:rsidR="005B6569" w:rsidRDefault="00FD7F09" w:rsidP="005B6569">
      <w:pPr>
        <w:pStyle w:val="ListParagraph"/>
        <w:numPr>
          <w:ilvl w:val="0"/>
          <w:numId w:val="5"/>
        </w:numPr>
      </w:pPr>
      <w:r w:rsidRPr="00FD7F09">
        <w:rPr>
          <w:noProof/>
          <w:lang w:bidi="he-IL"/>
        </w:rPr>
        <mc:AlternateContent>
          <mc:Choice Requires="wpg">
            <w:drawing>
              <wp:anchor distT="0" distB="0" distL="114300" distR="114300" simplePos="0" relativeHeight="251661312" behindDoc="0" locked="0" layoutInCell="1" allowOverlap="1" wp14:anchorId="71154063" wp14:editId="7654DACD">
                <wp:simplePos x="0" y="0"/>
                <wp:positionH relativeFrom="column">
                  <wp:posOffset>2584450</wp:posOffset>
                </wp:positionH>
                <wp:positionV relativeFrom="paragraph">
                  <wp:posOffset>730250</wp:posOffset>
                </wp:positionV>
                <wp:extent cx="2138045" cy="1791970"/>
                <wp:effectExtent l="0" t="0" r="0" b="0"/>
                <wp:wrapNone/>
                <wp:docPr id="45" name="Group 10"/>
                <wp:cNvGraphicFramePr/>
                <a:graphic xmlns:a="http://schemas.openxmlformats.org/drawingml/2006/main">
                  <a:graphicData uri="http://schemas.microsoft.com/office/word/2010/wordprocessingGroup">
                    <wpg:wgp>
                      <wpg:cNvGrpSpPr/>
                      <wpg:grpSpPr>
                        <a:xfrm>
                          <a:off x="0" y="0"/>
                          <a:ext cx="2138045" cy="1791970"/>
                          <a:chOff x="0" y="0"/>
                          <a:chExt cx="2417508" cy="2065337"/>
                        </a:xfrm>
                      </wpg:grpSpPr>
                      <pic:pic xmlns:pic="http://schemas.openxmlformats.org/drawingml/2006/picture">
                        <pic:nvPicPr>
                          <pic:cNvPr id="46" name="Picture 46"/>
                          <pic:cNvPicPr>
                            <a:picLocks noChangeAspect="1"/>
                          </pic:cNvPicPr>
                        </pic:nvPicPr>
                        <pic:blipFill>
                          <a:blip r:embed="rId46"/>
                          <a:stretch>
                            <a:fillRect/>
                          </a:stretch>
                        </pic:blipFill>
                        <pic:spPr>
                          <a:xfrm>
                            <a:off x="0" y="0"/>
                            <a:ext cx="2417508" cy="2065337"/>
                          </a:xfrm>
                          <a:prstGeom prst="rect">
                            <a:avLst/>
                          </a:prstGeom>
                        </pic:spPr>
                      </pic:pic>
                      <wps:wsp>
                        <wps:cNvPr id="47" name="Text Box 39"/>
                        <wps:cNvSpPr txBox="1">
                          <a:spLocks noChangeArrowheads="1"/>
                        </wps:cNvSpPr>
                        <wps:spPr bwMode="auto">
                          <a:xfrm>
                            <a:off x="1502707" y="635000"/>
                            <a:ext cx="43815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6</w:t>
                              </w:r>
                            </w:p>
                          </w:txbxContent>
                        </wps:txbx>
                        <wps:bodyPr vert="horz" wrap="square" lIns="91440" tIns="45720" rIns="91440" bIns="45720" numCol="1" anchor="t" anchorCtr="0" compatLnSpc="1">
                          <a:prstTxWarp prst="textNoShape">
                            <a:avLst/>
                          </a:prstTxWarp>
                        </wps:bodyPr>
                      </wps:wsp>
                      <wps:wsp>
                        <wps:cNvPr id="48" name="Text Box 39"/>
                        <wps:cNvSpPr txBox="1">
                          <a:spLocks noChangeArrowheads="1"/>
                        </wps:cNvSpPr>
                        <wps:spPr bwMode="auto">
                          <a:xfrm>
                            <a:off x="989679" y="495300"/>
                            <a:ext cx="43815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3</w:t>
                              </w: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1154063" id="Group 10" o:spid="_x0000_s1026" style="position:absolute;left:0;text-align:left;margin-left:203.5pt;margin-top:57.5pt;width:168.35pt;height:141.1pt;z-index:251661312;mso-width-relative:margin;mso-height-relative:margin" coordsize="24175,20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style="position:absolute;width:24175;height:206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07ulPCAAAA2wAAAA8AAABkcnMvZG93bnJldi54bWxEj0GLwjAUhO8L/ofwBG9rqltd6RpFhBWv&#10;auleH82zLdu81CZq9dcbQfA4zMw3zHzZmVpcqHWVZQWjYQSCOLe64kJBevj9nIFwHlljbZkU3MjB&#10;ctH7mGOi7ZV3dNn7QgQIuwQVlN43iZQuL8mgG9qGOHhH2xr0QbaF1C1eA9zUchxFU2mw4rBQYkPr&#10;kvL//dkomMQn19zj09f35pw6vf3L0l2eKTXod6sfEJ46/w6/2lutIJ7C80v4AXL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NO7pTwgAAANsAAAAPAAAAAAAAAAAAAAAAAJ8C&#10;AABkcnMvZG93bnJldi54bWxQSwUGAAAAAAQABAD3AAAAjgMAAAAA&#10;">
                  <v:imagedata r:id="rId47" o:title=""/>
                  <v:path arrowok="t"/>
                </v:shape>
                <v:shapetype id="_x0000_t202" coordsize="21600,21600" o:spt="202" path="m,l,21600r21600,l21600,xe">
                  <v:stroke joinstyle="miter"/>
                  <v:path gradientshapeok="t" o:connecttype="rect"/>
                </v:shapetype>
                <v:shape id="Text Box 39" o:spid="_x0000_s1028" type="#_x0000_t202" style="position:absolute;left:15027;top:6350;width:4381;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2t5sUA&#10;AADbAAAADwAAAGRycy9kb3ducmV2LnhtbESPT4vCMBTE7wt+h/AEb2uqrKtUo0hBVsQ9+Ofi7dk8&#10;22LzUpuo1U+/WRA8DjPzG2Yya0wpblS7wrKCXjcCQZxaXXCmYL9bfI5AOI+ssbRMCh7kYDZtfUww&#10;1vbOG7ptfSYChF2MCnLvq1hKl+Zk0HVtRRy8k60N+iDrTOoa7wFuStmPom9psOCwkGNFSU7peXs1&#10;ClbJ4hc3x74ZPcvkZ32aV5f9YaBUp93MxyA8Nf4dfrWXWsHXE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a3mxQAAANsAAAAPAAAAAAAAAAAAAAAAAJgCAABkcnMv&#10;ZG93bnJldi54bWxQSwUGAAAAAAQABAD1AAAAigMAAAAA&#10;" filled="f" stroked="f" strokeweight=".5pt">
                  <v:textbo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6</w:t>
                        </w:r>
                      </w:p>
                    </w:txbxContent>
                  </v:textbox>
                </v:shape>
                <v:shape id="Text Box 39" o:spid="_x0000_s1029" type="#_x0000_t202" style="position:absolute;left:9896;top:4953;width:4382;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I5lMMA&#10;AADbAAAADwAAAGRycy9kb3ducmV2LnhtbERPy2rCQBTdF/yH4Ra6q5NKFYlOQgiIpbQLrZvubjM3&#10;D8zciZkxSf36zkLo8nDe23QyrRiod41lBS/zCARxYXXDlYLT1+55DcJ5ZI2tZVLwSw7SZPawxVjb&#10;kQ80HH0lQgi7GBXU3nexlK6oyaCb2444cKXtDfoA+0rqHscQblq5iKKVNNhwaKixo7ym4ny8GgXv&#10;+e4TDz8Ls761+f6jzLrL6Xup1NPjlG1AeJr8v/juftMKXsP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I5lMMAAADbAAAADwAAAAAAAAAAAAAAAACYAgAAZHJzL2Rv&#10;d25yZXYueG1sUEsFBgAAAAAEAAQA9QAAAIgDAAAAAA==&#10;" filled="f" stroked="f" strokeweight=".5pt">
                  <v:textbo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3</w:t>
                        </w:r>
                      </w:p>
                    </w:txbxContent>
                  </v:textbox>
                </v:shape>
              </v:group>
            </w:pict>
          </mc:Fallback>
        </mc:AlternateContent>
      </w:r>
      <w:r w:rsidRPr="00FD7F09">
        <w:rPr>
          <w:noProof/>
          <w:lang w:bidi="he-IL"/>
        </w:rPr>
        <mc:AlternateContent>
          <mc:Choice Requires="wpg">
            <w:drawing>
              <wp:anchor distT="0" distB="0" distL="114300" distR="114300" simplePos="0" relativeHeight="251659264" behindDoc="0" locked="0" layoutInCell="1" allowOverlap="1" wp14:anchorId="7568D1CC" wp14:editId="08ED844A">
                <wp:simplePos x="0" y="0"/>
                <wp:positionH relativeFrom="column">
                  <wp:posOffset>50800</wp:posOffset>
                </wp:positionH>
                <wp:positionV relativeFrom="paragraph">
                  <wp:posOffset>361950</wp:posOffset>
                </wp:positionV>
                <wp:extent cx="2009775" cy="1971675"/>
                <wp:effectExtent l="0" t="0" r="9525" b="9525"/>
                <wp:wrapTopAndBottom/>
                <wp:docPr id="40" name="Group 7"/>
                <wp:cNvGraphicFramePr/>
                <a:graphic xmlns:a="http://schemas.openxmlformats.org/drawingml/2006/main">
                  <a:graphicData uri="http://schemas.microsoft.com/office/word/2010/wordprocessingGroup">
                    <wpg:wgp>
                      <wpg:cNvGrpSpPr/>
                      <wpg:grpSpPr>
                        <a:xfrm>
                          <a:off x="0" y="0"/>
                          <a:ext cx="2009775" cy="1971675"/>
                          <a:chOff x="0" y="0"/>
                          <a:chExt cx="2009775" cy="1971675"/>
                        </a:xfrm>
                      </wpg:grpSpPr>
                      <pic:pic xmlns:pic="http://schemas.openxmlformats.org/drawingml/2006/picture">
                        <pic:nvPicPr>
                          <pic:cNvPr id="41"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a:extLst>
                            <a:ext uri="{909E8E84-426E-40DD-AFC4-6F175D3DCCD1}">
                              <a14:hiddenFill xmlns:a14="http://schemas.microsoft.com/office/drawing/2010/main">
                                <a:solidFill>
                                  <a:srgbClr val="FFFFFF"/>
                                </a:solidFill>
                              </a14:hiddenFill>
                            </a:ext>
                          </a:extLst>
                        </pic:spPr>
                      </pic:pic>
                      <wps:wsp>
                        <wps:cNvPr id="42" name="Text Box 39"/>
                        <wps:cNvSpPr txBox="1">
                          <a:spLocks noChangeArrowheads="1"/>
                        </wps:cNvSpPr>
                        <wps:spPr bwMode="auto">
                          <a:xfrm>
                            <a:off x="1038432" y="320675"/>
                            <a:ext cx="43815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3</w:t>
                              </w:r>
                            </w:p>
                          </w:txbxContent>
                        </wps:txbx>
                        <wps:bodyPr vert="horz" wrap="square" lIns="91440" tIns="45720" rIns="91440" bIns="45720" numCol="1" anchor="t" anchorCtr="0" compatLnSpc="1">
                          <a:prstTxWarp prst="textNoShape">
                            <a:avLst/>
                          </a:prstTxWarp>
                        </wps:bodyPr>
                      </wps:wsp>
                      <wps:wsp>
                        <wps:cNvPr id="43" name="Text Box 39"/>
                        <wps:cNvSpPr txBox="1">
                          <a:spLocks noChangeArrowheads="1"/>
                        </wps:cNvSpPr>
                        <wps:spPr bwMode="auto">
                          <a:xfrm>
                            <a:off x="519216" y="184150"/>
                            <a:ext cx="43815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6</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68D1CC" id="Group 7" o:spid="_x0000_s1030" style="position:absolute;left:0;text-align:left;margin-left:4pt;margin-top:28.5pt;width:158.25pt;height:155.25pt;z-index:251659264" coordsize="20097,19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">
                <v:shape id="Picture 41" o:spid="_x0000_s1031" type="#_x0000_t75" style="position:absolute;width:20097;height:19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AuLnCAAAA2wAAAA8AAABkcnMvZG93bnJldi54bWxEj0GLwjAUhO+C/yE8wZtN7S6LVKOIIHha&#10;WRW9Ppq3TdnmpTax1n9vBGGPw8x8wyxWva1FR62vHCuYJikI4sLpiksFp+N2MgPhA7LG2jEpeJCH&#10;1XI4WGCu3Z1/qDuEUkQI+xwVmBCaXEpfGLLoE9cQR+/XtRZDlG0pdYv3CLe1zNL0S1qsOC4YbGhj&#10;qPg73KwCvT9n14sxu226P64/usctZPit1HjUr+cgAvXhP/xu77SCzym8vsQfIJd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pgLi5wgAAANsAAAAPAAAAAAAAAAAAAAAAAJ8C&#10;AABkcnMvZG93bnJldi54bWxQSwUGAAAAAAQABAD3AAAAjgMAAAAA&#10;">
                  <v:imagedata r:id="rId49" o:title=""/>
                </v:shape>
                <v:shape id="Text Box 39" o:spid="_x0000_s1032" type="#_x0000_t202" style="position:absolute;left:10384;top:3206;width:4381;height:2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oOfsUA&#10;AADbAAAADwAAAGRycy9kb3ducmV2LnhtbESPT4vCMBTE7wv7HcJb8LamFhX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Og5+xQAAANsAAAAPAAAAAAAAAAAAAAAAAJgCAABkcnMv&#10;ZG93bnJldi54bWxQSwUGAAAAAAQABAD1AAAAigMAAAAA&#10;" filled="f" stroked="f" strokeweight=".5pt">
                  <v:textbo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3</w:t>
                        </w:r>
                      </w:p>
                    </w:txbxContent>
                  </v:textbox>
                </v:shape>
                <v:shape id="Text Box 39" o:spid="_x0000_s1033" type="#_x0000_t202" style="position:absolute;left:5192;top:1841;width:4381;height:2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ar5cUA&#10;AADbAAAADwAAAGRycy9kb3ducmV2LnhtbESPT4vCMBTE7wt+h/AEb2uq64pUo0hBVsQ9+Ofi7dk8&#10;22LzUpuo1U+/WRA8DjPzG2Yya0wpblS7wrKCXjcCQZxaXXCmYL9bfI5AOI+ssbRMCh7kYDZtfUww&#10;1vbOG7ptfSYChF2MCnLvq1hKl+Zk0HVtRRy8k60N+iDrTOoa7wFuStmPoqE0WHBYyLGiJKf0vL0a&#10;Batk8YubY9+MnmXysz7Nq8v+8K1Up93MxyA8Nf4dfrWXWsHgC/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dqvlxQAAANsAAAAPAAAAAAAAAAAAAAAAAJgCAABkcnMv&#10;ZG93bnJldi54bWxQSwUGAAAAAAQABAD1AAAAigMAAAAA&#10;" filled="f" stroked="f" strokeweight=".5pt">
                  <v:textbo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6</w:t>
                        </w:r>
                      </w:p>
                    </w:txbxContent>
                  </v:textbox>
                </v:shape>
                <w10:wrap type="topAndBottom"/>
              </v:group>
            </w:pict>
          </mc:Fallback>
        </mc:AlternateContent>
      </w:r>
      <w:r w:rsidR="005B6569">
        <w:t xml:space="preserve">Make thread M3 and M6 in two vertical holes as it is shown in </w:t>
      </w:r>
      <w:r w:rsidR="00432959">
        <w:t xml:space="preserve">the </w:t>
      </w:r>
      <w:r w:rsidR="005B6569">
        <w:t xml:space="preserve">picture below. </w:t>
      </w:r>
    </w:p>
    <w:p w:rsidR="005B6569" w:rsidRDefault="005B6569" w:rsidP="00FD7F09"/>
    <w:p w:rsidR="004207D3" w:rsidRDefault="004207D3" w:rsidP="00432959">
      <w:pPr>
        <w:pStyle w:val="ListParagraph"/>
        <w:numPr>
          <w:ilvl w:val="0"/>
          <w:numId w:val="5"/>
        </w:numPr>
      </w:pPr>
      <w:r>
        <w:t>Take one profile ma</w:t>
      </w:r>
      <w:r w:rsidR="00432959">
        <w:t>de</w:t>
      </w:r>
      <w:r>
        <w:t xml:space="preserve"> according to item 3 of </w:t>
      </w:r>
      <w:r w:rsidR="00432959">
        <w:t xml:space="preserve">the </w:t>
      </w:r>
      <w:r>
        <w:t>low frame.</w:t>
      </w:r>
    </w:p>
    <w:p w:rsidR="00432959" w:rsidRDefault="00432959" w:rsidP="00432959">
      <w:pPr>
        <w:pStyle w:val="ListParagraph"/>
        <w:numPr>
          <w:ilvl w:val="0"/>
          <w:numId w:val="5"/>
        </w:numPr>
      </w:pPr>
      <w:r>
        <w:t>Make the left and right side profile for the upper frame according to the drawing</w:t>
      </w:r>
    </w:p>
    <w:p w:rsidR="00432959" w:rsidRDefault="00432959" w:rsidP="00432959">
      <w:pPr>
        <w:pStyle w:val="ListParagraph"/>
      </w:pPr>
      <w:r>
        <w:rPr>
          <w:noProof/>
          <w:lang w:bidi="he-IL"/>
        </w:rPr>
        <w:drawing>
          <wp:inline distT="0" distB="0" distL="0" distR="0">
            <wp:extent cx="4457700" cy="2886075"/>
            <wp:effectExtent l="0" t="0" r="0" b="9525"/>
            <wp:docPr id="49" name="Picture 49" descr="D:\Projects\3D printer\3D U1\Draws\LRU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3D printer\3D U1\Draws\LRU profile.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60161" cy="2887668"/>
                    </a:xfrm>
                    <a:prstGeom prst="rect">
                      <a:avLst/>
                    </a:prstGeom>
                    <a:noFill/>
                    <a:ln>
                      <a:noFill/>
                    </a:ln>
                  </pic:spPr>
                </pic:pic>
              </a:graphicData>
            </a:graphic>
          </wp:inline>
        </w:drawing>
      </w:r>
    </w:p>
    <w:p w:rsidR="004207D3" w:rsidRDefault="00432959" w:rsidP="00FD7F09">
      <w:pPr>
        <w:pStyle w:val="ListParagraph"/>
        <w:numPr>
          <w:ilvl w:val="0"/>
          <w:numId w:val="5"/>
        </w:numPr>
      </w:pPr>
      <w:r>
        <w:t>Make the back side profile for the upper frame according to the drawing</w:t>
      </w:r>
    </w:p>
    <w:p w:rsidR="00432959" w:rsidRDefault="00432959" w:rsidP="00432959">
      <w:r>
        <w:rPr>
          <w:noProof/>
          <w:lang w:bidi="he-IL"/>
        </w:rPr>
        <w:lastRenderedPageBreak/>
        <w:drawing>
          <wp:inline distT="0" distB="0" distL="0" distR="0">
            <wp:extent cx="4876591" cy="2540000"/>
            <wp:effectExtent l="0" t="0" r="635" b="0"/>
            <wp:docPr id="50" name="Picture 50" descr="D:\Projects\3D printer\3D U1\Draws\BU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s\3D printer\3D U1\Draws\BU profile.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79640" cy="2541588"/>
                    </a:xfrm>
                    <a:prstGeom prst="rect">
                      <a:avLst/>
                    </a:prstGeom>
                    <a:noFill/>
                    <a:ln>
                      <a:noFill/>
                    </a:ln>
                  </pic:spPr>
                </pic:pic>
              </a:graphicData>
            </a:graphic>
          </wp:inline>
        </w:drawing>
      </w:r>
    </w:p>
    <w:p w:rsidR="00432959" w:rsidRDefault="00432959" w:rsidP="00D11E67">
      <w:pPr>
        <w:pStyle w:val="ListParagraph"/>
        <w:numPr>
          <w:ilvl w:val="0"/>
          <w:numId w:val="5"/>
        </w:numPr>
      </w:pPr>
      <w:r>
        <w:t xml:space="preserve">Assembly all profiles and corners </w:t>
      </w:r>
      <w:r w:rsidR="00D11E67">
        <w:t xml:space="preserve">by using M4x12 </w:t>
      </w:r>
      <w:r w:rsidR="00D11E67" w:rsidRPr="00695EE0">
        <w:t>socket button head</w:t>
      </w:r>
      <w:r w:rsidR="00D11E67">
        <w:t xml:space="preserve"> screws </w:t>
      </w:r>
      <w:r>
        <w:t>as shown in the picture below</w:t>
      </w:r>
    </w:p>
    <w:p w:rsidR="00DD39C7" w:rsidRDefault="00DD39C7">
      <w:r>
        <w:rPr>
          <w:noProof/>
          <w:lang w:bidi="he-IL"/>
        </w:rPr>
        <w:drawing>
          <wp:inline distT="0" distB="0" distL="0" distR="0" wp14:anchorId="2C921337" wp14:editId="13437906">
            <wp:extent cx="4235450" cy="23706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43578" cy="2375224"/>
                    </a:xfrm>
                    <a:prstGeom prst="rect">
                      <a:avLst/>
                    </a:prstGeom>
                  </pic:spPr>
                </pic:pic>
              </a:graphicData>
            </a:graphic>
          </wp:inline>
        </w:drawing>
      </w:r>
    </w:p>
    <w:p w:rsidR="00432959" w:rsidRDefault="002639FD">
      <w:r w:rsidRPr="002639FD">
        <w:rPr>
          <w:noProof/>
          <w:lang w:bidi="he-IL"/>
        </w:rPr>
        <w:drawing>
          <wp:inline distT="0" distB="0" distL="0" distR="0">
            <wp:extent cx="2781300" cy="16614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92347" cy="1668096"/>
                    </a:xfrm>
                    <a:prstGeom prst="rect">
                      <a:avLst/>
                    </a:prstGeom>
                    <a:noFill/>
                    <a:ln>
                      <a:noFill/>
                    </a:ln>
                  </pic:spPr>
                </pic:pic>
              </a:graphicData>
            </a:graphic>
          </wp:inline>
        </w:drawing>
      </w:r>
    </w:p>
    <w:p w:rsidR="00B3096D" w:rsidRDefault="00624559" w:rsidP="00B3096D">
      <w:pPr>
        <w:pStyle w:val="Heading1"/>
        <w:rPr>
          <w:sz w:val="26"/>
          <w:szCs w:val="26"/>
        </w:rPr>
      </w:pPr>
      <w:r>
        <w:rPr>
          <w:sz w:val="26"/>
          <w:szCs w:val="26"/>
        </w:rPr>
        <w:t>Hotbed sliding frame</w:t>
      </w:r>
    </w:p>
    <w:p w:rsidR="00B3096D" w:rsidRDefault="0012383B" w:rsidP="0012383B">
      <w:pPr>
        <w:pStyle w:val="ListParagraph"/>
        <w:numPr>
          <w:ilvl w:val="0"/>
          <w:numId w:val="7"/>
        </w:numPr>
      </w:pPr>
      <w:r>
        <w:t>Make two profiles for the right and the left sides of the hotbed sliding frame according to the drawing below.</w:t>
      </w:r>
    </w:p>
    <w:p w:rsidR="0012383B" w:rsidRDefault="0012383B" w:rsidP="0012383B">
      <w:pPr>
        <w:ind w:left="360"/>
      </w:pPr>
      <w:r>
        <w:rPr>
          <w:noProof/>
          <w:lang w:bidi="he-IL"/>
        </w:rPr>
        <w:lastRenderedPageBreak/>
        <w:drawing>
          <wp:inline distT="0" distB="0" distL="0" distR="0">
            <wp:extent cx="4543814" cy="2857500"/>
            <wp:effectExtent l="0" t="0" r="9525" b="0"/>
            <wp:docPr id="53" name="Picture 53" descr="D:\Projects\3D printer\3D U1\Draws\L R Profile Hotbed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s\3D printer\3D U1\Draws\L R Profile Hotbed frame.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45301" cy="2858435"/>
                    </a:xfrm>
                    <a:prstGeom prst="rect">
                      <a:avLst/>
                    </a:prstGeom>
                    <a:noFill/>
                    <a:ln>
                      <a:noFill/>
                    </a:ln>
                  </pic:spPr>
                </pic:pic>
              </a:graphicData>
            </a:graphic>
          </wp:inline>
        </w:drawing>
      </w:r>
    </w:p>
    <w:p w:rsidR="0012383B" w:rsidRDefault="0012383B" w:rsidP="0012383B">
      <w:pPr>
        <w:pStyle w:val="ListParagraph"/>
        <w:numPr>
          <w:ilvl w:val="0"/>
          <w:numId w:val="7"/>
        </w:numPr>
      </w:pPr>
      <w:r>
        <w:t>Make four profiles for the cross of the hotbed sliding frame according to the drawing below.</w:t>
      </w:r>
    </w:p>
    <w:p w:rsidR="0012383B" w:rsidRDefault="0012383B" w:rsidP="0012383B">
      <w:r>
        <w:rPr>
          <w:noProof/>
          <w:lang w:bidi="he-IL"/>
        </w:rPr>
        <w:drawing>
          <wp:inline distT="0" distB="0" distL="0" distR="0">
            <wp:extent cx="4470400" cy="2905281"/>
            <wp:effectExtent l="0" t="0" r="6350" b="9525"/>
            <wp:docPr id="54" name="Picture 54" descr="D:\Projects\3D printer\3D U1\Draws\Cross Profile Hotbed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rojects\3D printer\3D U1\Draws\Cross Profile Hotbed frame.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74870" cy="2908186"/>
                    </a:xfrm>
                    <a:prstGeom prst="rect">
                      <a:avLst/>
                    </a:prstGeom>
                    <a:noFill/>
                    <a:ln>
                      <a:noFill/>
                    </a:ln>
                  </pic:spPr>
                </pic:pic>
              </a:graphicData>
            </a:graphic>
          </wp:inline>
        </w:drawing>
      </w:r>
    </w:p>
    <w:p w:rsidR="0012383B" w:rsidRDefault="0012383B" w:rsidP="0012383B">
      <w:pPr>
        <w:pStyle w:val="ListParagraph"/>
        <w:numPr>
          <w:ilvl w:val="0"/>
          <w:numId w:val="7"/>
        </w:numPr>
      </w:pPr>
      <w:r>
        <w:t xml:space="preserve">Print four units of the </w:t>
      </w:r>
      <w:r w:rsidRPr="00994393">
        <w:t>Corner B1</w:t>
      </w:r>
      <w:r>
        <w:t>.</w:t>
      </w:r>
    </w:p>
    <w:p w:rsidR="0012383B" w:rsidRDefault="0012383B" w:rsidP="0012383B">
      <w:pPr>
        <w:pStyle w:val="ListParagraph"/>
        <w:numPr>
          <w:ilvl w:val="0"/>
          <w:numId w:val="7"/>
        </w:numPr>
      </w:pPr>
      <w:r>
        <w:t xml:space="preserve">Print one unit of the </w:t>
      </w:r>
      <w:r w:rsidRPr="00A44CB5">
        <w:t>Cross</w:t>
      </w:r>
      <w:r>
        <w:t>.</w:t>
      </w:r>
    </w:p>
    <w:p w:rsidR="0012383B" w:rsidRDefault="0012383B" w:rsidP="0012383B">
      <w:pPr>
        <w:pStyle w:val="ListParagraph"/>
        <w:numPr>
          <w:ilvl w:val="0"/>
          <w:numId w:val="7"/>
        </w:numPr>
      </w:pPr>
      <w:r>
        <w:t>Make 4M thread in all holes of the plastic parts.</w:t>
      </w:r>
    </w:p>
    <w:p w:rsidR="0012383B" w:rsidRDefault="0012383B" w:rsidP="0012383B">
      <w:pPr>
        <w:pStyle w:val="ListParagraph"/>
        <w:numPr>
          <w:ilvl w:val="0"/>
          <w:numId w:val="7"/>
        </w:numPr>
      </w:pPr>
      <w:r>
        <w:t xml:space="preserve">Take the nuts of the </w:t>
      </w:r>
      <w:r w:rsidRPr="0012383B">
        <w:t>T8 x 300 Screw</w:t>
      </w:r>
      <w:r>
        <w:t xml:space="preserve"> and assembly to the side profiles </w:t>
      </w:r>
      <w:r w:rsidR="00D11E67">
        <w:t xml:space="preserve">by use M3x12 socket head cap screws </w:t>
      </w:r>
      <w:r>
        <w:t>as it is shown in the picture below.</w:t>
      </w:r>
    </w:p>
    <w:p w:rsidR="0012383B" w:rsidRDefault="0012383B" w:rsidP="00D11E67">
      <w:pPr>
        <w:pStyle w:val="ListParagraph"/>
        <w:numPr>
          <w:ilvl w:val="0"/>
          <w:numId w:val="7"/>
        </w:numPr>
      </w:pPr>
      <w:r>
        <w:t xml:space="preserve">Assembly the hotbed sliding frame </w:t>
      </w:r>
      <w:r w:rsidR="00D11E67">
        <w:t xml:space="preserve">by using M4x12 </w:t>
      </w:r>
      <w:r w:rsidR="00D11E67" w:rsidRPr="00695EE0">
        <w:t>socket button head</w:t>
      </w:r>
      <w:r w:rsidR="00D11E67">
        <w:t xml:space="preserve"> screws </w:t>
      </w:r>
      <w:r>
        <w:t>as it is shown in the picture below.</w:t>
      </w:r>
    </w:p>
    <w:p w:rsidR="008F7772" w:rsidRDefault="008F7772" w:rsidP="008F7772">
      <w:r>
        <w:rPr>
          <w:noProof/>
          <w:lang w:bidi="he-IL"/>
        </w:rPr>
        <w:lastRenderedPageBreak/>
        <w:drawing>
          <wp:inline distT="0" distB="0" distL="0" distR="0" wp14:anchorId="26B4E93A" wp14:editId="56BA30FC">
            <wp:extent cx="4428435" cy="25463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41650" cy="2553949"/>
                    </a:xfrm>
                    <a:prstGeom prst="rect">
                      <a:avLst/>
                    </a:prstGeom>
                  </pic:spPr>
                </pic:pic>
              </a:graphicData>
            </a:graphic>
          </wp:inline>
        </w:drawing>
      </w:r>
    </w:p>
    <w:p w:rsidR="00D177C4" w:rsidRDefault="00D177C4" w:rsidP="00D177C4">
      <w:pPr>
        <w:pStyle w:val="Heading1"/>
        <w:rPr>
          <w:sz w:val="26"/>
          <w:szCs w:val="26"/>
        </w:rPr>
      </w:pPr>
      <w:r w:rsidRPr="00D177C4">
        <w:rPr>
          <w:sz w:val="26"/>
          <w:szCs w:val="26"/>
        </w:rPr>
        <w:t>Cube assembly</w:t>
      </w:r>
    </w:p>
    <w:p w:rsidR="0052579F" w:rsidRPr="0052579F" w:rsidRDefault="0052579F" w:rsidP="0052579F"/>
    <w:p w:rsidR="00D177C4" w:rsidRDefault="0052579F" w:rsidP="0052579F">
      <w:pPr>
        <w:pStyle w:val="ListParagraph"/>
        <w:numPr>
          <w:ilvl w:val="0"/>
          <w:numId w:val="9"/>
        </w:numPr>
      </w:pPr>
      <w:r>
        <w:t>Putt the axises 400mm long in the low frame</w:t>
      </w:r>
    </w:p>
    <w:p w:rsidR="0052579F" w:rsidRDefault="0052579F" w:rsidP="0052579F">
      <w:r>
        <w:rPr>
          <w:noProof/>
          <w:lang w:bidi="he-IL"/>
        </w:rPr>
        <w:drawing>
          <wp:inline distT="0" distB="0" distL="0" distR="0" wp14:anchorId="73810A64" wp14:editId="25628261">
            <wp:extent cx="3727450" cy="3672096"/>
            <wp:effectExtent l="0" t="0" r="635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30867" cy="3675462"/>
                    </a:xfrm>
                    <a:prstGeom prst="rect">
                      <a:avLst/>
                    </a:prstGeom>
                  </pic:spPr>
                </pic:pic>
              </a:graphicData>
            </a:graphic>
          </wp:inline>
        </w:drawing>
      </w:r>
    </w:p>
    <w:p w:rsidR="00875958" w:rsidRDefault="00875958" w:rsidP="00875958">
      <w:pPr>
        <w:pStyle w:val="ListParagraph"/>
        <w:numPr>
          <w:ilvl w:val="0"/>
          <w:numId w:val="9"/>
        </w:numPr>
      </w:pPr>
      <w:r>
        <w:t xml:space="preserve">Print and assemble two units of </w:t>
      </w:r>
      <w:r w:rsidRPr="003879D7">
        <w:t>Motor Holder 1</w:t>
      </w:r>
      <w:r>
        <w:t xml:space="preserve"> with motors </w:t>
      </w:r>
      <w:r w:rsidRPr="00875958">
        <w:t>42BYGH34 motor</w:t>
      </w:r>
      <w:r>
        <w:t xml:space="preserve"> by using the motor’s screws.</w:t>
      </w:r>
    </w:p>
    <w:p w:rsidR="00875958" w:rsidRDefault="00875958" w:rsidP="00875958">
      <w:pPr>
        <w:pStyle w:val="ListParagraph"/>
        <w:numPr>
          <w:ilvl w:val="0"/>
          <w:numId w:val="9"/>
        </w:numPr>
      </w:pPr>
      <w:r>
        <w:t xml:space="preserve">Preassembled Motor Holders with motor assemble with low frame by </w:t>
      </w:r>
      <w:r w:rsidR="00D11E67">
        <w:t xml:space="preserve">using </w:t>
      </w:r>
      <w:r>
        <w:t xml:space="preserve">M4x12 </w:t>
      </w:r>
      <w:r w:rsidR="00D11E67" w:rsidRPr="00695EE0">
        <w:t>socket button head</w:t>
      </w:r>
      <w:r w:rsidR="00D11E67">
        <w:t xml:space="preserve"> </w:t>
      </w:r>
      <w:r>
        <w:t xml:space="preserve">screws. </w:t>
      </w:r>
    </w:p>
    <w:p w:rsidR="001776DD" w:rsidRDefault="001776DD" w:rsidP="001776DD">
      <w:pPr>
        <w:pStyle w:val="ListParagraph"/>
        <w:numPr>
          <w:ilvl w:val="0"/>
          <w:numId w:val="9"/>
        </w:numPr>
      </w:pPr>
      <w:r>
        <w:t>Set a one stop end holder to the right front axis.</w:t>
      </w:r>
    </w:p>
    <w:p w:rsidR="00875958" w:rsidRDefault="00875958" w:rsidP="00875958">
      <w:r>
        <w:rPr>
          <w:noProof/>
          <w:lang w:bidi="he-IL"/>
        </w:rPr>
        <w:lastRenderedPageBreak/>
        <w:drawing>
          <wp:inline distT="0" distB="0" distL="0" distR="0" wp14:anchorId="61AA9559" wp14:editId="2B93F545">
            <wp:extent cx="3219663" cy="3200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22461" cy="3203181"/>
                    </a:xfrm>
                    <a:prstGeom prst="rect">
                      <a:avLst/>
                    </a:prstGeom>
                  </pic:spPr>
                </pic:pic>
              </a:graphicData>
            </a:graphic>
          </wp:inline>
        </w:drawing>
      </w:r>
    </w:p>
    <w:p w:rsidR="00A53D62" w:rsidRDefault="00A53D62" w:rsidP="00A53D62">
      <w:pPr>
        <w:pStyle w:val="ListParagraph"/>
        <w:numPr>
          <w:ilvl w:val="0"/>
          <w:numId w:val="9"/>
        </w:numPr>
      </w:pPr>
      <w:r>
        <w:t xml:space="preserve">Assembly </w:t>
      </w:r>
      <w:r w:rsidRPr="00A53D62">
        <w:t>Flexible Shaft Coupling 5 x 8</w:t>
      </w:r>
      <w:r>
        <w:t xml:space="preserve"> to the motor shaft and then putt the hotbed sliding frame on the axes.</w:t>
      </w:r>
    </w:p>
    <w:p w:rsidR="00F77C1E" w:rsidRPr="00D177C4" w:rsidRDefault="00F77C1E" w:rsidP="00F77C1E">
      <w:pPr>
        <w:pStyle w:val="ListParagraph"/>
        <w:numPr>
          <w:ilvl w:val="0"/>
          <w:numId w:val="9"/>
        </w:numPr>
      </w:pPr>
      <w:r>
        <w:t xml:space="preserve">Assemble </w:t>
      </w:r>
      <w:r w:rsidR="00995023">
        <w:t xml:space="preserve">two </w:t>
      </w:r>
      <w:r>
        <w:t xml:space="preserve">T8x300 </w:t>
      </w:r>
      <w:r w:rsidR="00995023">
        <w:t xml:space="preserve">driving </w:t>
      </w:r>
      <w:r>
        <w:t xml:space="preserve">screws </w:t>
      </w:r>
      <w:r w:rsidR="008E122D">
        <w:t xml:space="preserve">to the motors through the flexible shaft couplings </w:t>
      </w:r>
      <w:r>
        <w:t>and set the hotbed sliding frame on the mean value as it is in the picture below.</w:t>
      </w:r>
    </w:p>
    <w:p w:rsidR="00D177C4" w:rsidRPr="00B3096D" w:rsidRDefault="00F77C1E" w:rsidP="008F7772">
      <w:r>
        <w:rPr>
          <w:noProof/>
          <w:lang w:bidi="he-IL"/>
        </w:rPr>
        <w:drawing>
          <wp:inline distT="0" distB="0" distL="0" distR="0" wp14:anchorId="1691E87E" wp14:editId="4CAA27C4">
            <wp:extent cx="3786142" cy="3746500"/>
            <wp:effectExtent l="0" t="0" r="508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95938" cy="3756194"/>
                    </a:xfrm>
                    <a:prstGeom prst="rect">
                      <a:avLst/>
                    </a:prstGeom>
                  </pic:spPr>
                </pic:pic>
              </a:graphicData>
            </a:graphic>
          </wp:inline>
        </w:drawing>
      </w:r>
    </w:p>
    <w:p w:rsidR="00B3096D" w:rsidRDefault="00B3096D"/>
    <w:p w:rsidR="00B3096D" w:rsidRDefault="002A50D6" w:rsidP="00D042D0">
      <w:pPr>
        <w:pStyle w:val="ListParagraph"/>
        <w:numPr>
          <w:ilvl w:val="0"/>
          <w:numId w:val="9"/>
        </w:numPr>
      </w:pPr>
      <w:r>
        <w:t xml:space="preserve">Print and set two </w:t>
      </w:r>
      <w:r w:rsidR="00D042D0">
        <w:t xml:space="preserve">preassembled </w:t>
      </w:r>
      <w:r w:rsidRPr="00A44CB5">
        <w:t>Wheel holder</w:t>
      </w:r>
      <w:r>
        <w:t xml:space="preserve">s </w:t>
      </w:r>
      <w:r w:rsidR="00D042D0">
        <w:t xml:space="preserve">with </w:t>
      </w:r>
      <w:r w:rsidR="00D042D0" w:rsidRPr="00D042D0">
        <w:t>Timing Wheel T16 W6 ID3 OD13</w:t>
      </w:r>
      <w:r w:rsidR="00D042D0">
        <w:t xml:space="preserve"> by using </w:t>
      </w:r>
      <w:r w:rsidR="00D042D0" w:rsidRPr="00D042D0">
        <w:t>Hex M3 x 25mm Socket Cap Screw</w:t>
      </w:r>
      <w:r w:rsidR="00D042D0">
        <w:t xml:space="preserve">, two M3 nuts, and two </w:t>
      </w:r>
      <w:r w:rsidR="00D042D0" w:rsidRPr="00D042D0">
        <w:t xml:space="preserve">washers </w:t>
      </w:r>
      <w:r>
        <w:t>on the right side axes.</w:t>
      </w:r>
    </w:p>
    <w:p w:rsidR="00D042D0" w:rsidRDefault="00D042D0" w:rsidP="00D042D0">
      <w:r>
        <w:rPr>
          <w:noProof/>
          <w:lang w:bidi="he-IL"/>
        </w:rPr>
        <w:lastRenderedPageBreak/>
        <w:drawing>
          <wp:inline distT="0" distB="0" distL="0" distR="0" wp14:anchorId="1F43D21C" wp14:editId="66A11B7D">
            <wp:extent cx="1530350" cy="138345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37531" cy="1389950"/>
                    </a:xfrm>
                    <a:prstGeom prst="rect">
                      <a:avLst/>
                    </a:prstGeom>
                  </pic:spPr>
                </pic:pic>
              </a:graphicData>
            </a:graphic>
          </wp:inline>
        </w:drawing>
      </w:r>
      <w:r>
        <w:t xml:space="preserve"> </w:t>
      </w:r>
      <w:r>
        <w:rPr>
          <w:noProof/>
          <w:lang w:bidi="he-IL"/>
        </w:rPr>
        <w:drawing>
          <wp:inline distT="0" distB="0" distL="0" distR="0" wp14:anchorId="343E0AD3" wp14:editId="2DC03278">
            <wp:extent cx="1370847" cy="15240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391474" cy="1546931"/>
                    </a:xfrm>
                    <a:prstGeom prst="rect">
                      <a:avLst/>
                    </a:prstGeom>
                  </pic:spPr>
                </pic:pic>
              </a:graphicData>
            </a:graphic>
          </wp:inline>
        </w:drawing>
      </w:r>
    </w:p>
    <w:p w:rsidR="00DF534E" w:rsidRDefault="00231A65" w:rsidP="00DF534E">
      <w:pPr>
        <w:pStyle w:val="ListParagraph"/>
        <w:numPr>
          <w:ilvl w:val="0"/>
          <w:numId w:val="9"/>
        </w:numPr>
      </w:pPr>
      <w:r>
        <w:t>Set a one stop end holder to the right front axis.</w:t>
      </w:r>
    </w:p>
    <w:p w:rsidR="002A50D6" w:rsidRDefault="002A50D6" w:rsidP="002A50D6">
      <w:pPr>
        <w:pStyle w:val="ListParagraph"/>
        <w:numPr>
          <w:ilvl w:val="0"/>
          <w:numId w:val="9"/>
        </w:numPr>
      </w:pPr>
      <w:r>
        <w:t>Assembly the Upper Frame.</w:t>
      </w:r>
    </w:p>
    <w:p w:rsidR="002A50D6" w:rsidRDefault="002A50D6">
      <w:r>
        <w:rPr>
          <w:noProof/>
          <w:lang w:bidi="he-IL"/>
        </w:rPr>
        <w:drawing>
          <wp:inline distT="0" distB="0" distL="0" distR="0" wp14:anchorId="17D922E3" wp14:editId="7382FD7F">
            <wp:extent cx="3568700" cy="3177897"/>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73068" cy="3181786"/>
                    </a:xfrm>
                    <a:prstGeom prst="rect">
                      <a:avLst/>
                    </a:prstGeom>
                  </pic:spPr>
                </pic:pic>
              </a:graphicData>
            </a:graphic>
          </wp:inline>
        </w:drawing>
      </w:r>
    </w:p>
    <w:p w:rsidR="00F709B2" w:rsidRDefault="00F709B2" w:rsidP="00F709B2">
      <w:r w:rsidRPr="00CF2C2A">
        <w:rPr>
          <w:i/>
          <w:iCs/>
        </w:rPr>
        <w:t>Note:</w:t>
      </w:r>
      <w:r>
        <w:t xml:space="preserve"> All plastic corners should be closed on the vertical axes by </w:t>
      </w:r>
      <w:r w:rsidRPr="00F709B2">
        <w:t>soc</w:t>
      </w:r>
      <w:r>
        <w:t>ket set cone point M4 x 6mm</w:t>
      </w:r>
      <w:r w:rsidRPr="00F709B2">
        <w:t xml:space="preserve"> </w:t>
      </w:r>
      <w:r>
        <w:t>screws.</w:t>
      </w:r>
    </w:p>
    <w:p w:rsidR="00F709B2" w:rsidRDefault="00F709B2" w:rsidP="00F709B2">
      <w:r>
        <w:t>The end stop holder and wheel holders should be closed on the vertical axes by s</w:t>
      </w:r>
      <w:r w:rsidRPr="00F709B2">
        <w:t>ocket set M3 x 6mm cone point</w:t>
      </w:r>
      <w:r>
        <w:t xml:space="preserve"> </w:t>
      </w:r>
      <w:r w:rsidRPr="00F709B2">
        <w:t>screw</w:t>
      </w:r>
      <w:r>
        <w:t>s.</w:t>
      </w:r>
    </w:p>
    <w:p w:rsidR="002A50D6" w:rsidRPr="0042697A" w:rsidRDefault="0042697A" w:rsidP="0042697A">
      <w:pPr>
        <w:pStyle w:val="Heading1"/>
        <w:rPr>
          <w:sz w:val="26"/>
          <w:szCs w:val="26"/>
        </w:rPr>
      </w:pPr>
      <w:r w:rsidRPr="0042697A">
        <w:rPr>
          <w:sz w:val="26"/>
          <w:szCs w:val="26"/>
        </w:rPr>
        <w:t>X-Axis</w:t>
      </w:r>
    </w:p>
    <w:p w:rsidR="0042697A" w:rsidRDefault="003135C4" w:rsidP="003135C4">
      <w:pPr>
        <w:pStyle w:val="ListParagraph"/>
        <w:numPr>
          <w:ilvl w:val="0"/>
          <w:numId w:val="10"/>
        </w:numPr>
      </w:pPr>
      <w:r>
        <w:t>Putt the bearing 636zz into the bearing holder of Corner LU B and close it by s</w:t>
      </w:r>
      <w:r w:rsidRPr="00F709B2">
        <w:t>ocket set M3 x 6mm cone point</w:t>
      </w:r>
      <w:r>
        <w:t xml:space="preserve"> </w:t>
      </w:r>
      <w:r w:rsidRPr="00F709B2">
        <w:t>screw</w:t>
      </w:r>
      <w:r>
        <w:t>.</w:t>
      </w:r>
    </w:p>
    <w:p w:rsidR="003135C4" w:rsidRDefault="003135C4" w:rsidP="003135C4">
      <w:pPr>
        <w:pStyle w:val="ListParagraph"/>
        <w:numPr>
          <w:ilvl w:val="0"/>
          <w:numId w:val="10"/>
        </w:numPr>
      </w:pPr>
      <w:r>
        <w:t xml:space="preserve">Assembly the motor </w:t>
      </w:r>
      <w:r w:rsidRPr="003135C4">
        <w:t>42BYGH40</w:t>
      </w:r>
      <w:r>
        <w:t xml:space="preserve"> or similar by using socket head cap screw M3 x 8mm.</w:t>
      </w:r>
    </w:p>
    <w:p w:rsidR="003135C4" w:rsidRDefault="003135C4" w:rsidP="003135C4">
      <w:pPr>
        <w:pStyle w:val="ListParagraph"/>
        <w:numPr>
          <w:ilvl w:val="0"/>
          <w:numId w:val="10"/>
        </w:numPr>
      </w:pPr>
      <w:r>
        <w:t xml:space="preserve">Assembly the </w:t>
      </w:r>
      <w:r w:rsidRPr="003135C4">
        <w:t>Shaft Coupling 5 x 6</w:t>
      </w:r>
      <w:r>
        <w:t xml:space="preserve"> to the motor shaft.</w:t>
      </w:r>
    </w:p>
    <w:p w:rsidR="003135C4" w:rsidRDefault="003135C4" w:rsidP="003135C4">
      <w:pPr>
        <w:pStyle w:val="ListParagraph"/>
        <w:numPr>
          <w:ilvl w:val="0"/>
          <w:numId w:val="10"/>
        </w:numPr>
      </w:pPr>
      <w:r>
        <w:t xml:space="preserve">Assembly the </w:t>
      </w:r>
      <w:r w:rsidRPr="003135C4">
        <w:t>Lin</w:t>
      </w:r>
      <w:r>
        <w:t>ear</w:t>
      </w:r>
      <w:r w:rsidRPr="003135C4">
        <w:t xml:space="preserve"> axis </w:t>
      </w:r>
      <w:r>
        <w:t>4</w:t>
      </w:r>
      <w:r w:rsidRPr="003135C4">
        <w:t xml:space="preserve">50 x </w:t>
      </w:r>
      <w:r>
        <w:t>6 with two Timing W</w:t>
      </w:r>
      <w:r w:rsidR="00C461BC">
        <w:t>h</w:t>
      </w:r>
      <w:r>
        <w:t>eel T16 W6 ID6 OD13</w:t>
      </w:r>
      <w:r w:rsidR="00C461BC">
        <w:t xml:space="preserve"> and connect to the motor</w:t>
      </w:r>
      <w:r>
        <w:t>.</w:t>
      </w:r>
    </w:p>
    <w:p w:rsidR="003135C4" w:rsidRDefault="003135C4" w:rsidP="003135C4">
      <w:r>
        <w:rPr>
          <w:noProof/>
          <w:lang w:bidi="he-IL"/>
        </w:rPr>
        <w:lastRenderedPageBreak/>
        <w:drawing>
          <wp:inline distT="0" distB="0" distL="0" distR="0" wp14:anchorId="708E9429" wp14:editId="35270F73">
            <wp:extent cx="3302000" cy="246521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07096" cy="2469015"/>
                    </a:xfrm>
                    <a:prstGeom prst="rect">
                      <a:avLst/>
                    </a:prstGeom>
                  </pic:spPr>
                </pic:pic>
              </a:graphicData>
            </a:graphic>
          </wp:inline>
        </w:drawing>
      </w:r>
    </w:p>
    <w:p w:rsidR="003135C4" w:rsidRDefault="003B11D1" w:rsidP="003B11D1">
      <w:pPr>
        <w:pStyle w:val="ListParagraph"/>
        <w:numPr>
          <w:ilvl w:val="0"/>
          <w:numId w:val="10"/>
        </w:numPr>
      </w:pPr>
      <w:r>
        <w:t>Print the Front Train and preassembly it with two T</w:t>
      </w:r>
      <w:r w:rsidRPr="00501CBB">
        <w:t>iming belt holder</w:t>
      </w:r>
      <w:r>
        <w:t>s by using four socket head cap screws M3 x 12mm for each one.</w:t>
      </w:r>
    </w:p>
    <w:p w:rsidR="003B11D1" w:rsidRDefault="003B11D1" w:rsidP="003B11D1">
      <w:pPr>
        <w:pStyle w:val="ListParagraph"/>
        <w:numPr>
          <w:ilvl w:val="0"/>
          <w:numId w:val="10"/>
        </w:numPr>
      </w:pPr>
      <w:r>
        <w:t xml:space="preserve">Connect one </w:t>
      </w:r>
      <w:r w:rsidRPr="003B11D1">
        <w:t>Timing W</w:t>
      </w:r>
      <w:r>
        <w:t>h</w:t>
      </w:r>
      <w:r w:rsidRPr="003B11D1">
        <w:t>eel T16 W6 ID3 OD13</w:t>
      </w:r>
      <w:r>
        <w:t xml:space="preserve"> by using one socket head cap screw M3 x 20mm.</w:t>
      </w:r>
    </w:p>
    <w:p w:rsidR="003B11D1" w:rsidRDefault="003B11D1" w:rsidP="003B11D1">
      <w:pPr>
        <w:pStyle w:val="ListParagraph"/>
        <w:numPr>
          <w:ilvl w:val="0"/>
          <w:numId w:val="10"/>
        </w:numPr>
      </w:pPr>
      <w:r>
        <w:t xml:space="preserve">Putt two linear bearings </w:t>
      </w:r>
      <w:r w:rsidRPr="003B11D1">
        <w:t>LM8SUU</w:t>
      </w:r>
      <w:r>
        <w:t xml:space="preserve"> and close them by two s</w:t>
      </w:r>
      <w:r w:rsidRPr="003B11D1">
        <w:t>ocket set screw</w:t>
      </w:r>
      <w:r>
        <w:t>s M3 x 6mm cone point.</w:t>
      </w:r>
    </w:p>
    <w:p w:rsidR="003B11D1" w:rsidRDefault="003B11D1" w:rsidP="003B11D1">
      <w:r>
        <w:rPr>
          <w:noProof/>
          <w:lang w:bidi="he-IL"/>
        </w:rPr>
        <w:drawing>
          <wp:inline distT="0" distB="0" distL="0" distR="0" wp14:anchorId="1A6C3683" wp14:editId="2A4565DE">
            <wp:extent cx="3582776" cy="26289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88416" cy="2633039"/>
                    </a:xfrm>
                    <a:prstGeom prst="rect">
                      <a:avLst/>
                    </a:prstGeom>
                  </pic:spPr>
                </pic:pic>
              </a:graphicData>
            </a:graphic>
          </wp:inline>
        </w:drawing>
      </w:r>
    </w:p>
    <w:p w:rsidR="003B11D1" w:rsidRDefault="003B6240" w:rsidP="003B6240">
      <w:pPr>
        <w:pStyle w:val="ListParagraph"/>
        <w:numPr>
          <w:ilvl w:val="0"/>
          <w:numId w:val="10"/>
        </w:numPr>
      </w:pPr>
      <w:r>
        <w:t>Print the Back Train and preassembly it with two T</w:t>
      </w:r>
      <w:r w:rsidRPr="00501CBB">
        <w:t>iming belt holder</w:t>
      </w:r>
      <w:r>
        <w:t>s by using four socket head cap screws M3 x 12mm for each one.</w:t>
      </w:r>
    </w:p>
    <w:p w:rsidR="003B6240" w:rsidRDefault="003B6240" w:rsidP="003B6240">
      <w:pPr>
        <w:pStyle w:val="ListParagraph"/>
        <w:numPr>
          <w:ilvl w:val="0"/>
          <w:numId w:val="10"/>
        </w:numPr>
      </w:pPr>
      <w:r>
        <w:t xml:space="preserve">Putt two linear bearings </w:t>
      </w:r>
      <w:r w:rsidRPr="003B11D1">
        <w:t>LM8SUU</w:t>
      </w:r>
      <w:r>
        <w:t xml:space="preserve"> and close them by two s</w:t>
      </w:r>
      <w:r w:rsidRPr="003B11D1">
        <w:t>ocket set screw</w:t>
      </w:r>
      <w:r>
        <w:t>s M3 x 6mm cone point.</w:t>
      </w:r>
    </w:p>
    <w:p w:rsidR="003B6240" w:rsidRDefault="003B6240" w:rsidP="003B6240">
      <w:pPr>
        <w:pStyle w:val="ListParagraph"/>
        <w:numPr>
          <w:ilvl w:val="0"/>
          <w:numId w:val="10"/>
        </w:numPr>
      </w:pPr>
      <w:r>
        <w:t xml:space="preserve">Assembly the motor </w:t>
      </w:r>
      <w:r w:rsidRPr="003135C4">
        <w:t>42BYGH40</w:t>
      </w:r>
      <w:r>
        <w:t xml:space="preserve"> or similar by using socket head cap screw M3 x 8mm.</w:t>
      </w:r>
    </w:p>
    <w:p w:rsidR="00366C6B" w:rsidRDefault="00366C6B" w:rsidP="00366C6B">
      <w:pPr>
        <w:pStyle w:val="ListParagraph"/>
        <w:numPr>
          <w:ilvl w:val="0"/>
          <w:numId w:val="10"/>
        </w:numPr>
      </w:pPr>
      <w:r>
        <w:t xml:space="preserve">Connect the </w:t>
      </w:r>
      <w:r w:rsidRPr="00366C6B">
        <w:t>Timing W</w:t>
      </w:r>
      <w:r>
        <w:t>h</w:t>
      </w:r>
      <w:r w:rsidRPr="00366C6B">
        <w:t xml:space="preserve">eel T16 W6 ID5 OD13 </w:t>
      </w:r>
      <w:r>
        <w:t>to the motor shaft.</w:t>
      </w:r>
    </w:p>
    <w:p w:rsidR="003B6240" w:rsidRDefault="00C2601B" w:rsidP="00366C6B">
      <w:r>
        <w:rPr>
          <w:noProof/>
          <w:lang w:bidi="he-IL"/>
        </w:rPr>
        <w:lastRenderedPageBreak/>
        <w:drawing>
          <wp:inline distT="0" distB="0" distL="0" distR="0" wp14:anchorId="1D121899" wp14:editId="4349515F">
            <wp:extent cx="2978150" cy="2640563"/>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80437" cy="2642591"/>
                    </a:xfrm>
                    <a:prstGeom prst="rect">
                      <a:avLst/>
                    </a:prstGeom>
                  </pic:spPr>
                </pic:pic>
              </a:graphicData>
            </a:graphic>
          </wp:inline>
        </w:drawing>
      </w:r>
      <w:r w:rsidR="003B6240">
        <w:t xml:space="preserve"> </w:t>
      </w:r>
      <w:r>
        <w:t xml:space="preserve">  </w:t>
      </w:r>
      <w:r>
        <w:rPr>
          <w:noProof/>
          <w:lang w:bidi="he-IL"/>
        </w:rPr>
        <w:drawing>
          <wp:inline distT="0" distB="0" distL="0" distR="0" wp14:anchorId="0845B82F" wp14:editId="20212E7D">
            <wp:extent cx="2755900" cy="2755900"/>
            <wp:effectExtent l="0" t="0" r="635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55900" cy="2755900"/>
                    </a:xfrm>
                    <a:prstGeom prst="rect">
                      <a:avLst/>
                    </a:prstGeom>
                  </pic:spPr>
                </pic:pic>
              </a:graphicData>
            </a:graphic>
          </wp:inline>
        </w:drawing>
      </w:r>
    </w:p>
    <w:p w:rsidR="00C2601B" w:rsidRDefault="006C01C0" w:rsidP="006C01C0">
      <w:pPr>
        <w:pStyle w:val="ListParagraph"/>
        <w:numPr>
          <w:ilvl w:val="0"/>
          <w:numId w:val="10"/>
        </w:numPr>
      </w:pPr>
      <w:r>
        <w:t xml:space="preserve">Putt two </w:t>
      </w:r>
      <w:r w:rsidRPr="003135C4">
        <w:t>Lin</w:t>
      </w:r>
      <w:r>
        <w:t>ear</w:t>
      </w:r>
      <w:r w:rsidRPr="003135C4">
        <w:t xml:space="preserve"> ax</w:t>
      </w:r>
      <w:r>
        <w:t>e</w:t>
      </w:r>
      <w:r w:rsidRPr="003135C4">
        <w:t xml:space="preserve">s </w:t>
      </w:r>
      <w:r>
        <w:t>4</w:t>
      </w:r>
      <w:r w:rsidRPr="003135C4">
        <w:t xml:space="preserve">50 x </w:t>
      </w:r>
      <w:r>
        <w:t>8 as shown in the picture below.</w:t>
      </w:r>
    </w:p>
    <w:p w:rsidR="006C01C0" w:rsidRDefault="006C01C0" w:rsidP="006C01C0">
      <w:pPr>
        <w:pStyle w:val="ListParagraph"/>
        <w:numPr>
          <w:ilvl w:val="0"/>
          <w:numId w:val="10"/>
        </w:numPr>
      </w:pPr>
      <w:r>
        <w:t>Assembly preassembled Front Train and the Back Train.</w:t>
      </w:r>
    </w:p>
    <w:p w:rsidR="006C01C0" w:rsidRDefault="006C01C0" w:rsidP="006C01C0">
      <w:pPr>
        <w:pStyle w:val="ListParagraph"/>
        <w:numPr>
          <w:ilvl w:val="0"/>
          <w:numId w:val="10"/>
        </w:numPr>
      </w:pPr>
      <w:r>
        <w:t>Add two Stop End Holders to the back axis.</w:t>
      </w:r>
    </w:p>
    <w:p w:rsidR="006C01C0" w:rsidRDefault="006C01C0" w:rsidP="006C01C0">
      <w:r>
        <w:rPr>
          <w:noProof/>
          <w:lang w:bidi="he-IL"/>
        </w:rPr>
        <w:drawing>
          <wp:inline distT="0" distB="0" distL="0" distR="0" wp14:anchorId="3D1B6F9A" wp14:editId="3F21D13E">
            <wp:extent cx="4362450" cy="2303802"/>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68663" cy="2307083"/>
                    </a:xfrm>
                    <a:prstGeom prst="rect">
                      <a:avLst/>
                    </a:prstGeom>
                  </pic:spPr>
                </pic:pic>
              </a:graphicData>
            </a:graphic>
          </wp:inline>
        </w:drawing>
      </w:r>
    </w:p>
    <w:p w:rsidR="00F868D3" w:rsidRDefault="00F868D3" w:rsidP="00F868D3">
      <w:pPr>
        <w:pStyle w:val="ListParagraph"/>
        <w:numPr>
          <w:ilvl w:val="0"/>
          <w:numId w:val="10"/>
        </w:numPr>
      </w:pPr>
      <w:r>
        <w:t xml:space="preserve">Set the </w:t>
      </w:r>
      <w:r w:rsidRPr="00F868D3">
        <w:t>Timing belt GT2 W6</w:t>
      </w:r>
      <w:r>
        <w:t>.</w:t>
      </w:r>
    </w:p>
    <w:p w:rsidR="0042697A" w:rsidRPr="0042697A" w:rsidRDefault="0042697A" w:rsidP="0042697A">
      <w:pPr>
        <w:pStyle w:val="Heading1"/>
        <w:rPr>
          <w:sz w:val="26"/>
          <w:szCs w:val="26"/>
        </w:rPr>
      </w:pPr>
      <w:r w:rsidRPr="0042697A">
        <w:rPr>
          <w:sz w:val="26"/>
          <w:szCs w:val="26"/>
        </w:rPr>
        <w:t>Y-Axis</w:t>
      </w:r>
    </w:p>
    <w:p w:rsidR="0042697A" w:rsidRDefault="005C1BFB" w:rsidP="007917BC">
      <w:pPr>
        <w:pStyle w:val="ListParagraph"/>
        <w:numPr>
          <w:ilvl w:val="0"/>
          <w:numId w:val="11"/>
        </w:numPr>
      </w:pPr>
      <w:r>
        <w:t>Print the Y Train plastic part</w:t>
      </w:r>
      <w:r w:rsidR="008F3597">
        <w:t xml:space="preserve"> and the Extruder holder</w:t>
      </w:r>
      <w:r>
        <w:t>.</w:t>
      </w:r>
    </w:p>
    <w:p w:rsidR="005C1BFB" w:rsidRDefault="005C1BFB" w:rsidP="005C1BFB">
      <w:pPr>
        <w:pStyle w:val="ListParagraph"/>
        <w:numPr>
          <w:ilvl w:val="0"/>
          <w:numId w:val="11"/>
        </w:numPr>
      </w:pPr>
      <w:r>
        <w:t xml:space="preserve">Putt two linear bearings </w:t>
      </w:r>
      <w:r w:rsidRPr="003B11D1">
        <w:t>LM8SUU</w:t>
      </w:r>
      <w:r>
        <w:t xml:space="preserve"> and close them by one s</w:t>
      </w:r>
      <w:r w:rsidRPr="003B11D1">
        <w:t>ocket set screw</w:t>
      </w:r>
      <w:r>
        <w:t>s M3 x 6mm cone point.</w:t>
      </w:r>
    </w:p>
    <w:p w:rsidR="005C1BFB" w:rsidRDefault="005C1BFB" w:rsidP="005C1BFB">
      <w:pPr>
        <w:pStyle w:val="ListParagraph"/>
        <w:numPr>
          <w:ilvl w:val="0"/>
          <w:numId w:val="11"/>
        </w:numPr>
      </w:pPr>
      <w:r>
        <w:t xml:space="preserve">Assembly the </w:t>
      </w:r>
      <w:r w:rsidRPr="005C1BFB">
        <w:t>V6 Dual Nozzle 2 In 2 Out Double Head with 3010 Fun</w:t>
      </w:r>
      <w:r>
        <w:t>.</w:t>
      </w:r>
    </w:p>
    <w:p w:rsidR="005C1BFB" w:rsidRDefault="005C1BFB" w:rsidP="005C1BFB">
      <w:r>
        <w:rPr>
          <w:noProof/>
          <w:lang w:bidi="he-IL"/>
        </w:rPr>
        <w:lastRenderedPageBreak/>
        <w:drawing>
          <wp:inline distT="0" distB="0" distL="0" distR="0" wp14:anchorId="01244065" wp14:editId="43A7087B">
            <wp:extent cx="2940050" cy="2068086"/>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50826" cy="2075666"/>
                    </a:xfrm>
                    <a:prstGeom prst="rect">
                      <a:avLst/>
                    </a:prstGeom>
                  </pic:spPr>
                </pic:pic>
              </a:graphicData>
            </a:graphic>
          </wp:inline>
        </w:drawing>
      </w:r>
      <w:r>
        <w:t xml:space="preserve"> </w:t>
      </w:r>
    </w:p>
    <w:p w:rsidR="005C1BFB" w:rsidRDefault="00B25BD2" w:rsidP="005C1BFB">
      <w:pPr>
        <w:pStyle w:val="ListParagraph"/>
        <w:numPr>
          <w:ilvl w:val="0"/>
          <w:numId w:val="11"/>
        </w:numPr>
      </w:pPr>
      <w:r>
        <w:t>Assembly the preassembled Y-train to the printer by using two axes 8mmx450mm as it shown in the picture below.</w:t>
      </w:r>
    </w:p>
    <w:p w:rsidR="00B25BD2" w:rsidRDefault="00B25BD2" w:rsidP="00B25BD2">
      <w:r>
        <w:rPr>
          <w:noProof/>
          <w:lang w:bidi="he-IL"/>
        </w:rPr>
        <w:drawing>
          <wp:inline distT="0" distB="0" distL="0" distR="0" wp14:anchorId="14E04016" wp14:editId="17B7C4DB">
            <wp:extent cx="4260850" cy="1949703"/>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67390" cy="1952695"/>
                    </a:xfrm>
                    <a:prstGeom prst="rect">
                      <a:avLst/>
                    </a:prstGeom>
                  </pic:spPr>
                </pic:pic>
              </a:graphicData>
            </a:graphic>
          </wp:inline>
        </w:drawing>
      </w:r>
    </w:p>
    <w:p w:rsidR="00F868D3" w:rsidRDefault="00F868D3" w:rsidP="00F868D3">
      <w:pPr>
        <w:pStyle w:val="ListParagraph"/>
        <w:numPr>
          <w:ilvl w:val="0"/>
          <w:numId w:val="11"/>
        </w:numPr>
      </w:pPr>
      <w:r>
        <w:t xml:space="preserve">Set the </w:t>
      </w:r>
      <w:r w:rsidRPr="00F868D3">
        <w:t>Timing belt GT2 W6</w:t>
      </w:r>
      <w:r>
        <w:t>.</w:t>
      </w:r>
    </w:p>
    <w:p w:rsidR="0042697A" w:rsidRPr="0042697A" w:rsidRDefault="0042697A" w:rsidP="0042697A">
      <w:pPr>
        <w:pStyle w:val="Heading1"/>
        <w:rPr>
          <w:sz w:val="26"/>
          <w:szCs w:val="26"/>
        </w:rPr>
      </w:pPr>
      <w:r w:rsidRPr="0042697A">
        <w:rPr>
          <w:sz w:val="26"/>
          <w:szCs w:val="26"/>
        </w:rPr>
        <w:t>Hotbed</w:t>
      </w:r>
    </w:p>
    <w:p w:rsidR="0042697A" w:rsidRDefault="002813E0" w:rsidP="002813E0">
      <w:pPr>
        <w:pStyle w:val="ListParagraph"/>
        <w:numPr>
          <w:ilvl w:val="0"/>
          <w:numId w:val="12"/>
        </w:numPr>
      </w:pPr>
      <w:r>
        <w:t>Assembly the standard aluminium 3mm thickness Hotbed as it shown in the picture below.</w:t>
      </w:r>
    </w:p>
    <w:p w:rsidR="002813E0" w:rsidRDefault="002813E0" w:rsidP="002813E0">
      <w:r>
        <w:rPr>
          <w:noProof/>
          <w:lang w:bidi="he-IL"/>
        </w:rPr>
        <w:drawing>
          <wp:inline distT="0" distB="0" distL="0" distR="0" wp14:anchorId="043FABF1" wp14:editId="1E808C41">
            <wp:extent cx="5943600" cy="14763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476375"/>
                    </a:xfrm>
                    <a:prstGeom prst="rect">
                      <a:avLst/>
                    </a:prstGeom>
                  </pic:spPr>
                </pic:pic>
              </a:graphicData>
            </a:graphic>
          </wp:inline>
        </w:drawing>
      </w:r>
    </w:p>
    <w:p w:rsidR="002813E0" w:rsidRDefault="002813E0" w:rsidP="00746FD6">
      <w:r>
        <w:t xml:space="preserve">Use for this four </w:t>
      </w:r>
      <w:r w:rsidRPr="002813E0">
        <w:t>socket coun</w:t>
      </w:r>
      <w:r>
        <w:t xml:space="preserve">tersunk head screws M3 x 30mm, </w:t>
      </w:r>
      <w:r w:rsidR="00746FD6">
        <w:t xml:space="preserve">Steel Springs 8mm OD, wires 0.8mm, and 20mm length, and the </w:t>
      </w:r>
      <w:r w:rsidR="00746FD6" w:rsidRPr="00746FD6">
        <w:t>Long Nuts M3 x 30mm</w:t>
      </w:r>
      <w:r w:rsidR="00746FD6">
        <w:t>.</w:t>
      </w:r>
    </w:p>
    <w:p w:rsidR="00DE2BCA" w:rsidRDefault="00DE2BCA" w:rsidP="00746FD6">
      <w:r>
        <w:rPr>
          <w:noProof/>
          <w:lang w:bidi="he-IL"/>
        </w:rPr>
        <w:lastRenderedPageBreak/>
        <w:drawing>
          <wp:inline distT="0" distB="0" distL="0" distR="0" wp14:anchorId="3BECE91A" wp14:editId="6C0DDC8D">
            <wp:extent cx="1682750" cy="209689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89320" cy="2105085"/>
                    </a:xfrm>
                    <a:prstGeom prst="rect">
                      <a:avLst/>
                    </a:prstGeom>
                  </pic:spPr>
                </pic:pic>
              </a:graphicData>
            </a:graphic>
          </wp:inline>
        </w:drawing>
      </w:r>
    </w:p>
    <w:p w:rsidR="0042697A" w:rsidRPr="0042697A" w:rsidRDefault="0042697A" w:rsidP="001D6BB3">
      <w:pPr>
        <w:pStyle w:val="Heading1"/>
        <w:rPr>
          <w:sz w:val="26"/>
          <w:szCs w:val="26"/>
        </w:rPr>
      </w:pPr>
      <w:r w:rsidRPr="0042697A">
        <w:rPr>
          <w:sz w:val="26"/>
          <w:szCs w:val="26"/>
        </w:rPr>
        <w:t>Feeders</w:t>
      </w:r>
    </w:p>
    <w:p w:rsidR="0042697A" w:rsidRDefault="007563BD" w:rsidP="004411B9">
      <w:pPr>
        <w:pStyle w:val="ListParagraph"/>
        <w:numPr>
          <w:ilvl w:val="0"/>
          <w:numId w:val="13"/>
        </w:numPr>
      </w:pPr>
      <w:r>
        <w:t xml:space="preserve">Assembly two </w:t>
      </w:r>
      <w:r w:rsidRPr="007563BD">
        <w:t>42BYGH48 motor</w:t>
      </w:r>
      <w:r>
        <w:t xml:space="preserve">s by tow upper </w:t>
      </w:r>
      <w:r w:rsidRPr="007563BD">
        <w:t>Socket head cap screw</w:t>
      </w:r>
      <w:r>
        <w:t>s M3 x 12mm</w:t>
      </w:r>
      <w:r w:rsidR="004411B9">
        <w:t xml:space="preserve"> and one </w:t>
      </w:r>
      <w:r w:rsidR="004411B9" w:rsidRPr="004411B9">
        <w:t>So</w:t>
      </w:r>
      <w:r w:rsidR="004411B9">
        <w:t>cket head cap screw M3 x 8mm</w:t>
      </w:r>
      <w:r>
        <w:t>.</w:t>
      </w:r>
    </w:p>
    <w:p w:rsidR="004B621A" w:rsidRDefault="004411B9" w:rsidP="004411B9">
      <w:pPr>
        <w:pStyle w:val="ListParagraph"/>
        <w:numPr>
          <w:ilvl w:val="0"/>
          <w:numId w:val="13"/>
        </w:numPr>
      </w:pPr>
      <w:r>
        <w:t xml:space="preserve">Putt the </w:t>
      </w:r>
      <w:r w:rsidRPr="004411B9">
        <w:t>26 Tooth Motor Shaft 5mm Gear Wheel</w:t>
      </w:r>
      <w:r>
        <w:t xml:space="preserve"> on each motor.</w:t>
      </w:r>
    </w:p>
    <w:p w:rsidR="004411B9" w:rsidRDefault="004411B9" w:rsidP="004411B9">
      <w:r>
        <w:rPr>
          <w:noProof/>
          <w:lang w:bidi="he-IL"/>
        </w:rPr>
        <w:drawing>
          <wp:inline distT="0" distB="0" distL="0" distR="0" wp14:anchorId="0B491F91" wp14:editId="64636206">
            <wp:extent cx="2129293" cy="1835150"/>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35656" cy="1840634"/>
                    </a:xfrm>
                    <a:prstGeom prst="rect">
                      <a:avLst/>
                    </a:prstGeom>
                  </pic:spPr>
                </pic:pic>
              </a:graphicData>
            </a:graphic>
          </wp:inline>
        </w:drawing>
      </w:r>
    </w:p>
    <w:p w:rsidR="00B34B77" w:rsidRDefault="00B34B77" w:rsidP="00F42691">
      <w:pPr>
        <w:pStyle w:val="ListParagraph"/>
        <w:numPr>
          <w:ilvl w:val="0"/>
          <w:numId w:val="13"/>
        </w:numPr>
      </w:pPr>
      <w:r>
        <w:t xml:space="preserve">Assembly </w:t>
      </w:r>
      <w:r w:rsidRPr="00B34B77">
        <w:t>Extruder Flap</w:t>
      </w:r>
      <w:r>
        <w:t xml:space="preserve"> with preassembled </w:t>
      </w:r>
      <w:r w:rsidRPr="00B34B77">
        <w:t>Guide Wheel Pulley Bearing U604ZZ 4x13x4mm</w:t>
      </w:r>
      <w:r>
        <w:t xml:space="preserve"> to each feader</w:t>
      </w:r>
      <w:r w:rsidR="00F42691">
        <w:t xml:space="preserve"> by </w:t>
      </w:r>
      <w:r w:rsidR="00F42691" w:rsidRPr="00F42691">
        <w:t>Hex M3 x 25mm Socket Cap Screw</w:t>
      </w:r>
      <w:r>
        <w:t>.</w:t>
      </w:r>
    </w:p>
    <w:p w:rsidR="00F42691" w:rsidRDefault="00F42691" w:rsidP="00F42691">
      <w:r>
        <w:rPr>
          <w:noProof/>
          <w:lang w:bidi="he-IL"/>
        </w:rPr>
        <w:drawing>
          <wp:inline distT="0" distB="0" distL="0" distR="0" wp14:anchorId="519DED2E" wp14:editId="32A0DDB2">
            <wp:extent cx="4186208" cy="1955800"/>
            <wp:effectExtent l="0" t="0" r="508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89586" cy="1957378"/>
                    </a:xfrm>
                    <a:prstGeom prst="rect">
                      <a:avLst/>
                    </a:prstGeom>
                  </pic:spPr>
                </pic:pic>
              </a:graphicData>
            </a:graphic>
          </wp:inline>
        </w:drawing>
      </w:r>
    </w:p>
    <w:p w:rsidR="00F42691" w:rsidRDefault="00866FA3" w:rsidP="00866FA3">
      <w:pPr>
        <w:pStyle w:val="ListParagraph"/>
        <w:numPr>
          <w:ilvl w:val="0"/>
          <w:numId w:val="13"/>
        </w:numPr>
      </w:pPr>
      <w:r>
        <w:t xml:space="preserve">Assembly Fitting for filament </w:t>
      </w:r>
      <w:r w:rsidRPr="00866FA3">
        <w:t>PC4-M6 OD 4mm ID 2mm</w:t>
      </w:r>
      <w:r>
        <w:t>.</w:t>
      </w:r>
    </w:p>
    <w:p w:rsidR="00866FA3" w:rsidRDefault="00866FA3" w:rsidP="00866FA3">
      <w:pPr>
        <w:pStyle w:val="ListParagraph"/>
        <w:numPr>
          <w:ilvl w:val="0"/>
          <w:numId w:val="13"/>
        </w:numPr>
      </w:pPr>
      <w:r>
        <w:t xml:space="preserve">Assemble </w:t>
      </w:r>
      <w:r w:rsidRPr="00866FA3">
        <w:t>Hex M3 x 20mm Socket Cap Screw</w:t>
      </w:r>
      <w:r>
        <w:t xml:space="preserve"> from the upper and </w:t>
      </w:r>
      <w:r w:rsidRPr="00866FA3">
        <w:t>soc</w:t>
      </w:r>
      <w:r>
        <w:t xml:space="preserve">ket head cap screw M4 x 16mm from the bottom and putt between tyhem the </w:t>
      </w:r>
      <w:r w:rsidRPr="00866FA3">
        <w:t>Spring 8mm x 25mm</w:t>
      </w:r>
      <w:r>
        <w:t>.</w:t>
      </w:r>
    </w:p>
    <w:p w:rsidR="004411B9" w:rsidRDefault="00F42691" w:rsidP="00F42691">
      <w:r>
        <w:rPr>
          <w:noProof/>
          <w:lang w:bidi="he-IL"/>
        </w:rPr>
        <w:lastRenderedPageBreak/>
        <w:drawing>
          <wp:inline distT="0" distB="0" distL="0" distR="0" wp14:anchorId="00561549" wp14:editId="017B3005">
            <wp:extent cx="2755900" cy="2482371"/>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61225" cy="2487167"/>
                    </a:xfrm>
                    <a:prstGeom prst="rect">
                      <a:avLst/>
                    </a:prstGeom>
                  </pic:spPr>
                </pic:pic>
              </a:graphicData>
            </a:graphic>
          </wp:inline>
        </w:drawing>
      </w:r>
    </w:p>
    <w:p w:rsidR="0042697A" w:rsidRDefault="0042697A" w:rsidP="00F42691">
      <w:pPr>
        <w:pStyle w:val="Heading1"/>
        <w:rPr>
          <w:sz w:val="26"/>
          <w:szCs w:val="26"/>
        </w:rPr>
      </w:pPr>
      <w:r w:rsidRPr="0042697A">
        <w:rPr>
          <w:sz w:val="26"/>
          <w:szCs w:val="26"/>
        </w:rPr>
        <w:t>Power supply &amp; Main Board</w:t>
      </w:r>
      <w:r w:rsidR="00892AF0">
        <w:rPr>
          <w:sz w:val="26"/>
          <w:szCs w:val="26"/>
        </w:rPr>
        <w:t xml:space="preserve"> with control screen</w:t>
      </w:r>
    </w:p>
    <w:p w:rsidR="00F42691" w:rsidRDefault="005E2E60" w:rsidP="005E2E60">
      <w:pPr>
        <w:pStyle w:val="ListParagraph"/>
        <w:numPr>
          <w:ilvl w:val="0"/>
          <w:numId w:val="14"/>
        </w:numPr>
      </w:pPr>
      <w:r>
        <w:t>Assembly the power supply close to the back and right sides and screw by appropriate screws to the base plate.</w:t>
      </w:r>
    </w:p>
    <w:p w:rsidR="005E2E60" w:rsidRDefault="00553CFD" w:rsidP="00553CFD">
      <w:pPr>
        <w:pStyle w:val="ListParagraph"/>
        <w:numPr>
          <w:ilvl w:val="0"/>
          <w:numId w:val="14"/>
        </w:numPr>
      </w:pPr>
      <w:r>
        <w:t>Assembly the Power Suppl</w:t>
      </w:r>
      <w:r w:rsidRPr="00352F4B">
        <w:t>y</w:t>
      </w:r>
      <w:r>
        <w:t xml:space="preserve"> </w:t>
      </w:r>
      <w:r w:rsidRPr="00352F4B">
        <w:t>Holder</w:t>
      </w:r>
      <w:r>
        <w:t xml:space="preserve"> close to the back side. Putt there the </w:t>
      </w:r>
      <w:r w:rsidRPr="00553CFD">
        <w:t>15A 250V IEC320 C14 3 Pin Fused Power Socket Connector Rocker Switch</w:t>
      </w:r>
      <w:r>
        <w:t xml:space="preserve"> and close it by Power Suppl</w:t>
      </w:r>
      <w:r w:rsidRPr="00352F4B">
        <w:t>y</w:t>
      </w:r>
      <w:r>
        <w:t xml:space="preserve"> </w:t>
      </w:r>
      <w:r w:rsidRPr="00352F4B">
        <w:t>Holder</w:t>
      </w:r>
      <w:r>
        <w:t xml:space="preserve"> cap.</w:t>
      </w:r>
    </w:p>
    <w:p w:rsidR="00553CFD" w:rsidRDefault="00553CFD" w:rsidP="00553CFD">
      <w:pPr>
        <w:pStyle w:val="ListParagraph"/>
        <w:numPr>
          <w:ilvl w:val="0"/>
          <w:numId w:val="14"/>
        </w:numPr>
      </w:pPr>
      <w:r>
        <w:t xml:space="preserve">Connect the </w:t>
      </w:r>
      <w:r w:rsidRPr="00553CFD">
        <w:t>15A 250V IEC320 C14 3 Pin Fused Power Socket</w:t>
      </w:r>
      <w:r>
        <w:t xml:space="preserve"> to the power supply.</w:t>
      </w:r>
    </w:p>
    <w:p w:rsidR="00553CFD" w:rsidRDefault="00553CFD" w:rsidP="00553CFD">
      <w:r>
        <w:rPr>
          <w:noProof/>
          <w:lang w:bidi="he-IL"/>
        </w:rPr>
        <w:drawing>
          <wp:inline distT="0" distB="0" distL="0" distR="0" wp14:anchorId="0C8C2592" wp14:editId="789E4A62">
            <wp:extent cx="3613150" cy="338038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16866" cy="3383856"/>
                    </a:xfrm>
                    <a:prstGeom prst="rect">
                      <a:avLst/>
                    </a:prstGeom>
                  </pic:spPr>
                </pic:pic>
              </a:graphicData>
            </a:graphic>
          </wp:inline>
        </w:drawing>
      </w:r>
    </w:p>
    <w:p w:rsidR="00ED3CDD" w:rsidRDefault="00ED3CDD" w:rsidP="00ED3CDD">
      <w:pPr>
        <w:pStyle w:val="ListParagraph"/>
        <w:numPr>
          <w:ilvl w:val="0"/>
          <w:numId w:val="14"/>
        </w:numPr>
      </w:pPr>
      <w:r>
        <w:t>Putt the main board at approximately center of the base plate.</w:t>
      </w:r>
    </w:p>
    <w:p w:rsidR="00553CFD" w:rsidRDefault="00ED3CDD" w:rsidP="00ED3CDD">
      <w:r>
        <w:rPr>
          <w:noProof/>
          <w:lang w:bidi="he-IL"/>
        </w:rPr>
        <w:lastRenderedPageBreak/>
        <w:drawing>
          <wp:inline distT="0" distB="0" distL="0" distR="0" wp14:anchorId="76707FFE" wp14:editId="3F36B90A">
            <wp:extent cx="4356100" cy="1921152"/>
            <wp:effectExtent l="0" t="0" r="635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65851" cy="1925453"/>
                    </a:xfrm>
                    <a:prstGeom prst="rect">
                      <a:avLst/>
                    </a:prstGeom>
                  </pic:spPr>
                </pic:pic>
              </a:graphicData>
            </a:graphic>
          </wp:inline>
        </w:drawing>
      </w:r>
      <w:r>
        <w:t xml:space="preserve"> </w:t>
      </w:r>
    </w:p>
    <w:p w:rsidR="008A16A7" w:rsidRDefault="00ED3CDD" w:rsidP="008A16A7">
      <w:pPr>
        <w:pStyle w:val="ListParagraph"/>
        <w:numPr>
          <w:ilvl w:val="0"/>
          <w:numId w:val="14"/>
        </w:numPr>
      </w:pPr>
      <w:r>
        <w:t xml:space="preserve">Connect all </w:t>
      </w:r>
      <w:r w:rsidR="008A16A7">
        <w:t xml:space="preserve">electrical components and then close the </w:t>
      </w:r>
      <w:r w:rsidR="008A16A7" w:rsidRPr="00D95044">
        <w:t>Cap MkB</w:t>
      </w:r>
      <w:r w:rsidR="008A16A7">
        <w:t>.</w:t>
      </w:r>
    </w:p>
    <w:p w:rsidR="00ED3CDD" w:rsidRDefault="008A16A7" w:rsidP="008A16A7">
      <w:r>
        <w:t xml:space="preserve"> </w:t>
      </w:r>
      <w:r>
        <w:rPr>
          <w:noProof/>
          <w:lang w:bidi="he-IL"/>
        </w:rPr>
        <w:drawing>
          <wp:inline distT="0" distB="0" distL="0" distR="0" wp14:anchorId="63B077C6" wp14:editId="6EB50A8A">
            <wp:extent cx="4664453" cy="2070100"/>
            <wp:effectExtent l="0" t="0" r="3175"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3296" cy="2078462"/>
                    </a:xfrm>
                    <a:prstGeom prst="rect">
                      <a:avLst/>
                    </a:prstGeom>
                  </pic:spPr>
                </pic:pic>
              </a:graphicData>
            </a:graphic>
          </wp:inline>
        </w:drawing>
      </w:r>
      <w:r>
        <w:t xml:space="preserve"> </w:t>
      </w:r>
    </w:p>
    <w:p w:rsidR="008A16A7" w:rsidRDefault="00EF4427" w:rsidP="002B464C">
      <w:pPr>
        <w:pStyle w:val="ListParagraph"/>
        <w:numPr>
          <w:ilvl w:val="0"/>
          <w:numId w:val="14"/>
        </w:numPr>
      </w:pPr>
      <w:r>
        <w:t xml:space="preserve">Preassembly the </w:t>
      </w:r>
      <w:r w:rsidRPr="00A91960">
        <w:t>Front panel</w:t>
      </w:r>
      <w:r>
        <w:t xml:space="preserve"> with </w:t>
      </w:r>
      <w:r w:rsidRPr="00EF4427">
        <w:t>LCD 2004 screen</w:t>
      </w:r>
      <w:r w:rsidR="002B464C">
        <w:t xml:space="preserve"> by </w:t>
      </w:r>
      <w:r w:rsidR="002B464C" w:rsidRPr="002B464C">
        <w:t>Hex M3 x 20mm Socket Cap Screw</w:t>
      </w:r>
      <w:r w:rsidR="002B464C">
        <w:t xml:space="preserve"> </w:t>
      </w:r>
      <w:r>
        <w:t>.</w:t>
      </w:r>
    </w:p>
    <w:p w:rsidR="002B464C" w:rsidRDefault="002B464C" w:rsidP="002B464C">
      <w:r>
        <w:rPr>
          <w:noProof/>
          <w:lang w:bidi="he-IL"/>
        </w:rPr>
        <w:drawing>
          <wp:inline distT="0" distB="0" distL="0" distR="0" wp14:anchorId="4C560AE1" wp14:editId="001AA50F">
            <wp:extent cx="2438400" cy="22682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45023" cy="2274446"/>
                    </a:xfrm>
                    <a:prstGeom prst="rect">
                      <a:avLst/>
                    </a:prstGeom>
                  </pic:spPr>
                </pic:pic>
              </a:graphicData>
            </a:graphic>
          </wp:inline>
        </w:drawing>
      </w:r>
      <w:r w:rsidRPr="002B464C">
        <w:rPr>
          <w:noProof/>
          <w:lang w:bidi="he-IL"/>
        </w:rPr>
        <w:t xml:space="preserve"> </w:t>
      </w:r>
      <w:r>
        <w:rPr>
          <w:noProof/>
          <w:lang w:bidi="he-IL"/>
        </w:rPr>
        <w:drawing>
          <wp:inline distT="0" distB="0" distL="0" distR="0" wp14:anchorId="2FBCABBE" wp14:editId="0D0C646E">
            <wp:extent cx="2362200" cy="22938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71883" cy="2303210"/>
                    </a:xfrm>
                    <a:prstGeom prst="rect">
                      <a:avLst/>
                    </a:prstGeom>
                  </pic:spPr>
                </pic:pic>
              </a:graphicData>
            </a:graphic>
          </wp:inline>
        </w:drawing>
      </w:r>
    </w:p>
    <w:p w:rsidR="00EF4427" w:rsidRDefault="00EF4427" w:rsidP="00EF4427">
      <w:pPr>
        <w:pStyle w:val="ListParagraph"/>
        <w:numPr>
          <w:ilvl w:val="0"/>
          <w:numId w:val="14"/>
        </w:numPr>
      </w:pPr>
      <w:r>
        <w:t>Connect this fron panel with screen to the front lower profile at midle.</w:t>
      </w:r>
    </w:p>
    <w:p w:rsidR="00EF4427" w:rsidRDefault="00A66AAE" w:rsidP="00A66AAE">
      <w:r>
        <w:rPr>
          <w:noProof/>
          <w:lang w:bidi="he-IL"/>
        </w:rPr>
        <w:lastRenderedPageBreak/>
        <w:drawing>
          <wp:inline distT="0" distB="0" distL="0" distR="0" wp14:anchorId="0E498F81" wp14:editId="2CA1D5DC">
            <wp:extent cx="3549650" cy="316700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74" cy="3170323"/>
                    </a:xfrm>
                    <a:prstGeom prst="rect">
                      <a:avLst/>
                    </a:prstGeom>
                  </pic:spPr>
                </pic:pic>
              </a:graphicData>
            </a:graphic>
          </wp:inline>
        </w:drawing>
      </w:r>
    </w:p>
    <w:p w:rsidR="00892AF0" w:rsidRDefault="00892AF0" w:rsidP="00892AF0">
      <w:pPr>
        <w:pStyle w:val="Heading1"/>
      </w:pPr>
      <w:r w:rsidRPr="00892AF0">
        <w:rPr>
          <w:sz w:val="26"/>
          <w:szCs w:val="26"/>
        </w:rPr>
        <w:t>Side panels</w:t>
      </w:r>
    </w:p>
    <w:p w:rsidR="00892AF0" w:rsidRDefault="0095346B" w:rsidP="0095346B">
      <w:pPr>
        <w:pStyle w:val="ListParagraph"/>
        <w:numPr>
          <w:ilvl w:val="0"/>
          <w:numId w:val="15"/>
        </w:numPr>
      </w:pPr>
      <w:r>
        <w:t xml:space="preserve">Three preassembled side panels assembly at the midle of the right, the left, and the front sides.  </w:t>
      </w:r>
    </w:p>
    <w:p w:rsidR="0095346B" w:rsidRDefault="0095346B" w:rsidP="0095346B">
      <w:pPr>
        <w:rPr>
          <w:noProof/>
          <w:lang w:bidi="he-IL"/>
        </w:rPr>
      </w:pPr>
      <w:r>
        <w:rPr>
          <w:noProof/>
          <w:lang w:bidi="he-IL"/>
        </w:rPr>
        <w:drawing>
          <wp:inline distT="0" distB="0" distL="0" distR="0" wp14:anchorId="34B5C341" wp14:editId="0A17B0F7">
            <wp:extent cx="1404606" cy="2419350"/>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413182" cy="2434122"/>
                    </a:xfrm>
                    <a:prstGeom prst="rect">
                      <a:avLst/>
                    </a:prstGeom>
                  </pic:spPr>
                </pic:pic>
              </a:graphicData>
            </a:graphic>
          </wp:inline>
        </w:drawing>
      </w:r>
      <w:r w:rsidRPr="0095346B">
        <w:rPr>
          <w:noProof/>
          <w:lang w:bidi="he-IL"/>
        </w:rPr>
        <w:t xml:space="preserve"> </w:t>
      </w:r>
      <w:r>
        <w:rPr>
          <w:noProof/>
          <w:lang w:bidi="he-IL"/>
        </w:rPr>
        <w:drawing>
          <wp:inline distT="0" distB="0" distL="0" distR="0" wp14:anchorId="7ECABF31" wp14:editId="028BF69E">
            <wp:extent cx="3417819" cy="306070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23413" cy="3065710"/>
                    </a:xfrm>
                    <a:prstGeom prst="rect">
                      <a:avLst/>
                    </a:prstGeom>
                  </pic:spPr>
                </pic:pic>
              </a:graphicData>
            </a:graphic>
          </wp:inline>
        </w:drawing>
      </w:r>
    </w:p>
    <w:p w:rsidR="0095346B" w:rsidRDefault="0095346B" w:rsidP="0095346B">
      <w:pPr>
        <w:pStyle w:val="ListParagraph"/>
        <w:numPr>
          <w:ilvl w:val="0"/>
          <w:numId w:val="15"/>
        </w:numPr>
      </w:pPr>
      <w:r>
        <w:t>The preassembled back panel assemble at the back side of the printer.</w:t>
      </w:r>
    </w:p>
    <w:p w:rsidR="0095346B" w:rsidRPr="00F42691" w:rsidRDefault="0056438F" w:rsidP="0095346B">
      <w:r>
        <w:rPr>
          <w:noProof/>
          <w:lang w:bidi="he-IL"/>
        </w:rPr>
        <w:lastRenderedPageBreak/>
        <w:drawing>
          <wp:inline distT="0" distB="0" distL="0" distR="0" wp14:anchorId="683E4F93" wp14:editId="717D5CA1">
            <wp:extent cx="1355854" cy="23622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368625" cy="2384450"/>
                    </a:xfrm>
                    <a:prstGeom prst="rect">
                      <a:avLst/>
                    </a:prstGeom>
                  </pic:spPr>
                </pic:pic>
              </a:graphicData>
            </a:graphic>
          </wp:inline>
        </w:drawing>
      </w:r>
      <w:r w:rsidR="00F251E5" w:rsidRPr="00F251E5">
        <w:rPr>
          <w:noProof/>
          <w:lang w:bidi="he-IL"/>
        </w:rPr>
        <w:t xml:space="preserve"> </w:t>
      </w:r>
      <w:r w:rsidR="00F251E5">
        <w:rPr>
          <w:noProof/>
          <w:lang w:bidi="he-IL"/>
        </w:rPr>
        <w:drawing>
          <wp:inline distT="0" distB="0" distL="0" distR="0" wp14:anchorId="224F4A4B" wp14:editId="32A3474C">
            <wp:extent cx="3009900" cy="255455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23323" cy="2565949"/>
                    </a:xfrm>
                    <a:prstGeom prst="rect">
                      <a:avLst/>
                    </a:prstGeom>
                  </pic:spPr>
                </pic:pic>
              </a:graphicData>
            </a:graphic>
          </wp:inline>
        </w:drawing>
      </w:r>
    </w:p>
    <w:p w:rsidR="0042697A" w:rsidRDefault="0042697A" w:rsidP="0042697A"/>
    <w:p w:rsidR="00A173D2" w:rsidRDefault="00A173D2" w:rsidP="00A173D2">
      <w:pPr>
        <w:pStyle w:val="Heading1"/>
        <w:rPr>
          <w:sz w:val="26"/>
          <w:szCs w:val="26"/>
        </w:rPr>
      </w:pPr>
      <w:r w:rsidRPr="00A173D2">
        <w:rPr>
          <w:sz w:val="26"/>
          <w:szCs w:val="26"/>
        </w:rPr>
        <w:t>Final steps</w:t>
      </w:r>
    </w:p>
    <w:p w:rsidR="00A173D2" w:rsidRDefault="00102CFA" w:rsidP="00102CFA">
      <w:r>
        <w:t xml:space="preserve">Need to connect all electrical components to the MKS or other mother board. Appload the software that you can get from the </w:t>
      </w:r>
      <w:r w:rsidRPr="00102CFA">
        <w:t xml:space="preserve">Firmware </w:t>
      </w:r>
      <w:r>
        <w:t>folder, and then the printer is ready to work.</w:t>
      </w:r>
    </w:p>
    <w:p w:rsidR="00102CFA" w:rsidRDefault="00102CFA" w:rsidP="00102CFA">
      <w:r>
        <w:t>Before the first print calibrate the hotbed by procedure through the control screen or through the hosting program.</w:t>
      </w:r>
    </w:p>
    <w:p w:rsidR="00102CFA" w:rsidRPr="00A173D2" w:rsidRDefault="00102CFA" w:rsidP="00102CFA">
      <w:r>
        <w:t xml:space="preserve">Recommend to use RepetierHost SW to menage the printer through PC. </w:t>
      </w:r>
    </w:p>
    <w:p w:rsidR="000B651F" w:rsidRPr="0089770C" w:rsidRDefault="000B651F" w:rsidP="0089770C">
      <w:pPr>
        <w:pStyle w:val="Heading1"/>
        <w:rPr>
          <w:sz w:val="24"/>
          <w:szCs w:val="24"/>
        </w:rPr>
      </w:pPr>
      <w:r w:rsidRPr="00217ACE">
        <w:rPr>
          <w:sz w:val="26"/>
          <w:szCs w:val="26"/>
        </w:rPr>
        <w:t>Videos</w:t>
      </w:r>
    </w:p>
    <w:p w:rsidR="000B651F" w:rsidRDefault="008D338F">
      <w:hyperlink r:id="rId85" w:history="1">
        <w:r w:rsidR="000C742F">
          <w:rPr>
            <w:rStyle w:val="Hyperlink"/>
          </w:rPr>
          <w:t>https://www.youtube.com/watch?v=GEYLdS9rxzs</w:t>
        </w:r>
      </w:hyperlink>
    </w:p>
    <w:p w:rsidR="000C742F" w:rsidRDefault="008D338F">
      <w:hyperlink r:id="rId86" w:history="1">
        <w:r w:rsidR="000C742F">
          <w:rPr>
            <w:rStyle w:val="Hyperlink"/>
          </w:rPr>
          <w:t>https://www.youtube.com/watch?v=eaGODYXviRs</w:t>
        </w:r>
      </w:hyperlink>
    </w:p>
    <w:sectPr w:rsidR="000C742F" w:rsidSect="00A91960">
      <w:pgSz w:w="12240" w:h="15840"/>
      <w:pgMar w:top="1440" w:right="1440" w:bottom="70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embedRegular r:id="rId1" w:fontKey="{923DA9EC-C874-4DA1-AA5D-A27294635C38}"/>
    <w:embedBold r:id="rId2" w:fontKey="{0CC602B7-0BAD-4944-89AB-CEC17385394F}"/>
  </w:font>
  <w:font w:name="Arial">
    <w:panose1 w:val="020B0604020202020204"/>
    <w:charset w:val="CC"/>
    <w:family w:val="swiss"/>
    <w:pitch w:val="variable"/>
    <w:sig w:usb0="E0002AFF" w:usb1="C0007843" w:usb2="00000009" w:usb3="00000000" w:csb0="000001FF" w:csb1="00000000"/>
    <w:embedRegular r:id="rId3" w:fontKey="{F9A49A25-6382-4994-B518-C7605FED97CE}"/>
    <w:embedBold r:id="rId4" w:fontKey="{6A694D45-A5A0-4231-82E2-CA5C37D54FF9}"/>
    <w:embedItalic r:id="rId5" w:fontKey="{93304B8C-A15D-498F-AD5B-8C76236C3EF1}"/>
  </w:font>
  <w:font w:name="Symbol">
    <w:panose1 w:val="05050102010706020507"/>
    <w:charset w:val="02"/>
    <w:family w:val="roman"/>
    <w:pitch w:val="variable"/>
    <w:sig w:usb0="00000000" w:usb1="10000000" w:usb2="00000000" w:usb3="00000000" w:csb0="80000000" w:csb1="00000000"/>
    <w:embedRegular r:id="rId6" w:fontKey="{BC8FE292-8EF6-4833-97BC-3958182AFF6A}"/>
  </w:font>
  <w:font w:name="Calibri">
    <w:panose1 w:val="020F0502020204030204"/>
    <w:charset w:val="CC"/>
    <w:family w:val="swiss"/>
    <w:pitch w:val="variable"/>
    <w:sig w:usb0="E00002FF" w:usb1="4000ACFF" w:usb2="00000001" w:usb3="00000000" w:csb0="0000019F" w:csb1="00000000"/>
    <w:embedRegular r:id="rId7" w:fontKey="{149C8E1D-B309-4F73-A959-85B3CB588F13}"/>
    <w:embedItalic r:id="rId8" w:fontKey="{CBA8C2C6-F803-4F2D-B077-FAE8CD0158E6}"/>
  </w:font>
  <w:font w:name="Calibri Light">
    <w:panose1 w:val="020F0302020204030204"/>
    <w:charset w:val="CC"/>
    <w:family w:val="swiss"/>
    <w:pitch w:val="variable"/>
    <w:sig w:usb0="A00002EF" w:usb1="4000207B" w:usb2="00000000" w:usb3="00000000" w:csb0="0000019F" w:csb1="00000000"/>
    <w:embedRegular r:id="rId9" w:fontKey="{BAC44DAD-8DFA-4072-87D6-FB4D04CCF395}"/>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9B588C"/>
    <w:multiLevelType w:val="hybridMultilevel"/>
    <w:tmpl w:val="86CA6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E1206"/>
    <w:multiLevelType w:val="hybridMultilevel"/>
    <w:tmpl w:val="2FE4BA9A"/>
    <w:lvl w:ilvl="0" w:tplc="51AC8572">
      <w:start w:val="1"/>
      <w:numFmt w:val="decimal"/>
      <w:lvlText w:val="%1."/>
      <w:lvlJc w:val="left"/>
      <w:pPr>
        <w:tabs>
          <w:tab w:val="num" w:pos="720"/>
        </w:tabs>
        <w:ind w:left="720" w:hanging="360"/>
      </w:pPr>
    </w:lvl>
    <w:lvl w:ilvl="1" w:tplc="D8048AAE">
      <w:start w:val="22"/>
      <w:numFmt w:val="bullet"/>
      <w:lvlText w:val="•"/>
      <w:lvlJc w:val="left"/>
      <w:pPr>
        <w:tabs>
          <w:tab w:val="num" w:pos="1440"/>
        </w:tabs>
        <w:ind w:left="1440" w:hanging="360"/>
      </w:pPr>
      <w:rPr>
        <w:rFonts w:ascii="Arial" w:hAnsi="Arial" w:hint="default"/>
      </w:rPr>
    </w:lvl>
    <w:lvl w:ilvl="2" w:tplc="BBAA02E2" w:tentative="1">
      <w:start w:val="1"/>
      <w:numFmt w:val="decimal"/>
      <w:lvlText w:val="%3."/>
      <w:lvlJc w:val="left"/>
      <w:pPr>
        <w:tabs>
          <w:tab w:val="num" w:pos="2160"/>
        </w:tabs>
        <w:ind w:left="2160" w:hanging="360"/>
      </w:pPr>
    </w:lvl>
    <w:lvl w:ilvl="3" w:tplc="E1728616" w:tentative="1">
      <w:start w:val="1"/>
      <w:numFmt w:val="decimal"/>
      <w:lvlText w:val="%4."/>
      <w:lvlJc w:val="left"/>
      <w:pPr>
        <w:tabs>
          <w:tab w:val="num" w:pos="2880"/>
        </w:tabs>
        <w:ind w:left="2880" w:hanging="360"/>
      </w:pPr>
    </w:lvl>
    <w:lvl w:ilvl="4" w:tplc="893407A2" w:tentative="1">
      <w:start w:val="1"/>
      <w:numFmt w:val="decimal"/>
      <w:lvlText w:val="%5."/>
      <w:lvlJc w:val="left"/>
      <w:pPr>
        <w:tabs>
          <w:tab w:val="num" w:pos="3600"/>
        </w:tabs>
        <w:ind w:left="3600" w:hanging="360"/>
      </w:pPr>
    </w:lvl>
    <w:lvl w:ilvl="5" w:tplc="2938B35E" w:tentative="1">
      <w:start w:val="1"/>
      <w:numFmt w:val="decimal"/>
      <w:lvlText w:val="%6."/>
      <w:lvlJc w:val="left"/>
      <w:pPr>
        <w:tabs>
          <w:tab w:val="num" w:pos="4320"/>
        </w:tabs>
        <w:ind w:left="4320" w:hanging="360"/>
      </w:pPr>
    </w:lvl>
    <w:lvl w:ilvl="6" w:tplc="98CEBCCE" w:tentative="1">
      <w:start w:val="1"/>
      <w:numFmt w:val="decimal"/>
      <w:lvlText w:val="%7."/>
      <w:lvlJc w:val="left"/>
      <w:pPr>
        <w:tabs>
          <w:tab w:val="num" w:pos="5040"/>
        </w:tabs>
        <w:ind w:left="5040" w:hanging="360"/>
      </w:pPr>
    </w:lvl>
    <w:lvl w:ilvl="7" w:tplc="B240E158" w:tentative="1">
      <w:start w:val="1"/>
      <w:numFmt w:val="decimal"/>
      <w:lvlText w:val="%8."/>
      <w:lvlJc w:val="left"/>
      <w:pPr>
        <w:tabs>
          <w:tab w:val="num" w:pos="5760"/>
        </w:tabs>
        <w:ind w:left="5760" w:hanging="360"/>
      </w:pPr>
    </w:lvl>
    <w:lvl w:ilvl="8" w:tplc="88464C12" w:tentative="1">
      <w:start w:val="1"/>
      <w:numFmt w:val="decimal"/>
      <w:lvlText w:val="%9."/>
      <w:lvlJc w:val="left"/>
      <w:pPr>
        <w:tabs>
          <w:tab w:val="num" w:pos="6480"/>
        </w:tabs>
        <w:ind w:left="6480" w:hanging="360"/>
      </w:pPr>
    </w:lvl>
  </w:abstractNum>
  <w:abstractNum w:abstractNumId="2" w15:restartNumberingAfterBreak="0">
    <w:nsid w:val="1555053F"/>
    <w:multiLevelType w:val="hybridMultilevel"/>
    <w:tmpl w:val="5B90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26017"/>
    <w:multiLevelType w:val="multilevel"/>
    <w:tmpl w:val="46409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30475B"/>
    <w:multiLevelType w:val="hybridMultilevel"/>
    <w:tmpl w:val="A162A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126271"/>
    <w:multiLevelType w:val="hybridMultilevel"/>
    <w:tmpl w:val="3F90D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671785"/>
    <w:multiLevelType w:val="hybridMultilevel"/>
    <w:tmpl w:val="CE424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F72D9"/>
    <w:multiLevelType w:val="hybridMultilevel"/>
    <w:tmpl w:val="3412F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B3316"/>
    <w:multiLevelType w:val="hybridMultilevel"/>
    <w:tmpl w:val="85D23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14847"/>
    <w:multiLevelType w:val="hybridMultilevel"/>
    <w:tmpl w:val="66EC0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7A19CC"/>
    <w:multiLevelType w:val="hybridMultilevel"/>
    <w:tmpl w:val="6180C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A2127D"/>
    <w:multiLevelType w:val="hybridMultilevel"/>
    <w:tmpl w:val="B5BEE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253D2E"/>
    <w:multiLevelType w:val="hybridMultilevel"/>
    <w:tmpl w:val="3E0A7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D235E6"/>
    <w:multiLevelType w:val="hybridMultilevel"/>
    <w:tmpl w:val="91A86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A976F3"/>
    <w:multiLevelType w:val="hybridMultilevel"/>
    <w:tmpl w:val="E1F8A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11"/>
  </w:num>
  <w:num w:numId="4">
    <w:abstractNumId w:val="0"/>
  </w:num>
  <w:num w:numId="5">
    <w:abstractNumId w:val="4"/>
  </w:num>
  <w:num w:numId="6">
    <w:abstractNumId w:val="12"/>
  </w:num>
  <w:num w:numId="7">
    <w:abstractNumId w:val="14"/>
  </w:num>
  <w:num w:numId="8">
    <w:abstractNumId w:val="8"/>
  </w:num>
  <w:num w:numId="9">
    <w:abstractNumId w:val="7"/>
  </w:num>
  <w:num w:numId="10">
    <w:abstractNumId w:val="13"/>
  </w:num>
  <w:num w:numId="11">
    <w:abstractNumId w:val="9"/>
  </w:num>
  <w:num w:numId="12">
    <w:abstractNumId w:val="5"/>
  </w:num>
  <w:num w:numId="13">
    <w:abstractNumId w:val="2"/>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TrueTypeFonts/>
  <w:embedSystemFont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NzUzMzEyMrCwMDdX0lEKTi0uzszPAykwrQUAOVlwMSwAAAA="/>
  </w:docVars>
  <w:rsids>
    <w:rsidRoot w:val="000B651F"/>
    <w:rsid w:val="000153EC"/>
    <w:rsid w:val="0003332C"/>
    <w:rsid w:val="00050D6B"/>
    <w:rsid w:val="00073CAD"/>
    <w:rsid w:val="000742CD"/>
    <w:rsid w:val="000B651F"/>
    <w:rsid w:val="000C4EA9"/>
    <w:rsid w:val="000C742F"/>
    <w:rsid w:val="000D5838"/>
    <w:rsid w:val="000E411C"/>
    <w:rsid w:val="000F0B11"/>
    <w:rsid w:val="00102CFA"/>
    <w:rsid w:val="0012383B"/>
    <w:rsid w:val="00157C12"/>
    <w:rsid w:val="00165978"/>
    <w:rsid w:val="001776DD"/>
    <w:rsid w:val="001825C2"/>
    <w:rsid w:val="00193338"/>
    <w:rsid w:val="001976B4"/>
    <w:rsid w:val="001C5885"/>
    <w:rsid w:val="001D6BB3"/>
    <w:rsid w:val="00213549"/>
    <w:rsid w:val="00217ACE"/>
    <w:rsid w:val="00231A65"/>
    <w:rsid w:val="002460C6"/>
    <w:rsid w:val="00247B82"/>
    <w:rsid w:val="002639FD"/>
    <w:rsid w:val="00276E47"/>
    <w:rsid w:val="002813E0"/>
    <w:rsid w:val="002A3A2E"/>
    <w:rsid w:val="002A50D6"/>
    <w:rsid w:val="002B464C"/>
    <w:rsid w:val="002C0BE1"/>
    <w:rsid w:val="003135C4"/>
    <w:rsid w:val="00327162"/>
    <w:rsid w:val="00333E3B"/>
    <w:rsid w:val="00352F4B"/>
    <w:rsid w:val="00354251"/>
    <w:rsid w:val="00366C6B"/>
    <w:rsid w:val="003677FD"/>
    <w:rsid w:val="003839EC"/>
    <w:rsid w:val="003879D7"/>
    <w:rsid w:val="003A190A"/>
    <w:rsid w:val="003B11D1"/>
    <w:rsid w:val="003B6240"/>
    <w:rsid w:val="003C1CD8"/>
    <w:rsid w:val="004207D3"/>
    <w:rsid w:val="0042697A"/>
    <w:rsid w:val="00432959"/>
    <w:rsid w:val="004411B9"/>
    <w:rsid w:val="00444531"/>
    <w:rsid w:val="004971F3"/>
    <w:rsid w:val="004B621A"/>
    <w:rsid w:val="004F3C4A"/>
    <w:rsid w:val="00501CBB"/>
    <w:rsid w:val="00506700"/>
    <w:rsid w:val="005130D5"/>
    <w:rsid w:val="00523AED"/>
    <w:rsid w:val="0052579F"/>
    <w:rsid w:val="00534612"/>
    <w:rsid w:val="00545FF2"/>
    <w:rsid w:val="00553CFD"/>
    <w:rsid w:val="0056438F"/>
    <w:rsid w:val="005B38D1"/>
    <w:rsid w:val="005B6569"/>
    <w:rsid w:val="005C0626"/>
    <w:rsid w:val="005C1BFB"/>
    <w:rsid w:val="005C2CA8"/>
    <w:rsid w:val="005E2E60"/>
    <w:rsid w:val="005E3700"/>
    <w:rsid w:val="00624559"/>
    <w:rsid w:val="00686E2B"/>
    <w:rsid w:val="00691FC2"/>
    <w:rsid w:val="00695EE0"/>
    <w:rsid w:val="006C01C0"/>
    <w:rsid w:val="006D7A48"/>
    <w:rsid w:val="006E0341"/>
    <w:rsid w:val="00721898"/>
    <w:rsid w:val="00724EA6"/>
    <w:rsid w:val="00746FD6"/>
    <w:rsid w:val="007563BD"/>
    <w:rsid w:val="00781335"/>
    <w:rsid w:val="00783E0C"/>
    <w:rsid w:val="007843CE"/>
    <w:rsid w:val="007917BC"/>
    <w:rsid w:val="007A76C3"/>
    <w:rsid w:val="007B22C8"/>
    <w:rsid w:val="007D2BDC"/>
    <w:rsid w:val="007E4FBA"/>
    <w:rsid w:val="007F614F"/>
    <w:rsid w:val="0081189E"/>
    <w:rsid w:val="00815B8B"/>
    <w:rsid w:val="00815EC3"/>
    <w:rsid w:val="00862AE7"/>
    <w:rsid w:val="00866FA3"/>
    <w:rsid w:val="00875238"/>
    <w:rsid w:val="00875958"/>
    <w:rsid w:val="00892AF0"/>
    <w:rsid w:val="0089770C"/>
    <w:rsid w:val="008A16A7"/>
    <w:rsid w:val="008D338F"/>
    <w:rsid w:val="008D5C42"/>
    <w:rsid w:val="008E122D"/>
    <w:rsid w:val="008F3597"/>
    <w:rsid w:val="008F564C"/>
    <w:rsid w:val="008F7772"/>
    <w:rsid w:val="0092354E"/>
    <w:rsid w:val="00950CB6"/>
    <w:rsid w:val="0095346B"/>
    <w:rsid w:val="00994393"/>
    <w:rsid w:val="00995023"/>
    <w:rsid w:val="009D4329"/>
    <w:rsid w:val="009E63D3"/>
    <w:rsid w:val="009F4EC9"/>
    <w:rsid w:val="00A173D2"/>
    <w:rsid w:val="00A44CB5"/>
    <w:rsid w:val="00A53D62"/>
    <w:rsid w:val="00A66AAE"/>
    <w:rsid w:val="00A81051"/>
    <w:rsid w:val="00A91960"/>
    <w:rsid w:val="00AB4DF0"/>
    <w:rsid w:val="00AD023E"/>
    <w:rsid w:val="00B25BD2"/>
    <w:rsid w:val="00B3096D"/>
    <w:rsid w:val="00B34B77"/>
    <w:rsid w:val="00B671E5"/>
    <w:rsid w:val="00BC043E"/>
    <w:rsid w:val="00BC22F7"/>
    <w:rsid w:val="00C12B34"/>
    <w:rsid w:val="00C15EB1"/>
    <w:rsid w:val="00C17DF6"/>
    <w:rsid w:val="00C2601B"/>
    <w:rsid w:val="00C31630"/>
    <w:rsid w:val="00C461BC"/>
    <w:rsid w:val="00C847CD"/>
    <w:rsid w:val="00CA7DD9"/>
    <w:rsid w:val="00CB133F"/>
    <w:rsid w:val="00CB6F6C"/>
    <w:rsid w:val="00CC6E60"/>
    <w:rsid w:val="00CF2C2A"/>
    <w:rsid w:val="00D042D0"/>
    <w:rsid w:val="00D0543B"/>
    <w:rsid w:val="00D11E67"/>
    <w:rsid w:val="00D177C4"/>
    <w:rsid w:val="00D23AA8"/>
    <w:rsid w:val="00D70CD2"/>
    <w:rsid w:val="00D72B11"/>
    <w:rsid w:val="00D735A0"/>
    <w:rsid w:val="00D876BD"/>
    <w:rsid w:val="00D90132"/>
    <w:rsid w:val="00D95044"/>
    <w:rsid w:val="00D97173"/>
    <w:rsid w:val="00DC1DBE"/>
    <w:rsid w:val="00DD39C7"/>
    <w:rsid w:val="00DE09F7"/>
    <w:rsid w:val="00DE2BCA"/>
    <w:rsid w:val="00DF534E"/>
    <w:rsid w:val="00E05E76"/>
    <w:rsid w:val="00E72F63"/>
    <w:rsid w:val="00ED3CDD"/>
    <w:rsid w:val="00ED4951"/>
    <w:rsid w:val="00ED4D1A"/>
    <w:rsid w:val="00EE72BB"/>
    <w:rsid w:val="00EF0BB7"/>
    <w:rsid w:val="00EF4427"/>
    <w:rsid w:val="00F22E36"/>
    <w:rsid w:val="00F251E5"/>
    <w:rsid w:val="00F42691"/>
    <w:rsid w:val="00F709B2"/>
    <w:rsid w:val="00F77C1E"/>
    <w:rsid w:val="00F868D3"/>
    <w:rsid w:val="00FA6216"/>
    <w:rsid w:val="00FA7D60"/>
    <w:rsid w:val="00FD7E97"/>
    <w:rsid w:val="00FD7F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99161B-53E7-4F07-8233-48D43B6C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B65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C1CD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0B651F"/>
    <w:pPr>
      <w:spacing w:before="100" w:beforeAutospacing="1" w:after="100" w:afterAutospacing="1" w:line="240" w:lineRule="auto"/>
      <w:outlineLvl w:val="2"/>
    </w:pPr>
    <w:rPr>
      <w:rFonts w:ascii="Times New Roman" w:eastAsia="Times New Roman" w:hAnsi="Times New Roman" w:cs="Times New Roman"/>
      <w:b/>
      <w:bCs/>
      <w:sz w:val="27"/>
      <w:szCs w:val="27"/>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B651F"/>
    <w:rPr>
      <w:rFonts w:ascii="Times New Roman" w:eastAsia="Times New Roman" w:hAnsi="Times New Roman" w:cs="Times New Roman"/>
      <w:b/>
      <w:bCs/>
      <w:sz w:val="27"/>
      <w:szCs w:val="27"/>
      <w:lang w:bidi="he-IL"/>
    </w:rPr>
  </w:style>
  <w:style w:type="character" w:customStyle="1" w:styleId="mw-headline">
    <w:name w:val="mw-headline"/>
    <w:basedOn w:val="DefaultParagraphFont"/>
    <w:rsid w:val="000B651F"/>
  </w:style>
  <w:style w:type="character" w:styleId="Hyperlink">
    <w:name w:val="Hyperlink"/>
    <w:basedOn w:val="DefaultParagraphFont"/>
    <w:uiPriority w:val="99"/>
    <w:unhideWhenUsed/>
    <w:rsid w:val="000B651F"/>
    <w:rPr>
      <w:color w:val="0000FF"/>
      <w:u w:val="single"/>
    </w:rPr>
  </w:style>
  <w:style w:type="table" w:styleId="TableGrid">
    <w:name w:val="Table Grid"/>
    <w:basedOn w:val="TableNormal"/>
    <w:uiPriority w:val="39"/>
    <w:rsid w:val="000B65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B651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AD023E"/>
    <w:pPr>
      <w:spacing w:after="0" w:line="240" w:lineRule="auto"/>
    </w:pPr>
  </w:style>
  <w:style w:type="paragraph" w:styleId="NormalWeb">
    <w:name w:val="Normal (Web)"/>
    <w:basedOn w:val="Normal"/>
    <w:uiPriority w:val="99"/>
    <w:semiHidden/>
    <w:unhideWhenUsed/>
    <w:rsid w:val="005C0626"/>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Heading2Char">
    <w:name w:val="Heading 2 Char"/>
    <w:basedOn w:val="DefaultParagraphFont"/>
    <w:link w:val="Heading2"/>
    <w:uiPriority w:val="9"/>
    <w:rsid w:val="003C1CD8"/>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D876BD"/>
    <w:rPr>
      <w:color w:val="954F72" w:themeColor="followedHyperlink"/>
      <w:u w:val="single"/>
    </w:rPr>
  </w:style>
  <w:style w:type="paragraph" w:styleId="ListParagraph">
    <w:name w:val="List Paragraph"/>
    <w:basedOn w:val="Normal"/>
    <w:uiPriority w:val="34"/>
    <w:qFormat/>
    <w:rsid w:val="000333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764375">
      <w:bodyDiv w:val="1"/>
      <w:marLeft w:val="0"/>
      <w:marRight w:val="0"/>
      <w:marTop w:val="0"/>
      <w:marBottom w:val="0"/>
      <w:divBdr>
        <w:top w:val="none" w:sz="0" w:space="0" w:color="auto"/>
        <w:left w:val="none" w:sz="0" w:space="0" w:color="auto"/>
        <w:bottom w:val="none" w:sz="0" w:space="0" w:color="auto"/>
        <w:right w:val="none" w:sz="0" w:space="0" w:color="auto"/>
      </w:divBdr>
    </w:div>
    <w:div w:id="413933996">
      <w:bodyDiv w:val="1"/>
      <w:marLeft w:val="0"/>
      <w:marRight w:val="0"/>
      <w:marTop w:val="0"/>
      <w:marBottom w:val="0"/>
      <w:divBdr>
        <w:top w:val="none" w:sz="0" w:space="0" w:color="auto"/>
        <w:left w:val="none" w:sz="0" w:space="0" w:color="auto"/>
        <w:bottom w:val="none" w:sz="0" w:space="0" w:color="auto"/>
        <w:right w:val="none" w:sz="0" w:space="0" w:color="auto"/>
      </w:divBdr>
      <w:divsChild>
        <w:div w:id="1148857975">
          <w:marLeft w:val="0"/>
          <w:marRight w:val="0"/>
          <w:marTop w:val="0"/>
          <w:marBottom w:val="0"/>
          <w:divBdr>
            <w:top w:val="none" w:sz="0" w:space="0" w:color="auto"/>
            <w:left w:val="none" w:sz="0" w:space="0" w:color="auto"/>
            <w:bottom w:val="none" w:sz="0" w:space="0" w:color="auto"/>
            <w:right w:val="none" w:sz="0" w:space="0" w:color="auto"/>
          </w:divBdr>
        </w:div>
        <w:div w:id="679553514">
          <w:marLeft w:val="0"/>
          <w:marRight w:val="0"/>
          <w:marTop w:val="0"/>
          <w:marBottom w:val="0"/>
          <w:divBdr>
            <w:top w:val="none" w:sz="0" w:space="0" w:color="auto"/>
            <w:left w:val="none" w:sz="0" w:space="0" w:color="auto"/>
            <w:bottom w:val="none" w:sz="0" w:space="0" w:color="auto"/>
            <w:right w:val="none" w:sz="0" w:space="0" w:color="auto"/>
          </w:divBdr>
        </w:div>
        <w:div w:id="461196522">
          <w:marLeft w:val="0"/>
          <w:marRight w:val="0"/>
          <w:marTop w:val="0"/>
          <w:marBottom w:val="0"/>
          <w:divBdr>
            <w:top w:val="none" w:sz="0" w:space="0" w:color="auto"/>
            <w:left w:val="none" w:sz="0" w:space="0" w:color="auto"/>
            <w:bottom w:val="none" w:sz="0" w:space="0" w:color="auto"/>
            <w:right w:val="none" w:sz="0" w:space="0" w:color="auto"/>
          </w:divBdr>
        </w:div>
        <w:div w:id="1324969120">
          <w:marLeft w:val="0"/>
          <w:marRight w:val="0"/>
          <w:marTop w:val="0"/>
          <w:marBottom w:val="0"/>
          <w:divBdr>
            <w:top w:val="none" w:sz="0" w:space="0" w:color="auto"/>
            <w:left w:val="none" w:sz="0" w:space="0" w:color="auto"/>
            <w:bottom w:val="none" w:sz="0" w:space="0" w:color="auto"/>
            <w:right w:val="none" w:sz="0" w:space="0" w:color="auto"/>
          </w:divBdr>
        </w:div>
        <w:div w:id="1465656036">
          <w:marLeft w:val="0"/>
          <w:marRight w:val="0"/>
          <w:marTop w:val="0"/>
          <w:marBottom w:val="0"/>
          <w:divBdr>
            <w:top w:val="none" w:sz="0" w:space="0" w:color="auto"/>
            <w:left w:val="none" w:sz="0" w:space="0" w:color="auto"/>
            <w:bottom w:val="none" w:sz="0" w:space="0" w:color="auto"/>
            <w:right w:val="none" w:sz="0" w:space="0" w:color="auto"/>
          </w:divBdr>
        </w:div>
        <w:div w:id="547108798">
          <w:marLeft w:val="0"/>
          <w:marRight w:val="0"/>
          <w:marTop w:val="0"/>
          <w:marBottom w:val="0"/>
          <w:divBdr>
            <w:top w:val="none" w:sz="0" w:space="0" w:color="auto"/>
            <w:left w:val="none" w:sz="0" w:space="0" w:color="auto"/>
            <w:bottom w:val="none" w:sz="0" w:space="0" w:color="auto"/>
            <w:right w:val="none" w:sz="0" w:space="0" w:color="auto"/>
          </w:divBdr>
        </w:div>
      </w:divsChild>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404140388">
      <w:bodyDiv w:val="1"/>
      <w:marLeft w:val="0"/>
      <w:marRight w:val="0"/>
      <w:marTop w:val="0"/>
      <w:marBottom w:val="0"/>
      <w:divBdr>
        <w:top w:val="none" w:sz="0" w:space="0" w:color="auto"/>
        <w:left w:val="none" w:sz="0" w:space="0" w:color="auto"/>
        <w:bottom w:val="none" w:sz="0" w:space="0" w:color="auto"/>
        <w:right w:val="none" w:sz="0" w:space="0" w:color="auto"/>
      </w:divBdr>
      <w:divsChild>
        <w:div w:id="1881671530">
          <w:marLeft w:val="547"/>
          <w:marRight w:val="0"/>
          <w:marTop w:val="0"/>
          <w:marBottom w:val="0"/>
          <w:divBdr>
            <w:top w:val="none" w:sz="0" w:space="0" w:color="auto"/>
            <w:left w:val="none" w:sz="0" w:space="0" w:color="auto"/>
            <w:bottom w:val="none" w:sz="0" w:space="0" w:color="auto"/>
            <w:right w:val="none" w:sz="0" w:space="0" w:color="auto"/>
          </w:divBdr>
        </w:div>
        <w:div w:id="1264344466">
          <w:marLeft w:val="1267"/>
          <w:marRight w:val="0"/>
          <w:marTop w:val="0"/>
          <w:marBottom w:val="0"/>
          <w:divBdr>
            <w:top w:val="none" w:sz="0" w:space="0" w:color="auto"/>
            <w:left w:val="none" w:sz="0" w:space="0" w:color="auto"/>
            <w:bottom w:val="none" w:sz="0" w:space="0" w:color="auto"/>
            <w:right w:val="none" w:sz="0" w:space="0" w:color="auto"/>
          </w:divBdr>
        </w:div>
        <w:div w:id="431435412">
          <w:marLeft w:val="547"/>
          <w:marRight w:val="0"/>
          <w:marTop w:val="0"/>
          <w:marBottom w:val="0"/>
          <w:divBdr>
            <w:top w:val="none" w:sz="0" w:space="0" w:color="auto"/>
            <w:left w:val="none" w:sz="0" w:space="0" w:color="auto"/>
            <w:bottom w:val="none" w:sz="0" w:space="0" w:color="auto"/>
            <w:right w:val="none" w:sz="0" w:space="0" w:color="auto"/>
          </w:divBdr>
        </w:div>
        <w:div w:id="1128402708">
          <w:marLeft w:val="1267"/>
          <w:marRight w:val="0"/>
          <w:marTop w:val="0"/>
          <w:marBottom w:val="0"/>
          <w:divBdr>
            <w:top w:val="none" w:sz="0" w:space="0" w:color="auto"/>
            <w:left w:val="none" w:sz="0" w:space="0" w:color="auto"/>
            <w:bottom w:val="none" w:sz="0" w:space="0" w:color="auto"/>
            <w:right w:val="none" w:sz="0" w:space="0" w:color="auto"/>
          </w:divBdr>
        </w:div>
        <w:div w:id="1049649773">
          <w:marLeft w:val="547"/>
          <w:marRight w:val="0"/>
          <w:marTop w:val="0"/>
          <w:marBottom w:val="0"/>
          <w:divBdr>
            <w:top w:val="none" w:sz="0" w:space="0" w:color="auto"/>
            <w:left w:val="none" w:sz="0" w:space="0" w:color="auto"/>
            <w:bottom w:val="none" w:sz="0" w:space="0" w:color="auto"/>
            <w:right w:val="none" w:sz="0" w:space="0" w:color="auto"/>
          </w:divBdr>
        </w:div>
        <w:div w:id="864365482">
          <w:marLeft w:val="1267"/>
          <w:marRight w:val="0"/>
          <w:marTop w:val="0"/>
          <w:marBottom w:val="0"/>
          <w:divBdr>
            <w:top w:val="none" w:sz="0" w:space="0" w:color="auto"/>
            <w:left w:val="none" w:sz="0" w:space="0" w:color="auto"/>
            <w:bottom w:val="none" w:sz="0" w:space="0" w:color="auto"/>
            <w:right w:val="none" w:sz="0" w:space="0" w:color="auto"/>
          </w:divBdr>
        </w:div>
        <w:div w:id="194391605">
          <w:marLeft w:val="547"/>
          <w:marRight w:val="0"/>
          <w:marTop w:val="0"/>
          <w:marBottom w:val="0"/>
          <w:divBdr>
            <w:top w:val="none" w:sz="0" w:space="0" w:color="auto"/>
            <w:left w:val="none" w:sz="0" w:space="0" w:color="auto"/>
            <w:bottom w:val="none" w:sz="0" w:space="0" w:color="auto"/>
            <w:right w:val="none" w:sz="0" w:space="0" w:color="auto"/>
          </w:divBdr>
        </w:div>
        <w:div w:id="1968706564">
          <w:marLeft w:val="1267"/>
          <w:marRight w:val="0"/>
          <w:marTop w:val="0"/>
          <w:marBottom w:val="0"/>
          <w:divBdr>
            <w:top w:val="none" w:sz="0" w:space="0" w:color="auto"/>
            <w:left w:val="none" w:sz="0" w:space="0" w:color="auto"/>
            <w:bottom w:val="none" w:sz="0" w:space="0" w:color="auto"/>
            <w:right w:val="none" w:sz="0" w:space="0" w:color="auto"/>
          </w:divBdr>
        </w:div>
        <w:div w:id="129859504">
          <w:marLeft w:val="547"/>
          <w:marRight w:val="0"/>
          <w:marTop w:val="0"/>
          <w:marBottom w:val="0"/>
          <w:divBdr>
            <w:top w:val="none" w:sz="0" w:space="0" w:color="auto"/>
            <w:left w:val="none" w:sz="0" w:space="0" w:color="auto"/>
            <w:bottom w:val="none" w:sz="0" w:space="0" w:color="auto"/>
            <w:right w:val="none" w:sz="0" w:space="0" w:color="auto"/>
          </w:divBdr>
        </w:div>
        <w:div w:id="587468433">
          <w:marLeft w:val="1267"/>
          <w:marRight w:val="0"/>
          <w:marTop w:val="0"/>
          <w:marBottom w:val="0"/>
          <w:divBdr>
            <w:top w:val="none" w:sz="0" w:space="0" w:color="auto"/>
            <w:left w:val="none" w:sz="0" w:space="0" w:color="auto"/>
            <w:bottom w:val="none" w:sz="0" w:space="0" w:color="auto"/>
            <w:right w:val="none" w:sz="0" w:space="0" w:color="auto"/>
          </w:divBdr>
        </w:div>
        <w:div w:id="2142569637">
          <w:marLeft w:val="547"/>
          <w:marRight w:val="0"/>
          <w:marTop w:val="0"/>
          <w:marBottom w:val="0"/>
          <w:divBdr>
            <w:top w:val="none" w:sz="0" w:space="0" w:color="auto"/>
            <w:left w:val="none" w:sz="0" w:space="0" w:color="auto"/>
            <w:bottom w:val="none" w:sz="0" w:space="0" w:color="auto"/>
            <w:right w:val="none" w:sz="0" w:space="0" w:color="auto"/>
          </w:divBdr>
        </w:div>
        <w:div w:id="1815101554">
          <w:marLeft w:val="1267"/>
          <w:marRight w:val="0"/>
          <w:marTop w:val="0"/>
          <w:marBottom w:val="0"/>
          <w:divBdr>
            <w:top w:val="none" w:sz="0" w:space="0" w:color="auto"/>
            <w:left w:val="none" w:sz="0" w:space="0" w:color="auto"/>
            <w:bottom w:val="none" w:sz="0" w:space="0" w:color="auto"/>
            <w:right w:val="none" w:sz="0" w:space="0" w:color="auto"/>
          </w:divBdr>
        </w:div>
        <w:div w:id="1828475334">
          <w:marLeft w:val="547"/>
          <w:marRight w:val="0"/>
          <w:marTop w:val="0"/>
          <w:marBottom w:val="0"/>
          <w:divBdr>
            <w:top w:val="none" w:sz="0" w:space="0" w:color="auto"/>
            <w:left w:val="none" w:sz="0" w:space="0" w:color="auto"/>
            <w:bottom w:val="none" w:sz="0" w:space="0" w:color="auto"/>
            <w:right w:val="none" w:sz="0" w:space="0" w:color="auto"/>
          </w:divBdr>
        </w:div>
        <w:div w:id="769546960">
          <w:marLeft w:val="1267"/>
          <w:marRight w:val="0"/>
          <w:marTop w:val="0"/>
          <w:marBottom w:val="0"/>
          <w:divBdr>
            <w:top w:val="none" w:sz="0" w:space="0" w:color="auto"/>
            <w:left w:val="none" w:sz="0" w:space="0" w:color="auto"/>
            <w:bottom w:val="none" w:sz="0" w:space="0" w:color="auto"/>
            <w:right w:val="none" w:sz="0" w:space="0" w:color="auto"/>
          </w:divBdr>
        </w:div>
        <w:div w:id="1277563734">
          <w:marLeft w:val="547"/>
          <w:marRight w:val="0"/>
          <w:marTop w:val="0"/>
          <w:marBottom w:val="0"/>
          <w:divBdr>
            <w:top w:val="none" w:sz="0" w:space="0" w:color="auto"/>
            <w:left w:val="none" w:sz="0" w:space="0" w:color="auto"/>
            <w:bottom w:val="none" w:sz="0" w:space="0" w:color="auto"/>
            <w:right w:val="none" w:sz="0" w:space="0" w:color="auto"/>
          </w:divBdr>
        </w:div>
      </w:divsChild>
    </w:div>
    <w:div w:id="1469082321">
      <w:bodyDiv w:val="1"/>
      <w:marLeft w:val="0"/>
      <w:marRight w:val="0"/>
      <w:marTop w:val="0"/>
      <w:marBottom w:val="0"/>
      <w:divBdr>
        <w:top w:val="none" w:sz="0" w:space="0" w:color="auto"/>
        <w:left w:val="none" w:sz="0" w:space="0" w:color="auto"/>
        <w:bottom w:val="none" w:sz="0" w:space="0" w:color="auto"/>
        <w:right w:val="none" w:sz="0" w:space="0" w:color="auto"/>
      </w:divBdr>
    </w:div>
    <w:div w:id="1621647666">
      <w:bodyDiv w:val="1"/>
      <w:marLeft w:val="0"/>
      <w:marRight w:val="0"/>
      <w:marTop w:val="0"/>
      <w:marBottom w:val="0"/>
      <w:divBdr>
        <w:top w:val="none" w:sz="0" w:space="0" w:color="auto"/>
        <w:left w:val="none" w:sz="0" w:space="0" w:color="auto"/>
        <w:bottom w:val="none" w:sz="0" w:space="0" w:color="auto"/>
        <w:right w:val="none" w:sz="0" w:space="0" w:color="auto"/>
      </w:divBdr>
    </w:div>
    <w:div w:id="1892110092">
      <w:bodyDiv w:val="1"/>
      <w:marLeft w:val="0"/>
      <w:marRight w:val="0"/>
      <w:marTop w:val="0"/>
      <w:marBottom w:val="0"/>
      <w:divBdr>
        <w:top w:val="none" w:sz="0" w:space="0" w:color="auto"/>
        <w:left w:val="none" w:sz="0" w:space="0" w:color="auto"/>
        <w:bottom w:val="none" w:sz="0" w:space="0" w:color="auto"/>
        <w:right w:val="none" w:sz="0" w:space="0" w:color="auto"/>
      </w:divBdr>
    </w:div>
    <w:div w:id="207173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7" Type="http://schemas.openxmlformats.org/officeDocument/2006/relationships/hyperlink" Target="https://github.com/Konstg16/GLKLN-V1.0" TargetMode="External"/><Relationship Id="rId71" Type="http://schemas.openxmlformats.org/officeDocument/2006/relationships/image" Target="media/image60.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marlinfw.org/" TargetMode="External"/><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image" Target="media/image42.emf"/><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fontTable" Target="fontTable.xml"/><Relationship Id="rId5" Type="http://schemas.openxmlformats.org/officeDocument/2006/relationships/hyperlink" Target="https://creativecommons.org/licenses/by-sa/4.0/deed.en" TargetMode="Externa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github.com/Konstg16/GLKLN-V1.0"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s://www.youtube.com/watch?v=GEYLdS9rxzs"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github.com/Konstg16/GLKLN-V1.0" TargetMode="External"/><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Konstg16/GLKLN-V1.0"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makerbase-mks/MKS-GEN_L" TargetMode="External"/><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hyperlink" Target="https://www.youtube.com/watch?v=eaGODYXviR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939</TotalTime>
  <Pages>24</Pages>
  <Words>1741</Words>
  <Characters>992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YA2</dc:creator>
  <cp:keywords/>
  <dc:description/>
  <cp:lastModifiedBy>KOSTYA2</cp:lastModifiedBy>
  <cp:revision>148</cp:revision>
  <dcterms:created xsi:type="dcterms:W3CDTF">2019-11-19T19:10:00Z</dcterms:created>
  <dcterms:modified xsi:type="dcterms:W3CDTF">2020-01-14T21:22:00Z</dcterms:modified>
</cp:coreProperties>
</file>